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611F" w14:textId="77777777" w:rsidR="001F60CC" w:rsidRDefault="001F60CC">
      <w:pPr>
        <w:rPr>
          <w:rFonts w:ascii="Times New Roman" w:hAnsi="Times New Roman" w:cs="Times New Roman"/>
          <w:color w:val="006265" w:themeColor="accent1"/>
          <w:sz w:val="36"/>
          <w:szCs w:val="36"/>
          <w:lang w:val="en-US"/>
        </w:rPr>
      </w:pPr>
    </w:p>
    <w:p w14:paraId="4D362245" w14:textId="77777777" w:rsidR="001F60CC" w:rsidRDefault="001F60CC">
      <w:pPr>
        <w:rPr>
          <w:rFonts w:ascii="Times New Roman" w:hAnsi="Times New Roman" w:cs="Times New Roman"/>
          <w:color w:val="006265" w:themeColor="accent1"/>
          <w:sz w:val="36"/>
          <w:szCs w:val="36"/>
          <w:lang w:val="en-US"/>
        </w:rPr>
      </w:pPr>
    </w:p>
    <w:p w14:paraId="722C5115" w14:textId="0FABCF23" w:rsidR="00340822" w:rsidRPr="00591208" w:rsidRDefault="00DF50E9">
      <w:pPr>
        <w:rPr>
          <w:rFonts w:ascii="Times New Roman" w:hAnsi="Times New Roman" w:cs="Times New Roman"/>
          <w:color w:val="006265" w:themeColor="accent1"/>
          <w:sz w:val="36"/>
          <w:szCs w:val="36"/>
          <w:lang w:val="en-US"/>
        </w:rPr>
      </w:pPr>
      <w:r w:rsidRPr="00591208">
        <w:rPr>
          <w:rFonts w:ascii="Times New Roman" w:hAnsi="Times New Roman" w:cs="Times New Roman"/>
          <w:color w:val="006265" w:themeColor="accent1"/>
          <w:sz w:val="36"/>
          <w:szCs w:val="36"/>
          <w:lang w:val="en-US"/>
        </w:rPr>
        <w:t>PRESS RELEASE</w:t>
      </w:r>
    </w:p>
    <w:p w14:paraId="58452413" w14:textId="77777777" w:rsidR="00CE212A" w:rsidRDefault="00336978" w:rsidP="007030F9">
      <w:pPr>
        <w:spacing w:after="0"/>
        <w:rPr>
          <w:rFonts w:ascii="Times New Roman" w:hAnsi="Times New Roman" w:cs="Times New Roman"/>
          <w:sz w:val="44"/>
          <w:szCs w:val="44"/>
          <w:lang w:val="en-US"/>
        </w:rPr>
      </w:pPr>
      <w:r w:rsidRPr="00DF50E9">
        <w:rPr>
          <w:rFonts w:ascii="Times New Roman" w:hAnsi="Times New Roman" w:cs="Times New Roman"/>
          <w:sz w:val="44"/>
          <w:szCs w:val="44"/>
          <w:lang w:val="en-US"/>
        </w:rPr>
        <w:t>DAN</w:t>
      </w:r>
      <w:r w:rsidR="00DF50E9" w:rsidRPr="00DF50E9">
        <w:rPr>
          <w:rFonts w:ascii="Times New Roman" w:hAnsi="Times New Roman" w:cs="Times New Roman"/>
          <w:sz w:val="44"/>
          <w:szCs w:val="44"/>
          <w:lang w:val="en-US"/>
        </w:rPr>
        <w:t>ISH PLANT PROTEIN PRODUCER</w:t>
      </w:r>
      <w:r w:rsidRPr="00DF50E9">
        <w:rPr>
          <w:rFonts w:ascii="Times New Roman" w:hAnsi="Times New Roman" w:cs="Times New Roman"/>
          <w:sz w:val="44"/>
          <w:szCs w:val="44"/>
          <w:lang w:val="en-US"/>
        </w:rPr>
        <w:t xml:space="preserve"> </w:t>
      </w:r>
    </w:p>
    <w:p w14:paraId="2390CFE2" w14:textId="7BFDF24B" w:rsidR="00336978" w:rsidRPr="00DF50E9" w:rsidRDefault="00DF50E9" w:rsidP="007030F9">
      <w:pPr>
        <w:spacing w:after="0"/>
        <w:rPr>
          <w:rFonts w:ascii="Times New Roman" w:hAnsi="Times New Roman" w:cs="Times New Roman"/>
          <w:sz w:val="44"/>
          <w:szCs w:val="44"/>
          <w:lang w:val="en-US"/>
        </w:rPr>
      </w:pPr>
      <w:r w:rsidRPr="00DF50E9">
        <w:rPr>
          <w:rFonts w:ascii="Times New Roman" w:hAnsi="Times New Roman" w:cs="Times New Roman"/>
          <w:sz w:val="44"/>
          <w:szCs w:val="44"/>
          <w:lang w:val="en-US"/>
        </w:rPr>
        <w:t xml:space="preserve">REDUCES </w:t>
      </w:r>
      <w:r>
        <w:rPr>
          <w:rFonts w:ascii="Times New Roman" w:hAnsi="Times New Roman" w:cs="Times New Roman"/>
          <w:sz w:val="44"/>
          <w:szCs w:val="44"/>
          <w:lang w:val="en-US"/>
        </w:rPr>
        <w:t>PRICE</w:t>
      </w:r>
      <w:r w:rsidR="007268CA">
        <w:rPr>
          <w:rFonts w:ascii="Times New Roman" w:hAnsi="Times New Roman" w:cs="Times New Roman"/>
          <w:sz w:val="44"/>
          <w:szCs w:val="44"/>
          <w:lang w:val="en-US"/>
        </w:rPr>
        <w:t xml:space="preserve"> AND INCREASES QUALITY</w:t>
      </w:r>
    </w:p>
    <w:p w14:paraId="223AA350" w14:textId="77777777" w:rsidR="007030F9" w:rsidRDefault="007030F9" w:rsidP="0094579B">
      <w:pPr>
        <w:rPr>
          <w:rFonts w:ascii="Times New Roman" w:hAnsi="Times New Roman" w:cs="Times New Roman"/>
          <w:sz w:val="24"/>
          <w:szCs w:val="24"/>
          <w:lang w:val="en-US"/>
        </w:rPr>
      </w:pPr>
    </w:p>
    <w:p w14:paraId="22A4A713" w14:textId="7E60EC03" w:rsidR="007268CA" w:rsidRPr="00260D01" w:rsidRDefault="007268CA" w:rsidP="0094579B">
      <w:pPr>
        <w:rPr>
          <w:rFonts w:ascii="Times New Roman" w:hAnsi="Times New Roman" w:cs="Times New Roman"/>
          <w:sz w:val="24"/>
          <w:szCs w:val="24"/>
          <w:lang w:val="en-US"/>
        </w:rPr>
      </w:pPr>
      <w:r w:rsidRPr="007268CA">
        <w:rPr>
          <w:rFonts w:ascii="Times New Roman" w:hAnsi="Times New Roman" w:cs="Times New Roman"/>
          <w:sz w:val="24"/>
          <w:szCs w:val="24"/>
          <w:lang w:val="en-US"/>
        </w:rPr>
        <w:t>The market for plant</w:t>
      </w:r>
      <w:r w:rsidR="00377B86">
        <w:rPr>
          <w:rFonts w:ascii="Times New Roman" w:hAnsi="Times New Roman" w:cs="Times New Roman"/>
          <w:sz w:val="24"/>
          <w:szCs w:val="24"/>
          <w:lang w:val="en-US"/>
        </w:rPr>
        <w:t xml:space="preserve"> </w:t>
      </w:r>
      <w:r w:rsidRPr="007268CA">
        <w:rPr>
          <w:rFonts w:ascii="Times New Roman" w:hAnsi="Times New Roman" w:cs="Times New Roman"/>
          <w:sz w:val="24"/>
          <w:szCs w:val="24"/>
          <w:lang w:val="en-US"/>
        </w:rPr>
        <w:t>protein is</w:t>
      </w:r>
      <w:r>
        <w:rPr>
          <w:rFonts w:ascii="Times New Roman" w:hAnsi="Times New Roman" w:cs="Times New Roman"/>
          <w:sz w:val="24"/>
          <w:szCs w:val="24"/>
          <w:lang w:val="en-US"/>
        </w:rPr>
        <w:t xml:space="preserve"> growing, but retail sales</w:t>
      </w:r>
      <w:r w:rsidR="00377B86">
        <w:rPr>
          <w:rFonts w:ascii="Times New Roman" w:hAnsi="Times New Roman" w:cs="Times New Roman"/>
          <w:sz w:val="24"/>
          <w:szCs w:val="24"/>
          <w:lang w:val="en-US"/>
        </w:rPr>
        <w:t xml:space="preserve"> </w:t>
      </w:r>
      <w:r w:rsidR="00B17DA3">
        <w:rPr>
          <w:rFonts w:ascii="Times New Roman" w:hAnsi="Times New Roman" w:cs="Times New Roman"/>
          <w:sz w:val="24"/>
          <w:szCs w:val="24"/>
          <w:lang w:val="en-US"/>
        </w:rPr>
        <w:t>remain</w:t>
      </w:r>
      <w:r w:rsidR="00591208">
        <w:rPr>
          <w:rFonts w:ascii="Times New Roman" w:hAnsi="Times New Roman" w:cs="Times New Roman"/>
          <w:sz w:val="24"/>
          <w:szCs w:val="24"/>
          <w:lang w:val="en-US"/>
        </w:rPr>
        <w:t xml:space="preserve"> </w:t>
      </w:r>
      <w:r w:rsidR="00B17DA3">
        <w:rPr>
          <w:rFonts w:ascii="Times New Roman" w:hAnsi="Times New Roman" w:cs="Times New Roman"/>
          <w:sz w:val="24"/>
          <w:szCs w:val="24"/>
          <w:lang w:val="en-US"/>
        </w:rPr>
        <w:t xml:space="preserve">small compared to </w:t>
      </w:r>
      <w:r w:rsidR="006679F7">
        <w:rPr>
          <w:rFonts w:ascii="Times New Roman" w:hAnsi="Times New Roman" w:cs="Times New Roman"/>
          <w:sz w:val="24"/>
          <w:szCs w:val="24"/>
          <w:lang w:val="en-US"/>
        </w:rPr>
        <w:t xml:space="preserve">sales of conventional </w:t>
      </w:r>
      <w:r w:rsidR="0076345B">
        <w:rPr>
          <w:rFonts w:ascii="Times New Roman" w:hAnsi="Times New Roman" w:cs="Times New Roman"/>
          <w:sz w:val="24"/>
          <w:szCs w:val="24"/>
          <w:lang w:val="en-US"/>
        </w:rPr>
        <w:t xml:space="preserve">meat. </w:t>
      </w:r>
      <w:r w:rsidR="0076345B" w:rsidRPr="00260D01">
        <w:rPr>
          <w:rFonts w:ascii="Times New Roman" w:hAnsi="Times New Roman" w:cs="Times New Roman"/>
          <w:sz w:val="24"/>
          <w:szCs w:val="24"/>
          <w:lang w:val="en-US"/>
        </w:rPr>
        <w:t xml:space="preserve">According to a new Danish protein producer, </w:t>
      </w:r>
      <w:r w:rsidR="00260D01" w:rsidRPr="00260D01">
        <w:rPr>
          <w:rFonts w:ascii="Times New Roman" w:hAnsi="Times New Roman" w:cs="Times New Roman"/>
          <w:sz w:val="24"/>
          <w:szCs w:val="24"/>
          <w:lang w:val="en-US"/>
        </w:rPr>
        <w:t xml:space="preserve">one of the </w:t>
      </w:r>
      <w:r w:rsidR="00C90709">
        <w:rPr>
          <w:rFonts w:ascii="Times New Roman" w:hAnsi="Times New Roman" w:cs="Times New Roman"/>
          <w:sz w:val="24"/>
          <w:szCs w:val="24"/>
          <w:lang w:val="en-US"/>
        </w:rPr>
        <w:t xml:space="preserve">main </w:t>
      </w:r>
      <w:r w:rsidR="00260D01" w:rsidRPr="00260D01">
        <w:rPr>
          <w:rFonts w:ascii="Times New Roman" w:hAnsi="Times New Roman" w:cs="Times New Roman"/>
          <w:sz w:val="24"/>
          <w:szCs w:val="24"/>
          <w:lang w:val="en-US"/>
        </w:rPr>
        <w:t>reasons</w:t>
      </w:r>
      <w:r w:rsidR="00260D01">
        <w:rPr>
          <w:rFonts w:ascii="Times New Roman" w:hAnsi="Times New Roman" w:cs="Times New Roman"/>
          <w:sz w:val="24"/>
          <w:szCs w:val="24"/>
          <w:lang w:val="en-US"/>
        </w:rPr>
        <w:t xml:space="preserve"> </w:t>
      </w:r>
      <w:r w:rsidR="00C90709">
        <w:rPr>
          <w:rFonts w:ascii="Times New Roman" w:hAnsi="Times New Roman" w:cs="Times New Roman"/>
          <w:sz w:val="24"/>
          <w:szCs w:val="24"/>
          <w:lang w:val="en-US"/>
        </w:rPr>
        <w:t>is</w:t>
      </w:r>
      <w:r w:rsidR="00260D01">
        <w:rPr>
          <w:rFonts w:ascii="Times New Roman" w:hAnsi="Times New Roman" w:cs="Times New Roman"/>
          <w:sz w:val="24"/>
          <w:szCs w:val="24"/>
          <w:lang w:val="en-US"/>
        </w:rPr>
        <w:t xml:space="preserve"> that plant</w:t>
      </w:r>
      <w:r w:rsidR="009F0918">
        <w:rPr>
          <w:rFonts w:ascii="Times New Roman" w:hAnsi="Times New Roman" w:cs="Times New Roman"/>
          <w:sz w:val="24"/>
          <w:szCs w:val="24"/>
          <w:lang w:val="en-US"/>
        </w:rPr>
        <w:t xml:space="preserve"> </w:t>
      </w:r>
      <w:r w:rsidR="009D0771">
        <w:rPr>
          <w:rFonts w:ascii="Times New Roman" w:hAnsi="Times New Roman" w:cs="Times New Roman"/>
          <w:sz w:val="24"/>
          <w:szCs w:val="24"/>
          <w:lang w:val="en-US"/>
        </w:rPr>
        <w:t>products</w:t>
      </w:r>
      <w:r w:rsidR="00260D01">
        <w:rPr>
          <w:rFonts w:ascii="Times New Roman" w:hAnsi="Times New Roman" w:cs="Times New Roman"/>
          <w:sz w:val="24"/>
          <w:szCs w:val="24"/>
          <w:lang w:val="en-US"/>
        </w:rPr>
        <w:t xml:space="preserve"> are too expensive</w:t>
      </w:r>
      <w:r w:rsidR="009D0771">
        <w:rPr>
          <w:rFonts w:ascii="Times New Roman" w:hAnsi="Times New Roman" w:cs="Times New Roman"/>
          <w:sz w:val="24"/>
          <w:szCs w:val="24"/>
          <w:lang w:val="en-US"/>
        </w:rPr>
        <w:t xml:space="preserve">. </w:t>
      </w:r>
      <w:r w:rsidR="006679F7">
        <w:rPr>
          <w:rFonts w:ascii="Times New Roman" w:hAnsi="Times New Roman" w:cs="Times New Roman"/>
          <w:sz w:val="24"/>
          <w:szCs w:val="24"/>
          <w:lang w:val="en-US"/>
        </w:rPr>
        <w:t>T</w:t>
      </w:r>
      <w:r w:rsidR="009D0771">
        <w:rPr>
          <w:rFonts w:ascii="Times New Roman" w:hAnsi="Times New Roman" w:cs="Times New Roman"/>
          <w:sz w:val="24"/>
          <w:szCs w:val="24"/>
          <w:lang w:val="en-US"/>
        </w:rPr>
        <w:t>he plant</w:t>
      </w:r>
      <w:r w:rsidR="00A854DC">
        <w:rPr>
          <w:rFonts w:ascii="Times New Roman" w:hAnsi="Times New Roman" w:cs="Times New Roman"/>
          <w:sz w:val="24"/>
          <w:szCs w:val="24"/>
          <w:lang w:val="en-US"/>
        </w:rPr>
        <w:t xml:space="preserve"> </w:t>
      </w:r>
      <w:r w:rsidR="009D0771">
        <w:rPr>
          <w:rFonts w:ascii="Times New Roman" w:hAnsi="Times New Roman" w:cs="Times New Roman"/>
          <w:sz w:val="24"/>
          <w:szCs w:val="24"/>
          <w:lang w:val="en-US"/>
        </w:rPr>
        <w:t xml:space="preserve">company FERM FOOD </w:t>
      </w:r>
      <w:r w:rsidR="00A854DC">
        <w:rPr>
          <w:rFonts w:ascii="Times New Roman" w:hAnsi="Times New Roman" w:cs="Times New Roman"/>
          <w:sz w:val="24"/>
          <w:szCs w:val="24"/>
          <w:lang w:val="en-US"/>
        </w:rPr>
        <w:t xml:space="preserve">wants to increase quality and reduce price. </w:t>
      </w:r>
      <w:r w:rsidR="009D0771">
        <w:rPr>
          <w:rFonts w:ascii="Times New Roman" w:hAnsi="Times New Roman" w:cs="Times New Roman"/>
          <w:sz w:val="24"/>
          <w:szCs w:val="24"/>
          <w:lang w:val="en-US"/>
        </w:rPr>
        <w:t xml:space="preserve"> </w:t>
      </w:r>
      <w:r w:rsidR="0076345B" w:rsidRPr="00260D01">
        <w:rPr>
          <w:rFonts w:ascii="Times New Roman" w:hAnsi="Times New Roman" w:cs="Times New Roman"/>
          <w:sz w:val="24"/>
          <w:szCs w:val="24"/>
          <w:lang w:val="en-US"/>
        </w:rPr>
        <w:t xml:space="preserve"> </w:t>
      </w:r>
      <w:r w:rsidR="00804D93" w:rsidRPr="00260D01">
        <w:rPr>
          <w:rFonts w:ascii="Times New Roman" w:hAnsi="Times New Roman" w:cs="Times New Roman"/>
          <w:sz w:val="24"/>
          <w:szCs w:val="24"/>
          <w:lang w:val="en-US"/>
        </w:rPr>
        <w:t xml:space="preserve"> </w:t>
      </w:r>
      <w:r w:rsidRPr="00260D01">
        <w:rPr>
          <w:rFonts w:ascii="Times New Roman" w:hAnsi="Times New Roman" w:cs="Times New Roman"/>
          <w:sz w:val="24"/>
          <w:szCs w:val="24"/>
          <w:lang w:val="en-US"/>
        </w:rPr>
        <w:t xml:space="preserve"> </w:t>
      </w:r>
    </w:p>
    <w:p w14:paraId="1EAB1020" w14:textId="2813095C" w:rsidR="00336978" w:rsidRPr="004A0AF5" w:rsidRDefault="00A854DC">
      <w:pPr>
        <w:rPr>
          <w:rFonts w:ascii="Times New Roman" w:hAnsi="Times New Roman" w:cs="Times New Roman"/>
          <w:b/>
          <w:bCs/>
          <w:lang w:val="en-US"/>
        </w:rPr>
      </w:pPr>
      <w:r w:rsidRPr="004A0AF5">
        <w:rPr>
          <w:rFonts w:ascii="Times New Roman" w:hAnsi="Times New Roman" w:cs="Times New Roman"/>
          <w:b/>
          <w:bCs/>
          <w:lang w:val="en-US"/>
        </w:rPr>
        <w:t xml:space="preserve">Several reasons for </w:t>
      </w:r>
      <w:r w:rsidR="0058768B">
        <w:rPr>
          <w:rFonts w:ascii="Times New Roman" w:hAnsi="Times New Roman" w:cs="Times New Roman"/>
          <w:b/>
          <w:bCs/>
          <w:lang w:val="en-US"/>
        </w:rPr>
        <w:t xml:space="preserve">the </w:t>
      </w:r>
      <w:r w:rsidR="004A0AF5" w:rsidRPr="004A0AF5">
        <w:rPr>
          <w:rFonts w:ascii="Times New Roman" w:hAnsi="Times New Roman" w:cs="Times New Roman"/>
          <w:b/>
          <w:bCs/>
          <w:lang w:val="en-US"/>
        </w:rPr>
        <w:t xml:space="preserve">lack of interest </w:t>
      </w:r>
      <w:r w:rsidR="001C78BC">
        <w:rPr>
          <w:rFonts w:ascii="Times New Roman" w:hAnsi="Times New Roman" w:cs="Times New Roman"/>
          <w:b/>
          <w:bCs/>
          <w:lang w:val="en-US"/>
        </w:rPr>
        <w:t>in</w:t>
      </w:r>
      <w:r w:rsidR="004A0AF5" w:rsidRPr="004A0AF5">
        <w:rPr>
          <w:rFonts w:ascii="Times New Roman" w:hAnsi="Times New Roman" w:cs="Times New Roman"/>
          <w:b/>
          <w:bCs/>
          <w:lang w:val="en-US"/>
        </w:rPr>
        <w:t xml:space="preserve"> </w:t>
      </w:r>
      <w:r w:rsidR="00336978" w:rsidRPr="004A0AF5">
        <w:rPr>
          <w:rFonts w:ascii="Times New Roman" w:hAnsi="Times New Roman" w:cs="Times New Roman"/>
          <w:b/>
          <w:bCs/>
          <w:lang w:val="en-US"/>
        </w:rPr>
        <w:t>plant</w:t>
      </w:r>
      <w:r w:rsidR="004A0AF5">
        <w:rPr>
          <w:rFonts w:ascii="Times New Roman" w:hAnsi="Times New Roman" w:cs="Times New Roman"/>
          <w:b/>
          <w:bCs/>
          <w:lang w:val="en-US"/>
        </w:rPr>
        <w:t xml:space="preserve"> products</w:t>
      </w:r>
    </w:p>
    <w:p w14:paraId="449E5A4A" w14:textId="0753A654" w:rsidR="00580645" w:rsidRPr="0003174C" w:rsidRDefault="00D013F1" w:rsidP="00336978">
      <w:pPr>
        <w:rPr>
          <w:rFonts w:ascii="Times New Roman" w:hAnsi="Times New Roman" w:cs="Times New Roman"/>
          <w:lang w:val="en-US"/>
        </w:rPr>
      </w:pPr>
      <w:r w:rsidRPr="0089630A">
        <w:rPr>
          <w:rFonts w:ascii="Times New Roman" w:hAnsi="Times New Roman" w:cs="Times New Roman"/>
          <w:lang w:val="en-US"/>
        </w:rPr>
        <w:t xml:space="preserve">A high price is not the only reason why consumers </w:t>
      </w:r>
      <w:r w:rsidR="0089630A" w:rsidRPr="0089630A">
        <w:rPr>
          <w:rFonts w:ascii="Times New Roman" w:hAnsi="Times New Roman" w:cs="Times New Roman"/>
          <w:lang w:val="en-US"/>
        </w:rPr>
        <w:t xml:space="preserve">avoid </w:t>
      </w:r>
      <w:r w:rsidR="0089630A">
        <w:rPr>
          <w:rFonts w:ascii="Times New Roman" w:hAnsi="Times New Roman" w:cs="Times New Roman"/>
          <w:lang w:val="en-US"/>
        </w:rPr>
        <w:t xml:space="preserve">putting </w:t>
      </w:r>
      <w:r w:rsidR="0089630A" w:rsidRPr="0089630A">
        <w:rPr>
          <w:rFonts w:ascii="Times New Roman" w:hAnsi="Times New Roman" w:cs="Times New Roman"/>
          <w:lang w:val="en-US"/>
        </w:rPr>
        <w:t>plant</w:t>
      </w:r>
      <w:r w:rsidR="0089630A">
        <w:rPr>
          <w:rFonts w:ascii="Times New Roman" w:hAnsi="Times New Roman" w:cs="Times New Roman"/>
          <w:lang w:val="en-US"/>
        </w:rPr>
        <w:t xml:space="preserve"> </w:t>
      </w:r>
      <w:r w:rsidR="0089630A" w:rsidRPr="0089630A">
        <w:rPr>
          <w:rFonts w:ascii="Times New Roman" w:hAnsi="Times New Roman" w:cs="Times New Roman"/>
          <w:lang w:val="en-US"/>
        </w:rPr>
        <w:t>product</w:t>
      </w:r>
      <w:r w:rsidR="0089630A">
        <w:rPr>
          <w:rFonts w:ascii="Times New Roman" w:hAnsi="Times New Roman" w:cs="Times New Roman"/>
          <w:lang w:val="en-US"/>
        </w:rPr>
        <w:t>s in their shopping cart</w:t>
      </w:r>
      <w:r w:rsidR="001C78BC">
        <w:rPr>
          <w:rFonts w:ascii="Times New Roman" w:hAnsi="Times New Roman" w:cs="Times New Roman"/>
          <w:lang w:val="en-US"/>
        </w:rPr>
        <w:t>s.</w:t>
      </w:r>
      <w:r w:rsidR="0089630A">
        <w:rPr>
          <w:rFonts w:ascii="Times New Roman" w:hAnsi="Times New Roman" w:cs="Times New Roman"/>
          <w:lang w:val="en-US"/>
        </w:rPr>
        <w:t xml:space="preserve"> </w:t>
      </w:r>
      <w:r w:rsidR="0089630A" w:rsidRPr="0003174C">
        <w:rPr>
          <w:rFonts w:ascii="Times New Roman" w:hAnsi="Times New Roman" w:cs="Times New Roman"/>
          <w:lang w:val="en-US"/>
        </w:rPr>
        <w:t xml:space="preserve">But </w:t>
      </w:r>
      <w:r w:rsidR="001C78BC">
        <w:rPr>
          <w:rFonts w:ascii="Times New Roman" w:hAnsi="Times New Roman" w:cs="Times New Roman"/>
          <w:lang w:val="en-US"/>
        </w:rPr>
        <w:t xml:space="preserve">the </w:t>
      </w:r>
      <w:r w:rsidR="0089630A" w:rsidRPr="0003174C">
        <w:rPr>
          <w:rFonts w:ascii="Times New Roman" w:hAnsi="Times New Roman" w:cs="Times New Roman"/>
          <w:lang w:val="en-US"/>
        </w:rPr>
        <w:t xml:space="preserve">price is </w:t>
      </w:r>
      <w:r w:rsidR="000C38E6" w:rsidRPr="0003174C">
        <w:rPr>
          <w:rFonts w:ascii="Times New Roman" w:hAnsi="Times New Roman" w:cs="Times New Roman"/>
          <w:lang w:val="en-US"/>
        </w:rPr>
        <w:t>key</w:t>
      </w:r>
      <w:r w:rsidR="0003174C" w:rsidRPr="0003174C">
        <w:rPr>
          <w:rFonts w:ascii="Times New Roman" w:hAnsi="Times New Roman" w:cs="Times New Roman"/>
          <w:lang w:val="en-US"/>
        </w:rPr>
        <w:t xml:space="preserve"> if we want more </w:t>
      </w:r>
      <w:r w:rsidR="0003174C">
        <w:rPr>
          <w:rFonts w:ascii="Times New Roman" w:hAnsi="Times New Roman" w:cs="Times New Roman"/>
          <w:lang w:val="en-US"/>
        </w:rPr>
        <w:t>people to board the plant train, says FERM FOODs Head o</w:t>
      </w:r>
      <w:r w:rsidR="000C38E6">
        <w:rPr>
          <w:rFonts w:ascii="Times New Roman" w:hAnsi="Times New Roman" w:cs="Times New Roman"/>
          <w:lang w:val="en-US"/>
        </w:rPr>
        <w:t>f</w:t>
      </w:r>
      <w:r w:rsidR="0003174C">
        <w:rPr>
          <w:rFonts w:ascii="Times New Roman" w:hAnsi="Times New Roman" w:cs="Times New Roman"/>
          <w:lang w:val="en-US"/>
        </w:rPr>
        <w:t xml:space="preserve"> Development, Søren Lange</w:t>
      </w:r>
      <w:r w:rsidR="00336978" w:rsidRPr="0003174C">
        <w:rPr>
          <w:rFonts w:ascii="Times New Roman" w:hAnsi="Times New Roman" w:cs="Times New Roman"/>
          <w:lang w:val="en-US"/>
        </w:rPr>
        <w:t>:</w:t>
      </w:r>
    </w:p>
    <w:p w14:paraId="1A3F362E" w14:textId="3CEB510E" w:rsidR="00336978" w:rsidRPr="006F44AE" w:rsidRDefault="00336978" w:rsidP="00336978">
      <w:pPr>
        <w:rPr>
          <w:rFonts w:ascii="Times New Roman" w:hAnsi="Times New Roman" w:cs="Times New Roman"/>
          <w:lang w:val="en-US"/>
        </w:rPr>
      </w:pPr>
      <w:r w:rsidRPr="00AA09FB">
        <w:rPr>
          <w:rFonts w:ascii="Times New Roman" w:hAnsi="Times New Roman" w:cs="Times New Roman"/>
          <w:lang w:val="en-US"/>
        </w:rPr>
        <w:t>”</w:t>
      </w:r>
      <w:r w:rsidR="0003174C" w:rsidRPr="00AA09FB">
        <w:rPr>
          <w:rFonts w:ascii="Times New Roman" w:hAnsi="Times New Roman" w:cs="Times New Roman"/>
          <w:lang w:val="en-US"/>
        </w:rPr>
        <w:t>One kilo of minced</w:t>
      </w:r>
      <w:r w:rsidR="000C38E6" w:rsidRPr="00AA09FB">
        <w:rPr>
          <w:rFonts w:ascii="Times New Roman" w:hAnsi="Times New Roman" w:cs="Times New Roman"/>
          <w:lang w:val="en-US"/>
        </w:rPr>
        <w:t xml:space="preserve"> </w:t>
      </w:r>
      <w:r w:rsidR="00AA09FB" w:rsidRPr="00AA09FB">
        <w:rPr>
          <w:rFonts w:ascii="Times New Roman" w:hAnsi="Times New Roman" w:cs="Times New Roman"/>
          <w:lang w:val="en-US"/>
        </w:rPr>
        <w:t>plant</w:t>
      </w:r>
      <w:r w:rsidR="008A2D4B">
        <w:rPr>
          <w:rFonts w:ascii="Times New Roman" w:hAnsi="Times New Roman" w:cs="Times New Roman"/>
          <w:lang w:val="en-US"/>
        </w:rPr>
        <w:t xml:space="preserve"> </w:t>
      </w:r>
      <w:r w:rsidR="000C38E6" w:rsidRPr="00AA09FB">
        <w:rPr>
          <w:rFonts w:ascii="Times New Roman" w:hAnsi="Times New Roman" w:cs="Times New Roman"/>
          <w:lang w:val="en-US"/>
        </w:rPr>
        <w:t>meat</w:t>
      </w:r>
      <w:r w:rsidR="00AA09FB" w:rsidRPr="00AA09FB">
        <w:rPr>
          <w:rFonts w:ascii="Times New Roman" w:hAnsi="Times New Roman" w:cs="Times New Roman"/>
          <w:lang w:val="en-US"/>
        </w:rPr>
        <w:t xml:space="preserve"> costs the same or more than regular meat.</w:t>
      </w:r>
      <w:r w:rsidR="00AA09FB">
        <w:rPr>
          <w:rFonts w:ascii="Times New Roman" w:hAnsi="Times New Roman" w:cs="Times New Roman"/>
          <w:lang w:val="en-US"/>
        </w:rPr>
        <w:t xml:space="preserve"> </w:t>
      </w:r>
      <w:r w:rsidR="00AA09FB" w:rsidRPr="006F44AE">
        <w:rPr>
          <w:rFonts w:ascii="Times New Roman" w:hAnsi="Times New Roman" w:cs="Times New Roman"/>
          <w:lang w:val="en-US"/>
        </w:rPr>
        <w:t xml:space="preserve">It doesn’t make sense for the consumer </w:t>
      </w:r>
      <w:r w:rsidR="006F44AE" w:rsidRPr="006F44AE">
        <w:rPr>
          <w:rFonts w:ascii="Times New Roman" w:hAnsi="Times New Roman" w:cs="Times New Roman"/>
          <w:lang w:val="en-US"/>
        </w:rPr>
        <w:t xml:space="preserve">to pay more for plant protein when we are </w:t>
      </w:r>
      <w:r w:rsidR="006F44AE">
        <w:rPr>
          <w:rFonts w:ascii="Times New Roman" w:hAnsi="Times New Roman" w:cs="Times New Roman"/>
          <w:lang w:val="en-US"/>
        </w:rPr>
        <w:t xml:space="preserve">no longer </w:t>
      </w:r>
      <w:r w:rsidR="00C4168C">
        <w:rPr>
          <w:rFonts w:ascii="Times New Roman" w:hAnsi="Times New Roman" w:cs="Times New Roman"/>
          <w:lang w:val="en-US"/>
        </w:rPr>
        <w:t>sending the proteins through an</w:t>
      </w:r>
      <w:r w:rsidR="006F44AE">
        <w:rPr>
          <w:rFonts w:ascii="Times New Roman" w:hAnsi="Times New Roman" w:cs="Times New Roman"/>
          <w:lang w:val="en-US"/>
        </w:rPr>
        <w:t xml:space="preserve"> animal.” </w:t>
      </w:r>
    </w:p>
    <w:p w14:paraId="5C22834E" w14:textId="2A91573C" w:rsidR="00C761A2" w:rsidRPr="000A47F4" w:rsidRDefault="006F44AE" w:rsidP="00336978">
      <w:pPr>
        <w:rPr>
          <w:rFonts w:ascii="Times New Roman" w:hAnsi="Times New Roman" w:cs="Times New Roman"/>
          <w:lang w:val="en-US"/>
        </w:rPr>
      </w:pPr>
      <w:r w:rsidRPr="00E13239">
        <w:rPr>
          <w:rFonts w:ascii="Times New Roman" w:hAnsi="Times New Roman" w:cs="Times New Roman"/>
          <w:lang w:val="en-US"/>
        </w:rPr>
        <w:t xml:space="preserve">Besides price, Søren Lange explains that </w:t>
      </w:r>
      <w:r w:rsidR="00885FE7" w:rsidRPr="00E13239">
        <w:rPr>
          <w:rFonts w:ascii="Times New Roman" w:hAnsi="Times New Roman" w:cs="Times New Roman"/>
          <w:lang w:val="en-US"/>
        </w:rPr>
        <w:t xml:space="preserve">challenges with cooking, too many E-numbers and lack of structure </w:t>
      </w:r>
      <w:r w:rsidR="00E13239">
        <w:rPr>
          <w:rFonts w:ascii="Times New Roman" w:hAnsi="Times New Roman" w:cs="Times New Roman"/>
          <w:lang w:val="en-US"/>
        </w:rPr>
        <w:t>slow</w:t>
      </w:r>
      <w:r w:rsidR="000A47F4">
        <w:rPr>
          <w:rFonts w:ascii="Times New Roman" w:hAnsi="Times New Roman" w:cs="Times New Roman"/>
          <w:lang w:val="en-US"/>
        </w:rPr>
        <w:t xml:space="preserve"> down the development plant protein market. </w:t>
      </w:r>
    </w:p>
    <w:p w14:paraId="575EFE2E" w14:textId="66F8016C" w:rsidR="0094579B" w:rsidRPr="00FA588B" w:rsidRDefault="000F2036" w:rsidP="00336978">
      <w:pPr>
        <w:rPr>
          <w:rFonts w:ascii="Times New Roman" w:hAnsi="Times New Roman" w:cs="Times New Roman"/>
          <w:b/>
          <w:bCs/>
          <w:lang w:val="en-US"/>
        </w:rPr>
      </w:pPr>
      <w:r w:rsidRPr="00FA588B">
        <w:rPr>
          <w:rFonts w:ascii="Times New Roman" w:hAnsi="Times New Roman" w:cs="Times New Roman"/>
          <w:b/>
          <w:bCs/>
          <w:lang w:val="en-US"/>
        </w:rPr>
        <w:t xml:space="preserve">No </w:t>
      </w:r>
      <w:proofErr w:type="gramStart"/>
      <w:r w:rsidR="001F60CC" w:rsidRPr="00FA588B">
        <w:rPr>
          <w:rFonts w:ascii="Times New Roman" w:hAnsi="Times New Roman" w:cs="Times New Roman"/>
          <w:b/>
          <w:bCs/>
          <w:lang w:val="en-US"/>
        </w:rPr>
        <w:t>more</w:t>
      </w:r>
      <w:r w:rsidR="001F60CC">
        <w:rPr>
          <w:rFonts w:ascii="Times New Roman" w:hAnsi="Times New Roman" w:cs="Times New Roman"/>
          <w:b/>
          <w:bCs/>
          <w:lang w:val="en-US"/>
        </w:rPr>
        <w:t xml:space="preserve"> </w:t>
      </w:r>
      <w:r w:rsidR="001F60CC" w:rsidRPr="00FA588B">
        <w:rPr>
          <w:rFonts w:ascii="Times New Roman" w:hAnsi="Times New Roman" w:cs="Times New Roman"/>
          <w:b/>
          <w:bCs/>
          <w:lang w:val="en-US"/>
        </w:rPr>
        <w:t>”plant</w:t>
      </w:r>
      <w:proofErr w:type="gramEnd"/>
      <w:r w:rsidRPr="00FA588B">
        <w:rPr>
          <w:rFonts w:ascii="Times New Roman" w:hAnsi="Times New Roman" w:cs="Times New Roman"/>
          <w:b/>
          <w:bCs/>
          <w:lang w:val="en-US"/>
        </w:rPr>
        <w:t xml:space="preserve"> por</w:t>
      </w:r>
      <w:r w:rsidR="00643599" w:rsidRPr="00FA588B">
        <w:rPr>
          <w:rFonts w:ascii="Times New Roman" w:hAnsi="Times New Roman" w:cs="Times New Roman"/>
          <w:b/>
          <w:bCs/>
          <w:lang w:val="en-US"/>
        </w:rPr>
        <w:t>r</w:t>
      </w:r>
      <w:r w:rsidRPr="00FA588B">
        <w:rPr>
          <w:rFonts w:ascii="Times New Roman" w:hAnsi="Times New Roman" w:cs="Times New Roman"/>
          <w:b/>
          <w:bCs/>
          <w:lang w:val="en-US"/>
        </w:rPr>
        <w:t>idge</w:t>
      </w:r>
      <w:r w:rsidR="0094579B" w:rsidRPr="00FA588B">
        <w:rPr>
          <w:rFonts w:ascii="Times New Roman" w:hAnsi="Times New Roman" w:cs="Times New Roman"/>
          <w:b/>
          <w:bCs/>
          <w:lang w:val="en-US"/>
        </w:rPr>
        <w:t>”</w:t>
      </w:r>
    </w:p>
    <w:p w14:paraId="297C7084" w14:textId="2477158D" w:rsidR="0094579B" w:rsidRPr="0007213A" w:rsidRDefault="003C42F8">
      <w:pPr>
        <w:rPr>
          <w:rFonts w:ascii="Times New Roman" w:hAnsi="Times New Roman" w:cs="Times New Roman"/>
          <w:lang w:val="en-US"/>
        </w:rPr>
      </w:pPr>
      <w:r w:rsidRPr="0074538F">
        <w:rPr>
          <w:rFonts w:ascii="Times New Roman" w:hAnsi="Times New Roman" w:cs="Times New Roman"/>
          <w:lang w:val="en-US"/>
        </w:rPr>
        <w:t xml:space="preserve">Some plant proteins have </w:t>
      </w:r>
      <w:r w:rsidR="00C4401F" w:rsidRPr="0074538F">
        <w:rPr>
          <w:rFonts w:ascii="Times New Roman" w:hAnsi="Times New Roman" w:cs="Times New Roman"/>
          <w:lang w:val="en-US"/>
        </w:rPr>
        <w:t xml:space="preserve">problems with </w:t>
      </w:r>
      <w:r w:rsidR="004F2742" w:rsidRPr="0074538F">
        <w:rPr>
          <w:rFonts w:ascii="Times New Roman" w:hAnsi="Times New Roman" w:cs="Times New Roman"/>
          <w:lang w:val="en-US"/>
        </w:rPr>
        <w:t>texture</w:t>
      </w:r>
      <w:r w:rsidR="0001587D" w:rsidRPr="0074538F">
        <w:rPr>
          <w:rFonts w:ascii="Times New Roman" w:hAnsi="Times New Roman" w:cs="Times New Roman"/>
          <w:lang w:val="en-US"/>
        </w:rPr>
        <w:t xml:space="preserve"> when cooked, boiled</w:t>
      </w:r>
      <w:r w:rsidR="00FD0840" w:rsidRPr="0074538F">
        <w:rPr>
          <w:rFonts w:ascii="Times New Roman" w:hAnsi="Times New Roman" w:cs="Times New Roman"/>
          <w:lang w:val="en-US"/>
        </w:rPr>
        <w:t xml:space="preserve">, </w:t>
      </w:r>
      <w:r w:rsidR="0001587D" w:rsidRPr="0074538F">
        <w:rPr>
          <w:rFonts w:ascii="Times New Roman" w:hAnsi="Times New Roman" w:cs="Times New Roman"/>
          <w:lang w:val="en-US"/>
        </w:rPr>
        <w:t>cooled</w:t>
      </w:r>
      <w:r w:rsidR="00FD0840" w:rsidRPr="0074538F">
        <w:rPr>
          <w:rFonts w:ascii="Times New Roman" w:hAnsi="Times New Roman" w:cs="Times New Roman"/>
          <w:lang w:val="en-US"/>
        </w:rPr>
        <w:t xml:space="preserve"> or frozen</w:t>
      </w:r>
      <w:r w:rsidR="0001587D" w:rsidRPr="0074538F">
        <w:rPr>
          <w:rFonts w:ascii="Times New Roman" w:hAnsi="Times New Roman" w:cs="Times New Roman"/>
          <w:lang w:val="en-US"/>
        </w:rPr>
        <w:t>.</w:t>
      </w:r>
      <w:r w:rsidR="00E21930" w:rsidRPr="0074538F">
        <w:rPr>
          <w:rFonts w:ascii="Times New Roman" w:hAnsi="Times New Roman" w:cs="Times New Roman"/>
          <w:lang w:val="en-US"/>
        </w:rPr>
        <w:t xml:space="preserve"> </w:t>
      </w:r>
      <w:r w:rsidR="0074538F" w:rsidRPr="0007213A">
        <w:rPr>
          <w:rFonts w:ascii="Times New Roman" w:hAnsi="Times New Roman" w:cs="Times New Roman"/>
          <w:lang w:val="en-US"/>
        </w:rPr>
        <w:t>This means t</w:t>
      </w:r>
      <w:r w:rsidR="0045095E" w:rsidRPr="0007213A">
        <w:rPr>
          <w:rFonts w:ascii="Times New Roman" w:hAnsi="Times New Roman" w:cs="Times New Roman"/>
          <w:lang w:val="en-US"/>
        </w:rPr>
        <w:t xml:space="preserve">hat minced </w:t>
      </w:r>
      <w:r w:rsidR="00BD56D3" w:rsidRPr="0007213A">
        <w:rPr>
          <w:rFonts w:ascii="Times New Roman" w:hAnsi="Times New Roman" w:cs="Times New Roman"/>
          <w:lang w:val="en-US"/>
        </w:rPr>
        <w:t>plant meat</w:t>
      </w:r>
      <w:r w:rsidR="00F00BC6" w:rsidRPr="0007213A">
        <w:rPr>
          <w:rFonts w:ascii="Times New Roman" w:hAnsi="Times New Roman" w:cs="Times New Roman"/>
          <w:lang w:val="en-US"/>
        </w:rPr>
        <w:t xml:space="preserve"> thickens </w:t>
      </w:r>
      <w:r w:rsidR="00422BC6" w:rsidRPr="0007213A">
        <w:rPr>
          <w:rFonts w:ascii="Times New Roman" w:hAnsi="Times New Roman" w:cs="Times New Roman"/>
          <w:lang w:val="en-US"/>
        </w:rPr>
        <w:t xml:space="preserve">the </w:t>
      </w:r>
      <w:r w:rsidR="00265962" w:rsidRPr="0007213A">
        <w:rPr>
          <w:rFonts w:ascii="Times New Roman" w:hAnsi="Times New Roman" w:cs="Times New Roman"/>
          <w:lang w:val="en-US"/>
        </w:rPr>
        <w:t>m</w:t>
      </w:r>
      <w:r w:rsidR="0007213A" w:rsidRPr="0007213A">
        <w:rPr>
          <w:rFonts w:ascii="Times New Roman" w:hAnsi="Times New Roman" w:cs="Times New Roman"/>
          <w:lang w:val="en-US"/>
        </w:rPr>
        <w:t>eat</w:t>
      </w:r>
      <w:r w:rsidR="0007213A">
        <w:rPr>
          <w:rFonts w:ascii="Times New Roman" w:hAnsi="Times New Roman" w:cs="Times New Roman"/>
          <w:lang w:val="en-US"/>
        </w:rPr>
        <w:t xml:space="preserve"> </w:t>
      </w:r>
      <w:r w:rsidR="00265962" w:rsidRPr="0007213A">
        <w:rPr>
          <w:rFonts w:ascii="Times New Roman" w:hAnsi="Times New Roman" w:cs="Times New Roman"/>
          <w:lang w:val="en-US"/>
        </w:rPr>
        <w:t>sauce</w:t>
      </w:r>
      <w:r w:rsidR="0007213A" w:rsidRPr="0007213A">
        <w:rPr>
          <w:rFonts w:ascii="Times New Roman" w:hAnsi="Times New Roman" w:cs="Times New Roman"/>
          <w:lang w:val="en-US"/>
        </w:rPr>
        <w:t xml:space="preserve"> into po</w:t>
      </w:r>
      <w:r w:rsidR="0007213A">
        <w:rPr>
          <w:rFonts w:ascii="Times New Roman" w:hAnsi="Times New Roman" w:cs="Times New Roman"/>
          <w:lang w:val="en-US"/>
        </w:rPr>
        <w:t>rridge</w:t>
      </w:r>
      <w:r w:rsidR="00DC54E3" w:rsidRPr="0007213A">
        <w:rPr>
          <w:rFonts w:ascii="Times New Roman" w:hAnsi="Times New Roman" w:cs="Times New Roman"/>
          <w:lang w:val="en-US"/>
        </w:rPr>
        <w:t>:</w:t>
      </w:r>
      <w:r w:rsidR="0094579B" w:rsidRPr="0007213A">
        <w:rPr>
          <w:rFonts w:ascii="Times New Roman" w:hAnsi="Times New Roman" w:cs="Times New Roman"/>
          <w:lang w:val="en-US"/>
        </w:rPr>
        <w:t xml:space="preserve">  </w:t>
      </w:r>
    </w:p>
    <w:p w14:paraId="7DF4B7AF" w14:textId="62A28E80" w:rsidR="008F658A" w:rsidRPr="00FA588B" w:rsidRDefault="00E6764F" w:rsidP="008F658A">
      <w:pPr>
        <w:rPr>
          <w:rFonts w:ascii="Times New Roman" w:hAnsi="Times New Roman" w:cs="Times New Roman"/>
          <w:lang w:val="en-US"/>
        </w:rPr>
      </w:pPr>
      <w:r w:rsidRPr="00C303A0">
        <w:rPr>
          <w:rFonts w:ascii="Times New Roman" w:hAnsi="Times New Roman" w:cs="Times New Roman"/>
          <w:lang w:val="en-US"/>
        </w:rPr>
        <w:t>” If</w:t>
      </w:r>
      <w:r w:rsidR="00C118BF" w:rsidRPr="00C303A0">
        <w:rPr>
          <w:rFonts w:ascii="Times New Roman" w:hAnsi="Times New Roman" w:cs="Times New Roman"/>
          <w:lang w:val="en-US"/>
        </w:rPr>
        <w:t xml:space="preserve"> the consumers are to</w:t>
      </w:r>
      <w:r w:rsidR="00261FC2" w:rsidRPr="00C303A0">
        <w:rPr>
          <w:rFonts w:ascii="Times New Roman" w:hAnsi="Times New Roman" w:cs="Times New Roman"/>
          <w:lang w:val="en-US"/>
        </w:rPr>
        <w:t xml:space="preserve"> accept plant</w:t>
      </w:r>
      <w:r w:rsidR="00CA4211" w:rsidRPr="00C303A0">
        <w:rPr>
          <w:rFonts w:ascii="Times New Roman" w:hAnsi="Times New Roman" w:cs="Times New Roman"/>
          <w:lang w:val="en-US"/>
        </w:rPr>
        <w:t xml:space="preserve"> products, the </w:t>
      </w:r>
      <w:r w:rsidR="00C303A0" w:rsidRPr="00C303A0">
        <w:rPr>
          <w:rFonts w:ascii="Times New Roman" w:hAnsi="Times New Roman" w:cs="Times New Roman"/>
          <w:lang w:val="en-US"/>
        </w:rPr>
        <w:t xml:space="preserve">consumers </w:t>
      </w:r>
      <w:r w:rsidR="00BD4485" w:rsidRPr="00C303A0">
        <w:rPr>
          <w:rFonts w:ascii="Times New Roman" w:hAnsi="Times New Roman" w:cs="Times New Roman"/>
          <w:lang w:val="en-US"/>
        </w:rPr>
        <w:t>should be able t</w:t>
      </w:r>
      <w:r w:rsidR="00C303A0" w:rsidRPr="00C303A0">
        <w:rPr>
          <w:rFonts w:ascii="Times New Roman" w:hAnsi="Times New Roman" w:cs="Times New Roman"/>
          <w:lang w:val="en-US"/>
        </w:rPr>
        <w:t>o</w:t>
      </w:r>
      <w:r w:rsidR="00BD4485" w:rsidRPr="00C303A0">
        <w:rPr>
          <w:rFonts w:ascii="Times New Roman" w:hAnsi="Times New Roman" w:cs="Times New Roman"/>
          <w:lang w:val="en-US"/>
        </w:rPr>
        <w:t xml:space="preserve"> </w:t>
      </w:r>
      <w:r w:rsidR="00C303A0" w:rsidRPr="00C303A0">
        <w:rPr>
          <w:rFonts w:ascii="Times New Roman" w:hAnsi="Times New Roman" w:cs="Times New Roman"/>
          <w:lang w:val="en-US"/>
        </w:rPr>
        <w:t>pre</w:t>
      </w:r>
      <w:r w:rsidR="00BD4485" w:rsidRPr="00C303A0">
        <w:rPr>
          <w:rFonts w:ascii="Times New Roman" w:hAnsi="Times New Roman" w:cs="Times New Roman"/>
          <w:lang w:val="en-US"/>
        </w:rPr>
        <w:t>par</w:t>
      </w:r>
      <w:r w:rsidR="00C303A0" w:rsidRPr="00C303A0">
        <w:rPr>
          <w:rFonts w:ascii="Times New Roman" w:hAnsi="Times New Roman" w:cs="Times New Roman"/>
          <w:lang w:val="en-US"/>
        </w:rPr>
        <w:t>e the</w:t>
      </w:r>
      <w:r w:rsidR="00745496">
        <w:rPr>
          <w:rFonts w:ascii="Times New Roman" w:hAnsi="Times New Roman" w:cs="Times New Roman"/>
          <w:lang w:val="en-US"/>
        </w:rPr>
        <w:t>m in</w:t>
      </w:r>
      <w:r w:rsidR="00C303A0">
        <w:rPr>
          <w:rFonts w:ascii="Times New Roman" w:hAnsi="Times New Roman" w:cs="Times New Roman"/>
          <w:lang w:val="en-US"/>
        </w:rPr>
        <w:t xml:space="preserve"> the same way they </w:t>
      </w:r>
      <w:r w:rsidR="002B734E">
        <w:rPr>
          <w:rFonts w:ascii="Times New Roman" w:hAnsi="Times New Roman" w:cs="Times New Roman"/>
          <w:lang w:val="en-US"/>
        </w:rPr>
        <w:t>prepare meat.</w:t>
      </w:r>
      <w:r w:rsidR="00CA4211" w:rsidRPr="00C303A0">
        <w:rPr>
          <w:rFonts w:ascii="Times New Roman" w:hAnsi="Times New Roman" w:cs="Times New Roman"/>
          <w:lang w:val="en-US"/>
        </w:rPr>
        <w:t xml:space="preserve"> </w:t>
      </w:r>
      <w:r w:rsidR="00E82C71" w:rsidRPr="00FA588B">
        <w:rPr>
          <w:rFonts w:ascii="Times New Roman" w:hAnsi="Times New Roman" w:cs="Times New Roman"/>
          <w:lang w:val="en-US"/>
        </w:rPr>
        <w:t>We have</w:t>
      </w:r>
      <w:r w:rsidR="000E70D8" w:rsidRPr="00FA588B">
        <w:rPr>
          <w:rFonts w:ascii="Times New Roman" w:hAnsi="Times New Roman" w:cs="Times New Roman"/>
          <w:lang w:val="en-US"/>
        </w:rPr>
        <w:t xml:space="preserve"> </w:t>
      </w:r>
      <w:r w:rsidR="00111372">
        <w:rPr>
          <w:rFonts w:ascii="Times New Roman" w:hAnsi="Times New Roman" w:cs="Times New Roman"/>
          <w:lang w:val="en-US"/>
        </w:rPr>
        <w:t xml:space="preserve">already </w:t>
      </w:r>
      <w:r w:rsidR="002B734E" w:rsidRPr="00FA588B">
        <w:rPr>
          <w:rFonts w:ascii="Times New Roman" w:hAnsi="Times New Roman" w:cs="Times New Roman"/>
          <w:lang w:val="en-US"/>
        </w:rPr>
        <w:t>solved</w:t>
      </w:r>
      <w:r w:rsidR="00E82C71" w:rsidRPr="00FA588B">
        <w:rPr>
          <w:rFonts w:ascii="Times New Roman" w:hAnsi="Times New Roman" w:cs="Times New Roman"/>
          <w:lang w:val="en-US"/>
        </w:rPr>
        <w:t xml:space="preserve"> this problem</w:t>
      </w:r>
      <w:r w:rsidR="008F658A" w:rsidRPr="00FA588B">
        <w:rPr>
          <w:rFonts w:ascii="Times New Roman" w:hAnsi="Times New Roman" w:cs="Times New Roman"/>
          <w:lang w:val="en-US"/>
        </w:rPr>
        <w:t>”</w:t>
      </w:r>
      <w:r w:rsidR="00115335" w:rsidRPr="00FA588B">
        <w:rPr>
          <w:rFonts w:ascii="Times New Roman" w:hAnsi="Times New Roman" w:cs="Times New Roman"/>
          <w:lang w:val="en-US"/>
        </w:rPr>
        <w:t>,</w:t>
      </w:r>
      <w:r w:rsidR="00846B5F" w:rsidRPr="00FA588B">
        <w:rPr>
          <w:rFonts w:ascii="Times New Roman" w:hAnsi="Times New Roman" w:cs="Times New Roman"/>
          <w:lang w:val="en-US"/>
        </w:rPr>
        <w:t xml:space="preserve"> </w:t>
      </w:r>
      <w:r w:rsidR="00E82C71" w:rsidRPr="00FA588B">
        <w:rPr>
          <w:rFonts w:ascii="Times New Roman" w:hAnsi="Times New Roman" w:cs="Times New Roman"/>
          <w:lang w:val="en-US"/>
        </w:rPr>
        <w:t>says</w:t>
      </w:r>
      <w:r w:rsidR="00115335" w:rsidRPr="00FA588B">
        <w:rPr>
          <w:rFonts w:ascii="Times New Roman" w:hAnsi="Times New Roman" w:cs="Times New Roman"/>
          <w:lang w:val="en-US"/>
        </w:rPr>
        <w:t xml:space="preserve"> Søren</w:t>
      </w:r>
      <w:r w:rsidR="00DC0423" w:rsidRPr="00FA588B">
        <w:rPr>
          <w:rFonts w:ascii="Times New Roman" w:hAnsi="Times New Roman" w:cs="Times New Roman"/>
          <w:lang w:val="en-US"/>
        </w:rPr>
        <w:t xml:space="preserve"> Lange</w:t>
      </w:r>
      <w:r w:rsidR="00115335" w:rsidRPr="00FA588B">
        <w:rPr>
          <w:rFonts w:ascii="Times New Roman" w:hAnsi="Times New Roman" w:cs="Times New Roman"/>
          <w:lang w:val="en-US"/>
        </w:rPr>
        <w:t>.</w:t>
      </w:r>
    </w:p>
    <w:p w14:paraId="2A05762B" w14:textId="40F36BB6" w:rsidR="008070B0" w:rsidRPr="0014457F" w:rsidRDefault="00390C3B">
      <w:pPr>
        <w:rPr>
          <w:rFonts w:ascii="Times New Roman" w:hAnsi="Times New Roman" w:cs="Times New Roman"/>
          <w:lang w:val="en-US"/>
        </w:rPr>
      </w:pPr>
      <w:r>
        <w:rPr>
          <w:rFonts w:ascii="Times New Roman" w:eastAsia="Times New Roman" w:hAnsi="Times New Roman" w:cs="Times New Roman"/>
          <w:lang w:val="en-US"/>
        </w:rPr>
        <w:t>T</w:t>
      </w:r>
      <w:r w:rsidR="006F0C78">
        <w:rPr>
          <w:rFonts w:ascii="Times New Roman" w:eastAsia="Times New Roman" w:hAnsi="Times New Roman" w:cs="Times New Roman"/>
          <w:lang w:val="en-US"/>
        </w:rPr>
        <w:t xml:space="preserve">o </w:t>
      </w:r>
      <w:r w:rsidR="00165FD1" w:rsidRPr="00165FD1">
        <w:rPr>
          <w:rFonts w:ascii="Times New Roman" w:eastAsia="Times New Roman" w:hAnsi="Times New Roman" w:cs="Times New Roman"/>
          <w:lang w:val="en-US"/>
        </w:rPr>
        <w:t xml:space="preserve">combat </w:t>
      </w:r>
      <w:r w:rsidR="00EA3867" w:rsidRPr="00165FD1">
        <w:rPr>
          <w:rFonts w:ascii="Times New Roman" w:eastAsia="Times New Roman" w:hAnsi="Times New Roman" w:cs="Times New Roman"/>
          <w:lang w:val="en-US"/>
        </w:rPr>
        <w:t>plant porridge</w:t>
      </w:r>
      <w:r w:rsidR="002F7512">
        <w:rPr>
          <w:rFonts w:ascii="Times New Roman" w:eastAsia="Times New Roman" w:hAnsi="Times New Roman" w:cs="Times New Roman"/>
          <w:lang w:val="en-US"/>
        </w:rPr>
        <w:t xml:space="preserve"> and keep the plant products firm during cooking</w:t>
      </w:r>
      <w:r w:rsidR="006F0C78">
        <w:rPr>
          <w:rFonts w:ascii="Times New Roman" w:eastAsia="Times New Roman" w:hAnsi="Times New Roman" w:cs="Times New Roman"/>
          <w:lang w:val="en-US"/>
        </w:rPr>
        <w:t>, the industry adds</w:t>
      </w:r>
      <w:r w:rsidR="00165FD1" w:rsidRPr="00165FD1">
        <w:rPr>
          <w:rFonts w:ascii="Times New Roman" w:eastAsia="Times New Roman" w:hAnsi="Times New Roman" w:cs="Times New Roman"/>
          <w:lang w:val="en-US"/>
        </w:rPr>
        <w:t xml:space="preserve"> </w:t>
      </w:r>
      <w:r w:rsidR="000D6B64" w:rsidRPr="00165FD1">
        <w:rPr>
          <w:rFonts w:ascii="Times New Roman" w:eastAsia="Times New Roman" w:hAnsi="Times New Roman" w:cs="Times New Roman"/>
          <w:lang w:val="en-US"/>
        </w:rPr>
        <w:t>methylcellulose</w:t>
      </w:r>
      <w:r w:rsidR="00A53CF1" w:rsidRPr="00165FD1">
        <w:rPr>
          <w:rFonts w:ascii="Times New Roman" w:eastAsia="Times New Roman" w:hAnsi="Times New Roman" w:cs="Times New Roman"/>
          <w:lang w:val="en-US"/>
        </w:rPr>
        <w:t xml:space="preserve"> (</w:t>
      </w:r>
      <w:r w:rsidR="00165FD1" w:rsidRPr="00165FD1">
        <w:rPr>
          <w:rFonts w:ascii="Times New Roman" w:eastAsia="Times New Roman" w:hAnsi="Times New Roman" w:cs="Times New Roman"/>
          <w:lang w:val="en-US"/>
        </w:rPr>
        <w:t xml:space="preserve">also known as </w:t>
      </w:r>
      <w:r w:rsidR="00A53CF1" w:rsidRPr="00165FD1">
        <w:rPr>
          <w:rFonts w:ascii="Times New Roman" w:eastAsia="Times New Roman" w:hAnsi="Times New Roman" w:cs="Times New Roman"/>
          <w:color w:val="202124"/>
          <w:sz w:val="21"/>
          <w:szCs w:val="21"/>
          <w:shd w:val="clear" w:color="auto" w:fill="FFFFFF"/>
          <w:lang w:val="en-US"/>
        </w:rPr>
        <w:t>E 461)</w:t>
      </w:r>
      <w:r w:rsidR="006302F8" w:rsidRPr="00165FD1">
        <w:rPr>
          <w:rFonts w:ascii="Times New Roman" w:eastAsia="Times New Roman" w:hAnsi="Times New Roman" w:cs="Times New Roman"/>
          <w:lang w:val="en-US"/>
        </w:rPr>
        <w:t>.</w:t>
      </w:r>
      <w:r w:rsidR="00A77697" w:rsidRPr="00165FD1">
        <w:rPr>
          <w:rFonts w:ascii="Times New Roman" w:eastAsia="Times New Roman" w:hAnsi="Times New Roman" w:cs="Times New Roman"/>
          <w:lang w:val="en-US"/>
        </w:rPr>
        <w:t xml:space="preserve"> </w:t>
      </w:r>
      <w:r w:rsidR="008031A1" w:rsidRPr="0014457F">
        <w:rPr>
          <w:rFonts w:ascii="Times New Roman" w:eastAsia="Times New Roman" w:hAnsi="Times New Roman" w:cs="Times New Roman"/>
          <w:lang w:val="en-US"/>
        </w:rPr>
        <w:t>FERM FOOD</w:t>
      </w:r>
      <w:r w:rsidR="002F7512" w:rsidRPr="0014457F">
        <w:rPr>
          <w:rFonts w:ascii="Times New Roman" w:eastAsia="Times New Roman" w:hAnsi="Times New Roman" w:cs="Times New Roman"/>
          <w:lang w:val="en-US"/>
        </w:rPr>
        <w:t xml:space="preserve"> has found a more natural solution to </w:t>
      </w:r>
      <w:r w:rsidR="000506C3" w:rsidRPr="0014457F">
        <w:rPr>
          <w:rFonts w:ascii="Times New Roman" w:eastAsia="Times New Roman" w:hAnsi="Times New Roman" w:cs="Times New Roman"/>
          <w:lang w:val="en-US"/>
        </w:rPr>
        <w:t>this challenge without</w:t>
      </w:r>
      <w:r w:rsidR="00A07871">
        <w:rPr>
          <w:rFonts w:ascii="Times New Roman" w:eastAsia="Times New Roman" w:hAnsi="Times New Roman" w:cs="Times New Roman"/>
          <w:lang w:val="en-US"/>
        </w:rPr>
        <w:t xml:space="preserve"> using</w:t>
      </w:r>
      <w:r w:rsidR="000506C3" w:rsidRPr="0014457F">
        <w:rPr>
          <w:rFonts w:ascii="Times New Roman" w:eastAsia="Times New Roman" w:hAnsi="Times New Roman" w:cs="Times New Roman"/>
          <w:lang w:val="en-US"/>
        </w:rPr>
        <w:t xml:space="preserve"> E-numbers</w:t>
      </w:r>
      <w:r w:rsidR="008031A1" w:rsidRPr="0014457F">
        <w:rPr>
          <w:rFonts w:ascii="Times New Roman" w:eastAsia="Times New Roman" w:hAnsi="Times New Roman" w:cs="Times New Roman"/>
          <w:lang w:val="en-US"/>
        </w:rPr>
        <w:t xml:space="preserve">, </w:t>
      </w:r>
      <w:r w:rsidR="00356F79" w:rsidRPr="0014457F">
        <w:rPr>
          <w:rFonts w:ascii="Times New Roman" w:eastAsia="Times New Roman" w:hAnsi="Times New Roman" w:cs="Times New Roman"/>
          <w:lang w:val="en-US"/>
        </w:rPr>
        <w:t xml:space="preserve">and according to </w:t>
      </w:r>
      <w:r w:rsidR="009D4FB2" w:rsidRPr="0014457F">
        <w:rPr>
          <w:rFonts w:ascii="Times New Roman" w:eastAsia="Times New Roman" w:hAnsi="Times New Roman" w:cs="Times New Roman"/>
          <w:lang w:val="en-US"/>
        </w:rPr>
        <w:t>Søren</w:t>
      </w:r>
      <w:r w:rsidR="00EC4F7D" w:rsidRPr="0014457F">
        <w:rPr>
          <w:rFonts w:ascii="Times New Roman" w:eastAsia="Times New Roman" w:hAnsi="Times New Roman" w:cs="Times New Roman"/>
          <w:lang w:val="en-US"/>
        </w:rPr>
        <w:t xml:space="preserve"> Lange</w:t>
      </w:r>
      <w:r w:rsidR="00356F79" w:rsidRPr="0014457F">
        <w:rPr>
          <w:rFonts w:ascii="Times New Roman" w:eastAsia="Times New Roman" w:hAnsi="Times New Roman" w:cs="Times New Roman"/>
          <w:lang w:val="en-US"/>
        </w:rPr>
        <w:t xml:space="preserve">, the company can use its solution to help other food producers to </w:t>
      </w:r>
      <w:r w:rsidR="0014457F" w:rsidRPr="0014457F">
        <w:rPr>
          <w:rFonts w:ascii="Times New Roman" w:eastAsia="Times New Roman" w:hAnsi="Times New Roman" w:cs="Times New Roman"/>
          <w:lang w:val="en-US"/>
        </w:rPr>
        <w:t xml:space="preserve">stop using </w:t>
      </w:r>
      <w:r w:rsidR="00A07871">
        <w:rPr>
          <w:rFonts w:ascii="Times New Roman" w:eastAsia="Times New Roman" w:hAnsi="Times New Roman" w:cs="Times New Roman"/>
          <w:lang w:val="en-US"/>
        </w:rPr>
        <w:t>E-numbers</w:t>
      </w:r>
      <w:r w:rsidR="0014457F">
        <w:rPr>
          <w:rFonts w:ascii="Times New Roman" w:eastAsia="Times New Roman" w:hAnsi="Times New Roman" w:cs="Times New Roman"/>
          <w:lang w:val="en-US"/>
        </w:rPr>
        <w:t>.</w:t>
      </w:r>
    </w:p>
    <w:p w14:paraId="53B437F3" w14:textId="58AD8F5F" w:rsidR="00F132E6" w:rsidRPr="00FA588B" w:rsidRDefault="009310CB" w:rsidP="00336978">
      <w:pPr>
        <w:rPr>
          <w:rFonts w:ascii="Times New Roman" w:hAnsi="Times New Roman" w:cs="Times New Roman"/>
          <w:lang w:val="en-US"/>
        </w:rPr>
      </w:pPr>
      <w:r w:rsidRPr="00A07871">
        <w:rPr>
          <w:rFonts w:ascii="Times New Roman" w:hAnsi="Times New Roman" w:cs="Times New Roman"/>
          <w:lang w:val="en-US"/>
        </w:rPr>
        <w:t>N</w:t>
      </w:r>
      <w:r w:rsidR="00A07871" w:rsidRPr="00A07871">
        <w:rPr>
          <w:rFonts w:ascii="Times New Roman" w:hAnsi="Times New Roman" w:cs="Times New Roman"/>
          <w:lang w:val="en-US"/>
        </w:rPr>
        <w:t xml:space="preserve">ext step for </w:t>
      </w:r>
      <w:r w:rsidRPr="00A07871">
        <w:rPr>
          <w:rFonts w:ascii="Times New Roman" w:hAnsi="Times New Roman" w:cs="Times New Roman"/>
          <w:lang w:val="en-US"/>
        </w:rPr>
        <w:t xml:space="preserve">FERM FOOD </w:t>
      </w:r>
      <w:r w:rsidR="00A07871" w:rsidRPr="00A07871">
        <w:rPr>
          <w:rFonts w:ascii="Times New Roman" w:hAnsi="Times New Roman" w:cs="Times New Roman"/>
          <w:lang w:val="en-US"/>
        </w:rPr>
        <w:t>is to demonstrate their solution to the pr</w:t>
      </w:r>
      <w:r w:rsidR="00A07871">
        <w:rPr>
          <w:rFonts w:ascii="Times New Roman" w:hAnsi="Times New Roman" w:cs="Times New Roman"/>
          <w:lang w:val="en-US"/>
        </w:rPr>
        <w:t>ice problem of plant products.</w:t>
      </w:r>
      <w:r w:rsidR="00F13C96" w:rsidRPr="00A07871">
        <w:rPr>
          <w:rFonts w:ascii="Times New Roman" w:hAnsi="Times New Roman" w:cs="Times New Roman"/>
          <w:lang w:val="en-US"/>
        </w:rPr>
        <w:t xml:space="preserve"> </w:t>
      </w:r>
      <w:r w:rsidR="00A07871" w:rsidRPr="006E4D50">
        <w:rPr>
          <w:rFonts w:ascii="Times New Roman" w:hAnsi="Times New Roman" w:cs="Times New Roman"/>
          <w:lang w:val="en-US"/>
        </w:rPr>
        <w:t xml:space="preserve">Despite the technology being based on ancient technology, it’s quite </w:t>
      </w:r>
      <w:r w:rsidR="006E4D50" w:rsidRPr="006E4D50">
        <w:rPr>
          <w:rFonts w:ascii="Times New Roman" w:hAnsi="Times New Roman" w:cs="Times New Roman"/>
          <w:lang w:val="en-US"/>
        </w:rPr>
        <w:t>revolutionary within the production of plant protein for fo</w:t>
      </w:r>
      <w:r w:rsidR="006E4D50">
        <w:rPr>
          <w:rFonts w:ascii="Times New Roman" w:hAnsi="Times New Roman" w:cs="Times New Roman"/>
          <w:lang w:val="en-US"/>
        </w:rPr>
        <w:t xml:space="preserve">od. </w:t>
      </w:r>
    </w:p>
    <w:p w14:paraId="4B54AA37" w14:textId="006B221F" w:rsidR="00336978" w:rsidRPr="00F14C23" w:rsidRDefault="00A82896" w:rsidP="00336978">
      <w:pPr>
        <w:rPr>
          <w:rFonts w:ascii="Times New Roman" w:hAnsi="Times New Roman" w:cs="Times New Roman"/>
          <w:b/>
          <w:bCs/>
          <w:lang w:val="en-US"/>
        </w:rPr>
      </w:pPr>
      <w:r>
        <w:rPr>
          <w:rFonts w:ascii="Times New Roman" w:hAnsi="Times New Roman" w:cs="Times New Roman"/>
          <w:b/>
          <w:bCs/>
          <w:lang w:val="en-US"/>
        </w:rPr>
        <w:t xml:space="preserve">Affordable </w:t>
      </w:r>
      <w:r w:rsidR="00AF67DD" w:rsidRPr="00AF67DD">
        <w:rPr>
          <w:rFonts w:ascii="Times New Roman" w:hAnsi="Times New Roman" w:cs="Times New Roman"/>
          <w:b/>
          <w:bCs/>
          <w:lang w:val="en-US"/>
        </w:rPr>
        <w:t xml:space="preserve">Danish technology solves expensive problems </w:t>
      </w:r>
    </w:p>
    <w:p w14:paraId="2C007F4D" w14:textId="15622288" w:rsidR="00B84CD4" w:rsidRPr="00E75976" w:rsidRDefault="00336978">
      <w:pPr>
        <w:rPr>
          <w:rFonts w:ascii="Times New Roman" w:hAnsi="Times New Roman" w:cs="Times New Roman"/>
          <w:lang w:val="en-US"/>
        </w:rPr>
      </w:pPr>
      <w:r w:rsidRPr="00F14C23">
        <w:rPr>
          <w:rFonts w:ascii="Times New Roman" w:hAnsi="Times New Roman" w:cs="Times New Roman"/>
          <w:lang w:val="en-US"/>
        </w:rPr>
        <w:t>T</w:t>
      </w:r>
      <w:r w:rsidR="00F14C23" w:rsidRPr="00F14C23">
        <w:rPr>
          <w:rFonts w:ascii="Times New Roman" w:hAnsi="Times New Roman" w:cs="Times New Roman"/>
          <w:lang w:val="en-US"/>
        </w:rPr>
        <w:t xml:space="preserve">he technology is called fermentation and is typically </w:t>
      </w:r>
      <w:r w:rsidR="00F14C23">
        <w:rPr>
          <w:rFonts w:ascii="Times New Roman" w:hAnsi="Times New Roman" w:cs="Times New Roman"/>
          <w:lang w:val="en-US"/>
        </w:rPr>
        <w:t>know</w:t>
      </w:r>
      <w:r w:rsidR="00171556">
        <w:rPr>
          <w:rFonts w:ascii="Times New Roman" w:hAnsi="Times New Roman" w:cs="Times New Roman"/>
          <w:lang w:val="en-US"/>
        </w:rPr>
        <w:t>n</w:t>
      </w:r>
      <w:r w:rsidR="00F14C23">
        <w:rPr>
          <w:rFonts w:ascii="Times New Roman" w:hAnsi="Times New Roman" w:cs="Times New Roman"/>
          <w:lang w:val="en-US"/>
        </w:rPr>
        <w:t xml:space="preserve"> from</w:t>
      </w:r>
      <w:r w:rsidR="00B24867">
        <w:rPr>
          <w:rFonts w:ascii="Times New Roman" w:hAnsi="Times New Roman" w:cs="Times New Roman"/>
          <w:lang w:val="en-US"/>
        </w:rPr>
        <w:t xml:space="preserve"> beer or medicin</w:t>
      </w:r>
      <w:r w:rsidR="00E75976">
        <w:rPr>
          <w:rFonts w:ascii="Times New Roman" w:hAnsi="Times New Roman" w:cs="Times New Roman"/>
          <w:lang w:val="en-US"/>
        </w:rPr>
        <w:t>e production.</w:t>
      </w:r>
    </w:p>
    <w:p w14:paraId="77DA329D" w14:textId="7B0A451C" w:rsidR="00B34096" w:rsidRPr="008D60F6" w:rsidRDefault="00336978" w:rsidP="007428D1">
      <w:pPr>
        <w:rPr>
          <w:rFonts w:ascii="Times New Roman" w:hAnsi="Times New Roman" w:cs="Times New Roman"/>
          <w:lang w:val="en-US"/>
        </w:rPr>
      </w:pPr>
      <w:r w:rsidRPr="00561A07">
        <w:rPr>
          <w:rFonts w:ascii="Times New Roman" w:hAnsi="Times New Roman" w:cs="Times New Roman"/>
          <w:lang w:val="en-US"/>
        </w:rPr>
        <w:lastRenderedPageBreak/>
        <w:t>FERM</w:t>
      </w:r>
      <w:r w:rsidR="00584F25" w:rsidRPr="00561A07">
        <w:rPr>
          <w:rFonts w:ascii="Times New Roman" w:hAnsi="Times New Roman" w:cs="Times New Roman"/>
          <w:lang w:val="en-US"/>
        </w:rPr>
        <w:t xml:space="preserve"> </w:t>
      </w:r>
      <w:r w:rsidRPr="00561A07">
        <w:rPr>
          <w:rFonts w:ascii="Times New Roman" w:hAnsi="Times New Roman" w:cs="Times New Roman"/>
          <w:lang w:val="en-US"/>
        </w:rPr>
        <w:t>FOODs te</w:t>
      </w:r>
      <w:r w:rsidR="00E75976" w:rsidRPr="00561A07">
        <w:rPr>
          <w:rFonts w:ascii="Times New Roman" w:hAnsi="Times New Roman" w:cs="Times New Roman"/>
          <w:lang w:val="en-US"/>
        </w:rPr>
        <w:t xml:space="preserve">chnology sets itself apart by using microorganisms to ferment, that the </w:t>
      </w:r>
      <w:r w:rsidR="00205095" w:rsidRPr="00561A07">
        <w:rPr>
          <w:rFonts w:ascii="Times New Roman" w:hAnsi="Times New Roman" w:cs="Times New Roman"/>
          <w:lang w:val="en-US"/>
        </w:rPr>
        <w:t>process</w:t>
      </w:r>
      <w:r w:rsidR="00E75976" w:rsidRPr="00561A07">
        <w:rPr>
          <w:rFonts w:ascii="Times New Roman" w:hAnsi="Times New Roman" w:cs="Times New Roman"/>
          <w:lang w:val="en-US"/>
        </w:rPr>
        <w:t xml:space="preserve"> uses less water</w:t>
      </w:r>
      <w:r w:rsidR="00561A07" w:rsidRPr="00561A07">
        <w:rPr>
          <w:rFonts w:ascii="Times New Roman" w:hAnsi="Times New Roman" w:cs="Times New Roman"/>
          <w:lang w:val="en-US"/>
        </w:rPr>
        <w:t xml:space="preserve"> and drying is avoided comple</w:t>
      </w:r>
      <w:r w:rsidR="00561A07">
        <w:rPr>
          <w:rFonts w:ascii="Times New Roman" w:hAnsi="Times New Roman" w:cs="Times New Roman"/>
          <w:lang w:val="en-US"/>
        </w:rPr>
        <w:t>tely.</w:t>
      </w:r>
      <w:r w:rsidR="008621F6" w:rsidRPr="00561A07">
        <w:rPr>
          <w:rFonts w:ascii="Times New Roman" w:hAnsi="Times New Roman" w:cs="Times New Roman"/>
          <w:lang w:val="en-US"/>
        </w:rPr>
        <w:t xml:space="preserve"> </w:t>
      </w:r>
      <w:r w:rsidR="008D60F6" w:rsidRPr="008D60F6">
        <w:rPr>
          <w:rFonts w:ascii="Times New Roman" w:hAnsi="Times New Roman" w:cs="Times New Roman"/>
          <w:lang w:val="en-US"/>
        </w:rPr>
        <w:t>A</w:t>
      </w:r>
      <w:r w:rsidR="0032128A">
        <w:rPr>
          <w:rFonts w:ascii="Times New Roman" w:hAnsi="Times New Roman" w:cs="Times New Roman"/>
          <w:lang w:val="en-US"/>
        </w:rPr>
        <w:t>s</w:t>
      </w:r>
      <w:r w:rsidR="008D60F6" w:rsidRPr="008D60F6">
        <w:rPr>
          <w:rFonts w:ascii="Times New Roman" w:hAnsi="Times New Roman" w:cs="Times New Roman"/>
          <w:lang w:val="en-US"/>
        </w:rPr>
        <w:t xml:space="preserve"> a result, </w:t>
      </w:r>
      <w:r w:rsidR="00B34096" w:rsidRPr="008D60F6">
        <w:rPr>
          <w:rFonts w:ascii="Times New Roman" w:hAnsi="Times New Roman" w:cs="Times New Roman"/>
          <w:lang w:val="en-US"/>
        </w:rPr>
        <w:t>FERM FOODs</w:t>
      </w:r>
      <w:r w:rsidR="008D60F6" w:rsidRPr="008D60F6">
        <w:rPr>
          <w:rFonts w:ascii="Times New Roman" w:hAnsi="Times New Roman" w:cs="Times New Roman"/>
          <w:lang w:val="en-US"/>
        </w:rPr>
        <w:t xml:space="preserve"> plant prot</w:t>
      </w:r>
      <w:r w:rsidR="008D60F6">
        <w:rPr>
          <w:rFonts w:ascii="Times New Roman" w:hAnsi="Times New Roman" w:cs="Times New Roman"/>
          <w:lang w:val="en-US"/>
        </w:rPr>
        <w:t>ein cost less to produce.</w:t>
      </w:r>
    </w:p>
    <w:p w14:paraId="4F1513B7" w14:textId="308E487D" w:rsidR="007428D1" w:rsidRPr="00C56F5A" w:rsidRDefault="008D60F6" w:rsidP="007428D1">
      <w:pPr>
        <w:rPr>
          <w:rFonts w:ascii="Times New Roman" w:hAnsi="Times New Roman" w:cs="Times New Roman"/>
          <w:lang w:val="en-US"/>
        </w:rPr>
      </w:pPr>
      <w:r w:rsidRPr="000A70B6">
        <w:rPr>
          <w:rFonts w:ascii="Times New Roman" w:hAnsi="Times New Roman" w:cs="Times New Roman"/>
          <w:lang w:val="en-US"/>
        </w:rPr>
        <w:t xml:space="preserve">The </w:t>
      </w:r>
      <w:r w:rsidR="00205095" w:rsidRPr="000A70B6">
        <w:rPr>
          <w:rFonts w:ascii="Times New Roman" w:hAnsi="Times New Roman" w:cs="Times New Roman"/>
          <w:lang w:val="en-US"/>
        </w:rPr>
        <w:t>process</w:t>
      </w:r>
      <w:r w:rsidR="000A70B6" w:rsidRPr="000A70B6">
        <w:rPr>
          <w:rFonts w:ascii="Times New Roman" w:hAnsi="Times New Roman" w:cs="Times New Roman"/>
          <w:lang w:val="en-US"/>
        </w:rPr>
        <w:t xml:space="preserve"> saves </w:t>
      </w:r>
      <w:r w:rsidR="00336978" w:rsidRPr="000A70B6">
        <w:rPr>
          <w:rFonts w:ascii="Times New Roman" w:hAnsi="Times New Roman" w:cs="Times New Roman"/>
          <w:lang w:val="en-US"/>
        </w:rPr>
        <w:t>CO</w:t>
      </w:r>
      <w:r w:rsidR="00336978" w:rsidRPr="000A70B6">
        <w:rPr>
          <w:rFonts w:ascii="Times New Roman" w:hAnsi="Times New Roman" w:cs="Times New Roman"/>
          <w:vertAlign w:val="subscript"/>
          <w:lang w:val="en-US"/>
        </w:rPr>
        <w:t>2</w:t>
      </w:r>
      <w:r w:rsidR="00336978" w:rsidRPr="000A70B6">
        <w:rPr>
          <w:rFonts w:ascii="Times New Roman" w:hAnsi="Times New Roman" w:cs="Times New Roman"/>
          <w:lang w:val="en-US"/>
        </w:rPr>
        <w:t xml:space="preserve"> </w:t>
      </w:r>
      <w:r w:rsidR="000A70B6" w:rsidRPr="000A70B6">
        <w:rPr>
          <w:rFonts w:ascii="Times New Roman" w:hAnsi="Times New Roman" w:cs="Times New Roman"/>
          <w:lang w:val="en-US"/>
        </w:rPr>
        <w:t xml:space="preserve">compared to other forms of plant protein refinement, where the </w:t>
      </w:r>
      <w:r w:rsidR="000A70B6">
        <w:rPr>
          <w:rFonts w:ascii="Times New Roman" w:hAnsi="Times New Roman" w:cs="Times New Roman"/>
          <w:lang w:val="en-US"/>
        </w:rPr>
        <w:t xml:space="preserve">protein is both </w:t>
      </w:r>
      <w:r w:rsidR="00684A77">
        <w:rPr>
          <w:rFonts w:ascii="Times New Roman" w:hAnsi="Times New Roman" w:cs="Times New Roman"/>
          <w:lang w:val="en-US"/>
        </w:rPr>
        <w:t>heat</w:t>
      </w:r>
      <w:r w:rsidR="00BE3D13">
        <w:rPr>
          <w:rFonts w:ascii="Times New Roman" w:hAnsi="Times New Roman" w:cs="Times New Roman"/>
          <w:lang w:val="en-US"/>
        </w:rPr>
        <w:t>-</w:t>
      </w:r>
      <w:r w:rsidR="00684A77">
        <w:rPr>
          <w:rFonts w:ascii="Times New Roman" w:hAnsi="Times New Roman" w:cs="Times New Roman"/>
          <w:lang w:val="en-US"/>
        </w:rPr>
        <w:t xml:space="preserve">treated and dried. </w:t>
      </w:r>
      <w:r w:rsidR="00684A77" w:rsidRPr="00A9179F">
        <w:rPr>
          <w:rFonts w:ascii="Times New Roman" w:hAnsi="Times New Roman" w:cs="Times New Roman"/>
          <w:lang w:val="en-US"/>
        </w:rPr>
        <w:t xml:space="preserve">The wet plant mass can be mixed </w:t>
      </w:r>
      <w:r w:rsidR="00A9179F" w:rsidRPr="00A9179F">
        <w:rPr>
          <w:rFonts w:ascii="Times New Roman" w:hAnsi="Times New Roman" w:cs="Times New Roman"/>
          <w:lang w:val="en-US"/>
        </w:rPr>
        <w:t>into the food producers</w:t>
      </w:r>
      <w:r w:rsidR="004A4BC6">
        <w:rPr>
          <w:rFonts w:ascii="Times New Roman" w:hAnsi="Times New Roman" w:cs="Times New Roman"/>
          <w:lang w:val="en-US"/>
        </w:rPr>
        <w:t>’</w:t>
      </w:r>
      <w:r w:rsidR="00A9179F" w:rsidRPr="00A9179F">
        <w:rPr>
          <w:rFonts w:ascii="Times New Roman" w:hAnsi="Times New Roman" w:cs="Times New Roman"/>
          <w:lang w:val="en-US"/>
        </w:rPr>
        <w:t xml:space="preserve"> </w:t>
      </w:r>
      <w:r w:rsidR="00A9179F">
        <w:rPr>
          <w:rFonts w:ascii="Times New Roman" w:hAnsi="Times New Roman" w:cs="Times New Roman"/>
          <w:lang w:val="en-US"/>
        </w:rPr>
        <w:t xml:space="preserve">process </w:t>
      </w:r>
      <w:r w:rsidR="00684A77" w:rsidRPr="00A9179F">
        <w:rPr>
          <w:rFonts w:ascii="Times New Roman" w:hAnsi="Times New Roman" w:cs="Times New Roman"/>
          <w:lang w:val="en-US"/>
        </w:rPr>
        <w:t>direc</w:t>
      </w:r>
      <w:r w:rsidR="00A9179F">
        <w:rPr>
          <w:rFonts w:ascii="Times New Roman" w:hAnsi="Times New Roman" w:cs="Times New Roman"/>
          <w:lang w:val="en-US"/>
        </w:rPr>
        <w:t>t</w:t>
      </w:r>
      <w:r w:rsidR="00684A77" w:rsidRPr="00A9179F">
        <w:rPr>
          <w:rFonts w:ascii="Times New Roman" w:hAnsi="Times New Roman" w:cs="Times New Roman"/>
          <w:lang w:val="en-US"/>
        </w:rPr>
        <w:t>ly</w:t>
      </w:r>
      <w:r w:rsidR="007428D1" w:rsidRPr="00A9179F">
        <w:rPr>
          <w:rFonts w:ascii="Times New Roman" w:hAnsi="Times New Roman" w:cs="Times New Roman"/>
          <w:lang w:val="en-US"/>
        </w:rPr>
        <w:t>.</w:t>
      </w:r>
      <w:r w:rsidR="00A9179F">
        <w:rPr>
          <w:rFonts w:ascii="Times New Roman" w:hAnsi="Times New Roman" w:cs="Times New Roman"/>
          <w:lang w:val="en-US"/>
        </w:rPr>
        <w:t xml:space="preserve"> </w:t>
      </w:r>
      <w:r w:rsidR="00A9179F" w:rsidRPr="00C56F5A">
        <w:rPr>
          <w:rFonts w:ascii="Times New Roman" w:hAnsi="Times New Roman" w:cs="Times New Roman"/>
          <w:lang w:val="en-US"/>
        </w:rPr>
        <w:t xml:space="preserve">And </w:t>
      </w:r>
      <w:r w:rsidR="00E001EB" w:rsidRPr="00C56F5A">
        <w:rPr>
          <w:rFonts w:ascii="Times New Roman" w:hAnsi="Times New Roman" w:cs="Times New Roman"/>
          <w:lang w:val="en-US"/>
        </w:rPr>
        <w:t>so,</w:t>
      </w:r>
      <w:r w:rsidR="00A9179F" w:rsidRPr="00C56F5A">
        <w:rPr>
          <w:rFonts w:ascii="Times New Roman" w:hAnsi="Times New Roman" w:cs="Times New Roman"/>
          <w:lang w:val="en-US"/>
        </w:rPr>
        <w:t xml:space="preserve"> the food producer </w:t>
      </w:r>
      <w:r w:rsidR="00755342">
        <w:rPr>
          <w:rFonts w:ascii="Times New Roman" w:hAnsi="Times New Roman" w:cs="Times New Roman"/>
          <w:lang w:val="en-US"/>
        </w:rPr>
        <w:t xml:space="preserve">can </w:t>
      </w:r>
      <w:r w:rsidR="00A9179F" w:rsidRPr="00C56F5A">
        <w:rPr>
          <w:rFonts w:ascii="Times New Roman" w:hAnsi="Times New Roman" w:cs="Times New Roman"/>
          <w:lang w:val="en-US"/>
        </w:rPr>
        <w:t xml:space="preserve">avoid </w:t>
      </w:r>
      <w:r w:rsidR="00E001EB" w:rsidRPr="00C56F5A">
        <w:rPr>
          <w:rFonts w:ascii="Times New Roman" w:hAnsi="Times New Roman" w:cs="Times New Roman"/>
          <w:lang w:val="en-US"/>
        </w:rPr>
        <w:t>adding</w:t>
      </w:r>
      <w:r w:rsidR="00C56F5A" w:rsidRPr="00C56F5A">
        <w:rPr>
          <w:rFonts w:ascii="Times New Roman" w:hAnsi="Times New Roman" w:cs="Times New Roman"/>
          <w:lang w:val="en-US"/>
        </w:rPr>
        <w:t xml:space="preserve"> water </w:t>
      </w:r>
      <w:r w:rsidR="00A85B6C">
        <w:rPr>
          <w:rFonts w:ascii="Times New Roman" w:hAnsi="Times New Roman" w:cs="Times New Roman"/>
          <w:lang w:val="en-US"/>
        </w:rPr>
        <w:t xml:space="preserve">to </w:t>
      </w:r>
      <w:r w:rsidR="00C56F5A" w:rsidRPr="00C56F5A">
        <w:rPr>
          <w:rFonts w:ascii="Times New Roman" w:hAnsi="Times New Roman" w:cs="Times New Roman"/>
          <w:lang w:val="en-US"/>
        </w:rPr>
        <w:t>th</w:t>
      </w:r>
      <w:r w:rsidR="00C56F5A">
        <w:rPr>
          <w:rFonts w:ascii="Times New Roman" w:hAnsi="Times New Roman" w:cs="Times New Roman"/>
          <w:lang w:val="en-US"/>
        </w:rPr>
        <w:t>e</w:t>
      </w:r>
      <w:r w:rsidR="00C56F5A" w:rsidRPr="00C56F5A">
        <w:rPr>
          <w:rFonts w:ascii="Times New Roman" w:hAnsi="Times New Roman" w:cs="Times New Roman"/>
          <w:lang w:val="en-US"/>
        </w:rPr>
        <w:t xml:space="preserve"> process afte</w:t>
      </w:r>
      <w:r w:rsidR="00C56F5A">
        <w:rPr>
          <w:rFonts w:ascii="Times New Roman" w:hAnsi="Times New Roman" w:cs="Times New Roman"/>
          <w:lang w:val="en-US"/>
        </w:rPr>
        <w:t>r</w:t>
      </w:r>
      <w:r w:rsidR="00C56F5A" w:rsidRPr="00C56F5A">
        <w:rPr>
          <w:rFonts w:ascii="Times New Roman" w:hAnsi="Times New Roman" w:cs="Times New Roman"/>
          <w:lang w:val="en-US"/>
        </w:rPr>
        <w:t xml:space="preserve">wards. </w:t>
      </w:r>
    </w:p>
    <w:p w14:paraId="77BA78CE" w14:textId="24D3EF89" w:rsidR="003A65AA" w:rsidRPr="002907B5" w:rsidRDefault="002F3EA5" w:rsidP="007428D1">
      <w:pPr>
        <w:rPr>
          <w:rFonts w:ascii="Times New Roman" w:hAnsi="Times New Roman" w:cs="Times New Roman"/>
          <w:lang w:val="en-US"/>
        </w:rPr>
      </w:pPr>
      <w:r w:rsidRPr="002907B5">
        <w:rPr>
          <w:rFonts w:ascii="Times New Roman" w:hAnsi="Times New Roman" w:cs="Times New Roman"/>
          <w:lang w:val="en-US"/>
        </w:rPr>
        <w:t>”</w:t>
      </w:r>
      <w:r w:rsidR="00801FC5">
        <w:rPr>
          <w:rFonts w:ascii="Times New Roman" w:hAnsi="Times New Roman" w:cs="Times New Roman"/>
          <w:lang w:val="en-US"/>
        </w:rPr>
        <w:t xml:space="preserve"> </w:t>
      </w:r>
      <w:r w:rsidR="002907B5" w:rsidRPr="002907B5">
        <w:rPr>
          <w:rFonts w:ascii="Times New Roman" w:hAnsi="Times New Roman" w:cs="Times New Roman"/>
          <w:lang w:val="en-US"/>
        </w:rPr>
        <w:t>We expect to reduce the production price by up to</w:t>
      </w:r>
      <w:r w:rsidR="00CB5BBC" w:rsidRPr="002907B5">
        <w:rPr>
          <w:rFonts w:ascii="Times New Roman" w:hAnsi="Times New Roman" w:cs="Times New Roman"/>
          <w:lang w:val="en-US"/>
        </w:rPr>
        <w:t xml:space="preserve"> 20% </w:t>
      </w:r>
      <w:r w:rsidR="002907B5" w:rsidRPr="002907B5">
        <w:rPr>
          <w:rFonts w:ascii="Times New Roman" w:hAnsi="Times New Roman" w:cs="Times New Roman"/>
          <w:lang w:val="en-US"/>
        </w:rPr>
        <w:t>and save</w:t>
      </w:r>
      <w:r w:rsidR="00CB5BBC" w:rsidRPr="002907B5">
        <w:rPr>
          <w:rFonts w:ascii="Times New Roman" w:hAnsi="Times New Roman" w:cs="Times New Roman"/>
          <w:lang w:val="en-US"/>
        </w:rPr>
        <w:t xml:space="preserve"> </w:t>
      </w:r>
      <w:r w:rsidRPr="002907B5">
        <w:rPr>
          <w:rFonts w:ascii="Times New Roman" w:hAnsi="Times New Roman" w:cs="Times New Roman"/>
          <w:lang w:val="en-US"/>
        </w:rPr>
        <w:t xml:space="preserve">80% </w:t>
      </w:r>
      <w:r w:rsidR="002907B5" w:rsidRPr="002907B5">
        <w:rPr>
          <w:rFonts w:ascii="Times New Roman" w:hAnsi="Times New Roman" w:cs="Times New Roman"/>
          <w:lang w:val="en-US"/>
        </w:rPr>
        <w:t>of th</w:t>
      </w:r>
      <w:r w:rsidR="002907B5">
        <w:rPr>
          <w:rFonts w:ascii="Times New Roman" w:hAnsi="Times New Roman" w:cs="Times New Roman"/>
          <w:lang w:val="en-US"/>
        </w:rPr>
        <w:t xml:space="preserve">e </w:t>
      </w:r>
      <w:r w:rsidR="00DB4E85" w:rsidRPr="002907B5">
        <w:rPr>
          <w:rFonts w:ascii="Times New Roman" w:hAnsi="Times New Roman" w:cs="Times New Roman"/>
          <w:lang w:val="en-US"/>
        </w:rPr>
        <w:t>CO</w:t>
      </w:r>
      <w:r w:rsidR="009B6BA5" w:rsidRPr="002907B5">
        <w:rPr>
          <w:rFonts w:ascii="Times New Roman" w:hAnsi="Times New Roman" w:cs="Times New Roman"/>
          <w:vertAlign w:val="subscript"/>
          <w:lang w:val="en-US"/>
        </w:rPr>
        <w:t>2</w:t>
      </w:r>
      <w:r w:rsidR="00C84616">
        <w:rPr>
          <w:rFonts w:ascii="Times New Roman" w:hAnsi="Times New Roman" w:cs="Times New Roman"/>
          <w:lang w:val="en-US"/>
        </w:rPr>
        <w:t xml:space="preserve"> otherwise used for heat treatment and drying with </w:t>
      </w:r>
      <w:r w:rsidR="007801E5" w:rsidRPr="002907B5">
        <w:rPr>
          <w:rFonts w:ascii="Times New Roman" w:hAnsi="Times New Roman" w:cs="Times New Roman"/>
          <w:lang w:val="en-US"/>
        </w:rPr>
        <w:t>FERM FOOD</w:t>
      </w:r>
      <w:r w:rsidR="00D9325F" w:rsidRPr="002907B5">
        <w:rPr>
          <w:rFonts w:ascii="Times New Roman" w:hAnsi="Times New Roman" w:cs="Times New Roman"/>
          <w:lang w:val="en-US"/>
        </w:rPr>
        <w:t>s</w:t>
      </w:r>
      <w:r w:rsidR="007801E5" w:rsidRPr="002907B5">
        <w:rPr>
          <w:rFonts w:ascii="Times New Roman" w:hAnsi="Times New Roman" w:cs="Times New Roman"/>
          <w:lang w:val="en-US"/>
        </w:rPr>
        <w:t xml:space="preserve"> </w:t>
      </w:r>
      <w:r w:rsidR="00C84616">
        <w:rPr>
          <w:rFonts w:ascii="Times New Roman" w:hAnsi="Times New Roman" w:cs="Times New Roman"/>
          <w:lang w:val="en-US"/>
        </w:rPr>
        <w:t>plant protein production method</w:t>
      </w:r>
      <w:r w:rsidR="007801E5" w:rsidRPr="002907B5">
        <w:rPr>
          <w:rFonts w:ascii="Times New Roman" w:hAnsi="Times New Roman" w:cs="Times New Roman"/>
          <w:lang w:val="en-US"/>
        </w:rPr>
        <w:t xml:space="preserve">”, </w:t>
      </w:r>
      <w:r w:rsidR="00D81B25">
        <w:rPr>
          <w:rFonts w:ascii="Times New Roman" w:hAnsi="Times New Roman" w:cs="Times New Roman"/>
          <w:lang w:val="en-US"/>
        </w:rPr>
        <w:t xml:space="preserve">explains </w:t>
      </w:r>
      <w:r w:rsidR="00C84616">
        <w:rPr>
          <w:rFonts w:ascii="Times New Roman" w:hAnsi="Times New Roman" w:cs="Times New Roman"/>
          <w:lang w:val="en-US"/>
        </w:rPr>
        <w:t xml:space="preserve">the </w:t>
      </w:r>
      <w:r w:rsidR="004B69C3">
        <w:rPr>
          <w:rFonts w:ascii="Times New Roman" w:hAnsi="Times New Roman" w:cs="Times New Roman"/>
          <w:lang w:val="en-US"/>
        </w:rPr>
        <w:t>founder,</w:t>
      </w:r>
      <w:r w:rsidR="00C84616">
        <w:rPr>
          <w:rFonts w:ascii="Times New Roman" w:hAnsi="Times New Roman" w:cs="Times New Roman"/>
          <w:lang w:val="en-US"/>
        </w:rPr>
        <w:t xml:space="preserve"> </w:t>
      </w:r>
      <w:r w:rsidR="007801E5" w:rsidRPr="002907B5">
        <w:rPr>
          <w:rFonts w:ascii="Times New Roman" w:hAnsi="Times New Roman" w:cs="Times New Roman"/>
          <w:lang w:val="en-US"/>
        </w:rPr>
        <w:t>Jens Legarth</w:t>
      </w:r>
      <w:r w:rsidR="00175435" w:rsidRPr="002907B5">
        <w:rPr>
          <w:rFonts w:ascii="Times New Roman" w:hAnsi="Times New Roman" w:cs="Times New Roman"/>
          <w:lang w:val="en-US"/>
        </w:rPr>
        <w:t>.</w:t>
      </w:r>
    </w:p>
    <w:p w14:paraId="5A6B2927" w14:textId="4A0283A9" w:rsidR="00E451A3" w:rsidRPr="00B00EC5" w:rsidRDefault="00C3459E">
      <w:pPr>
        <w:rPr>
          <w:rFonts w:ascii="Times New Roman" w:hAnsi="Times New Roman" w:cs="Times New Roman"/>
          <w:lang w:val="en-US"/>
        </w:rPr>
      </w:pPr>
      <w:r w:rsidRPr="00C3459E">
        <w:rPr>
          <w:rFonts w:ascii="Times New Roman" w:hAnsi="Times New Roman" w:cs="Times New Roman"/>
          <w:lang w:val="en-US"/>
        </w:rPr>
        <w:t>The technology is called</w:t>
      </w:r>
      <w:r w:rsidR="0024340D" w:rsidRPr="00C3459E">
        <w:rPr>
          <w:rFonts w:ascii="Times New Roman" w:hAnsi="Times New Roman" w:cs="Times New Roman"/>
          <w:lang w:val="en-US"/>
        </w:rPr>
        <w:t xml:space="preserve"> </w:t>
      </w:r>
      <w:r w:rsidR="007428D1" w:rsidRPr="00C3459E">
        <w:rPr>
          <w:rFonts w:ascii="Times New Roman" w:hAnsi="Times New Roman" w:cs="Times New Roman"/>
          <w:lang w:val="en-US"/>
        </w:rPr>
        <w:t xml:space="preserve">solid-state </w:t>
      </w:r>
      <w:r w:rsidRPr="00C3459E">
        <w:rPr>
          <w:rFonts w:ascii="Times New Roman" w:hAnsi="Times New Roman" w:cs="Times New Roman"/>
          <w:lang w:val="en-US"/>
        </w:rPr>
        <w:t xml:space="preserve">lacto </w:t>
      </w:r>
      <w:r w:rsidR="00E001EB">
        <w:rPr>
          <w:rFonts w:ascii="Times New Roman" w:hAnsi="Times New Roman" w:cs="Times New Roman"/>
          <w:lang w:val="en-US"/>
        </w:rPr>
        <w:t>fermentation and is patented by</w:t>
      </w:r>
      <w:r w:rsidR="00336978" w:rsidRPr="00C3459E">
        <w:rPr>
          <w:rFonts w:ascii="Times New Roman" w:hAnsi="Times New Roman" w:cs="Times New Roman"/>
          <w:lang w:val="en-US"/>
        </w:rPr>
        <w:t xml:space="preserve"> FERM</w:t>
      </w:r>
      <w:r w:rsidR="002F3EA5" w:rsidRPr="00C3459E">
        <w:rPr>
          <w:rFonts w:ascii="Times New Roman" w:hAnsi="Times New Roman" w:cs="Times New Roman"/>
          <w:lang w:val="en-US"/>
        </w:rPr>
        <w:t xml:space="preserve"> </w:t>
      </w:r>
      <w:r w:rsidR="00336978" w:rsidRPr="00C3459E">
        <w:rPr>
          <w:rFonts w:ascii="Times New Roman" w:hAnsi="Times New Roman" w:cs="Times New Roman"/>
          <w:lang w:val="en-US"/>
        </w:rPr>
        <w:t xml:space="preserve">FOODs </w:t>
      </w:r>
      <w:r w:rsidR="005A3B1F">
        <w:rPr>
          <w:rFonts w:ascii="Times New Roman" w:hAnsi="Times New Roman" w:cs="Times New Roman"/>
          <w:lang w:val="en-US"/>
        </w:rPr>
        <w:t>mother company,</w:t>
      </w:r>
      <w:r w:rsidR="00336978" w:rsidRPr="00C3459E">
        <w:rPr>
          <w:rFonts w:ascii="Times New Roman" w:hAnsi="Times New Roman" w:cs="Times New Roman"/>
          <w:lang w:val="en-US"/>
        </w:rPr>
        <w:t xml:space="preserve"> Fermentationexperts</w:t>
      </w:r>
      <w:r w:rsidR="007801E5" w:rsidRPr="00C3459E">
        <w:rPr>
          <w:rFonts w:ascii="Times New Roman" w:hAnsi="Times New Roman" w:cs="Times New Roman"/>
          <w:lang w:val="en-US"/>
        </w:rPr>
        <w:t xml:space="preserve">, </w:t>
      </w:r>
      <w:r w:rsidR="0041448A">
        <w:rPr>
          <w:rFonts w:ascii="Times New Roman" w:hAnsi="Times New Roman" w:cs="Times New Roman"/>
          <w:lang w:val="en-US"/>
        </w:rPr>
        <w:t xml:space="preserve">which is also owned by </w:t>
      </w:r>
      <w:r w:rsidR="00671ECF" w:rsidRPr="00C3459E">
        <w:rPr>
          <w:rFonts w:ascii="Times New Roman" w:hAnsi="Times New Roman" w:cs="Times New Roman"/>
          <w:lang w:val="en-US"/>
        </w:rPr>
        <w:t>Jens Legarth</w:t>
      </w:r>
      <w:r w:rsidR="00336978" w:rsidRPr="00C3459E">
        <w:rPr>
          <w:rFonts w:ascii="Times New Roman" w:hAnsi="Times New Roman" w:cs="Times New Roman"/>
          <w:lang w:val="en-US"/>
        </w:rPr>
        <w:t>.</w:t>
      </w:r>
      <w:r w:rsidR="009B5E68" w:rsidRPr="00C3459E">
        <w:rPr>
          <w:rFonts w:ascii="Times New Roman" w:hAnsi="Times New Roman" w:cs="Times New Roman"/>
          <w:lang w:val="en-US"/>
        </w:rPr>
        <w:t xml:space="preserve"> </w:t>
      </w:r>
      <w:r w:rsidR="009A3602" w:rsidRPr="00B00EC5">
        <w:rPr>
          <w:rFonts w:ascii="Times New Roman" w:hAnsi="Times New Roman" w:cs="Times New Roman"/>
          <w:lang w:val="en-US"/>
        </w:rPr>
        <w:t>It has taken</w:t>
      </w:r>
      <w:r w:rsidR="006C7A77" w:rsidRPr="00B00EC5">
        <w:rPr>
          <w:rFonts w:ascii="Times New Roman" w:hAnsi="Times New Roman" w:cs="Times New Roman"/>
          <w:lang w:val="en-US"/>
        </w:rPr>
        <w:t xml:space="preserve"> several years to develop the technology</w:t>
      </w:r>
      <w:r w:rsidR="00B00EC5" w:rsidRPr="00B00EC5">
        <w:rPr>
          <w:rFonts w:ascii="Times New Roman" w:hAnsi="Times New Roman" w:cs="Times New Roman"/>
          <w:lang w:val="en-US"/>
        </w:rPr>
        <w:t xml:space="preserve"> </w:t>
      </w:r>
      <w:r w:rsidR="00B00EC5">
        <w:rPr>
          <w:rFonts w:ascii="Times New Roman" w:hAnsi="Times New Roman" w:cs="Times New Roman"/>
          <w:lang w:val="en-US"/>
        </w:rPr>
        <w:t>and map influencing parameters</w:t>
      </w:r>
      <w:r w:rsidR="00E451A3" w:rsidRPr="00B00EC5">
        <w:rPr>
          <w:rFonts w:ascii="Times New Roman" w:hAnsi="Times New Roman" w:cs="Times New Roman"/>
          <w:lang w:val="en-US"/>
        </w:rPr>
        <w:t>:</w:t>
      </w:r>
    </w:p>
    <w:p w14:paraId="34D50BEB" w14:textId="07611F60" w:rsidR="00336978" w:rsidRPr="000C6A37" w:rsidRDefault="00E451A3">
      <w:pPr>
        <w:rPr>
          <w:rFonts w:ascii="Times New Roman" w:hAnsi="Times New Roman" w:cs="Times New Roman"/>
          <w:lang w:val="en-US"/>
        </w:rPr>
      </w:pPr>
      <w:r w:rsidRPr="001262AF">
        <w:rPr>
          <w:rFonts w:ascii="Times New Roman" w:hAnsi="Times New Roman" w:cs="Times New Roman"/>
          <w:lang w:val="en-US"/>
        </w:rPr>
        <w:t>”</w:t>
      </w:r>
      <w:r w:rsidR="00801FC5">
        <w:rPr>
          <w:rFonts w:ascii="Times New Roman" w:hAnsi="Times New Roman" w:cs="Times New Roman"/>
          <w:lang w:val="en-US"/>
        </w:rPr>
        <w:t xml:space="preserve"> </w:t>
      </w:r>
      <w:r w:rsidR="00B00EC5" w:rsidRPr="001262AF">
        <w:rPr>
          <w:rFonts w:ascii="Times New Roman" w:hAnsi="Times New Roman" w:cs="Times New Roman"/>
          <w:lang w:val="en-US"/>
        </w:rPr>
        <w:t xml:space="preserve">The </w:t>
      </w:r>
      <w:r w:rsidR="00817CAF" w:rsidRPr="001262AF">
        <w:rPr>
          <w:rFonts w:ascii="Times New Roman" w:hAnsi="Times New Roman" w:cs="Times New Roman"/>
          <w:lang w:val="en-US"/>
        </w:rPr>
        <w:t xml:space="preserve">properties of each plant protein </w:t>
      </w:r>
      <w:r w:rsidR="00D61430" w:rsidRPr="001262AF">
        <w:rPr>
          <w:rFonts w:ascii="Times New Roman" w:hAnsi="Times New Roman" w:cs="Times New Roman"/>
          <w:lang w:val="en-US"/>
        </w:rPr>
        <w:t>depend</w:t>
      </w:r>
      <w:r w:rsidR="00817CAF" w:rsidRPr="001262AF">
        <w:rPr>
          <w:rFonts w:ascii="Times New Roman" w:hAnsi="Times New Roman" w:cs="Times New Roman"/>
          <w:lang w:val="en-US"/>
        </w:rPr>
        <w:t xml:space="preserve"> on what we ferment, how we ferment it</w:t>
      </w:r>
      <w:r w:rsidR="00264D26" w:rsidRPr="001262AF">
        <w:rPr>
          <w:rFonts w:ascii="Times New Roman" w:hAnsi="Times New Roman" w:cs="Times New Roman"/>
          <w:lang w:val="en-US"/>
        </w:rPr>
        <w:t xml:space="preserve"> and how we mix the proteins with different </w:t>
      </w:r>
      <w:r w:rsidR="001262AF" w:rsidRPr="001262AF">
        <w:rPr>
          <w:rFonts w:ascii="Times New Roman" w:hAnsi="Times New Roman" w:cs="Times New Roman"/>
          <w:lang w:val="en-US"/>
        </w:rPr>
        <w:t xml:space="preserve">properties. </w:t>
      </w:r>
      <w:r w:rsidR="001262AF" w:rsidRPr="000C6A37">
        <w:rPr>
          <w:rFonts w:ascii="Times New Roman" w:hAnsi="Times New Roman" w:cs="Times New Roman"/>
          <w:lang w:val="en-US"/>
        </w:rPr>
        <w:t xml:space="preserve">The </w:t>
      </w:r>
      <w:r w:rsidR="00E340BD" w:rsidRPr="000C6A37">
        <w:rPr>
          <w:rFonts w:ascii="Times New Roman" w:hAnsi="Times New Roman" w:cs="Times New Roman"/>
          <w:lang w:val="en-US"/>
        </w:rPr>
        <w:t>process</w:t>
      </w:r>
      <w:r w:rsidR="001262AF" w:rsidRPr="000C6A37">
        <w:rPr>
          <w:rFonts w:ascii="Times New Roman" w:hAnsi="Times New Roman" w:cs="Times New Roman"/>
          <w:lang w:val="en-US"/>
        </w:rPr>
        <w:t xml:space="preserve"> and source of plant protein </w:t>
      </w:r>
      <w:r w:rsidR="00075252" w:rsidRPr="000C6A37">
        <w:rPr>
          <w:rFonts w:ascii="Times New Roman" w:hAnsi="Times New Roman" w:cs="Times New Roman"/>
          <w:lang w:val="en-US"/>
        </w:rPr>
        <w:t>are crucial to</w:t>
      </w:r>
      <w:r w:rsidR="004C35D8" w:rsidRPr="000C6A37">
        <w:rPr>
          <w:rFonts w:ascii="Times New Roman" w:hAnsi="Times New Roman" w:cs="Times New Roman"/>
          <w:lang w:val="en-US"/>
        </w:rPr>
        <w:t xml:space="preserve"> the amin</w:t>
      </w:r>
      <w:r w:rsidR="00E340BD">
        <w:rPr>
          <w:rFonts w:ascii="Times New Roman" w:hAnsi="Times New Roman" w:cs="Times New Roman"/>
          <w:lang w:val="en-US"/>
        </w:rPr>
        <w:t>o</w:t>
      </w:r>
      <w:r w:rsidR="004C35D8" w:rsidRPr="000C6A37">
        <w:rPr>
          <w:rFonts w:ascii="Times New Roman" w:hAnsi="Times New Roman" w:cs="Times New Roman"/>
          <w:lang w:val="en-US"/>
        </w:rPr>
        <w:t xml:space="preserve"> acid profile, the </w:t>
      </w:r>
      <w:r w:rsidR="000C6A37" w:rsidRPr="000C6A37">
        <w:rPr>
          <w:rFonts w:ascii="Times New Roman" w:hAnsi="Times New Roman" w:cs="Times New Roman"/>
          <w:lang w:val="en-US"/>
        </w:rPr>
        <w:t>production of brea</w:t>
      </w:r>
      <w:r w:rsidR="000C6A37">
        <w:rPr>
          <w:rFonts w:ascii="Times New Roman" w:hAnsi="Times New Roman" w:cs="Times New Roman"/>
          <w:lang w:val="en-US"/>
        </w:rPr>
        <w:t>k</w:t>
      </w:r>
      <w:r w:rsidR="00A85B6C">
        <w:rPr>
          <w:rFonts w:ascii="Times New Roman" w:hAnsi="Times New Roman" w:cs="Times New Roman"/>
          <w:lang w:val="en-US"/>
        </w:rPr>
        <w:t>-</w:t>
      </w:r>
      <w:r w:rsidR="000C6A37">
        <w:rPr>
          <w:rFonts w:ascii="Times New Roman" w:hAnsi="Times New Roman" w:cs="Times New Roman"/>
          <w:lang w:val="en-US"/>
        </w:rPr>
        <w:t>down products or metabolites and the digestibility</w:t>
      </w:r>
      <w:r w:rsidR="009C7015" w:rsidRPr="000C6A37">
        <w:rPr>
          <w:rFonts w:ascii="Times New Roman" w:hAnsi="Times New Roman" w:cs="Times New Roman"/>
          <w:lang w:val="en-US"/>
        </w:rPr>
        <w:t>.”</w:t>
      </w:r>
    </w:p>
    <w:p w14:paraId="457050D1" w14:textId="174A660E" w:rsidR="00336978" w:rsidRPr="00A830AD" w:rsidRDefault="00F95437">
      <w:pPr>
        <w:rPr>
          <w:rFonts w:ascii="Times New Roman" w:hAnsi="Times New Roman" w:cs="Times New Roman"/>
          <w:b/>
          <w:bCs/>
          <w:lang w:val="en-US"/>
        </w:rPr>
      </w:pPr>
      <w:r>
        <w:rPr>
          <w:rFonts w:ascii="Times New Roman" w:hAnsi="Times New Roman" w:cs="Times New Roman"/>
          <w:b/>
          <w:bCs/>
          <w:lang w:val="en-US"/>
        </w:rPr>
        <w:t>Fewer</w:t>
      </w:r>
      <w:r w:rsidR="00A830AD" w:rsidRPr="00A830AD">
        <w:rPr>
          <w:rFonts w:ascii="Times New Roman" w:hAnsi="Times New Roman" w:cs="Times New Roman"/>
          <w:b/>
          <w:bCs/>
          <w:lang w:val="en-US"/>
        </w:rPr>
        <w:t xml:space="preserve"> allergens cause less </w:t>
      </w:r>
      <w:r w:rsidR="004B2D4B" w:rsidRPr="00A830AD">
        <w:rPr>
          <w:rFonts w:ascii="Times New Roman" w:hAnsi="Times New Roman" w:cs="Times New Roman"/>
          <w:b/>
          <w:bCs/>
          <w:lang w:val="en-US"/>
        </w:rPr>
        <w:t>stomach</w:t>
      </w:r>
      <w:r w:rsidR="00E2711F">
        <w:rPr>
          <w:rFonts w:ascii="Times New Roman" w:hAnsi="Times New Roman" w:cs="Times New Roman"/>
          <w:b/>
          <w:bCs/>
          <w:lang w:val="en-US"/>
        </w:rPr>
        <w:t>-</w:t>
      </w:r>
      <w:r w:rsidR="004B2D4B" w:rsidRPr="00A830AD">
        <w:rPr>
          <w:rFonts w:ascii="Times New Roman" w:hAnsi="Times New Roman" w:cs="Times New Roman"/>
          <w:b/>
          <w:bCs/>
          <w:lang w:val="en-US"/>
        </w:rPr>
        <w:t>ache</w:t>
      </w:r>
    </w:p>
    <w:p w14:paraId="28F9CDCC" w14:textId="1C39EB6C" w:rsidR="001212EE" w:rsidRDefault="00DB48A1">
      <w:pPr>
        <w:rPr>
          <w:rFonts w:ascii="Times New Roman" w:hAnsi="Times New Roman" w:cs="Times New Roman"/>
          <w:lang w:val="en-US"/>
        </w:rPr>
      </w:pPr>
      <w:r w:rsidRPr="00877CD6">
        <w:rPr>
          <w:rFonts w:ascii="Times New Roman" w:hAnsi="Times New Roman" w:cs="Times New Roman"/>
          <w:lang w:val="en-US"/>
        </w:rPr>
        <w:t>FERM</w:t>
      </w:r>
      <w:r w:rsidR="007801E5" w:rsidRPr="00877CD6">
        <w:rPr>
          <w:rFonts w:ascii="Times New Roman" w:hAnsi="Times New Roman" w:cs="Times New Roman"/>
          <w:lang w:val="en-US"/>
        </w:rPr>
        <w:t xml:space="preserve"> </w:t>
      </w:r>
      <w:r w:rsidRPr="00877CD6">
        <w:rPr>
          <w:rFonts w:ascii="Times New Roman" w:hAnsi="Times New Roman" w:cs="Times New Roman"/>
          <w:lang w:val="en-US"/>
        </w:rPr>
        <w:t>FOOD</w:t>
      </w:r>
      <w:r w:rsidR="007801E5" w:rsidRPr="00877CD6">
        <w:rPr>
          <w:rFonts w:ascii="Times New Roman" w:hAnsi="Times New Roman" w:cs="Times New Roman"/>
          <w:lang w:val="en-US"/>
        </w:rPr>
        <w:t>s</w:t>
      </w:r>
      <w:r w:rsidRPr="00877CD6">
        <w:rPr>
          <w:rFonts w:ascii="Times New Roman" w:hAnsi="Times New Roman" w:cs="Times New Roman"/>
          <w:lang w:val="en-US"/>
        </w:rPr>
        <w:t xml:space="preserve"> </w:t>
      </w:r>
      <w:r w:rsidR="00A830AD" w:rsidRPr="00877CD6">
        <w:rPr>
          <w:rFonts w:ascii="Times New Roman" w:hAnsi="Times New Roman" w:cs="Times New Roman"/>
          <w:lang w:val="en-US"/>
        </w:rPr>
        <w:t xml:space="preserve">production process works as a </w:t>
      </w:r>
      <w:r w:rsidR="000312CC" w:rsidRPr="00877CD6">
        <w:rPr>
          <w:rFonts w:ascii="Times New Roman" w:hAnsi="Times New Roman" w:cs="Times New Roman"/>
          <w:lang w:val="en-US"/>
        </w:rPr>
        <w:t>pre</w:t>
      </w:r>
      <w:r w:rsidR="000312CC">
        <w:rPr>
          <w:rFonts w:ascii="Times New Roman" w:hAnsi="Times New Roman" w:cs="Times New Roman"/>
          <w:lang w:val="en-US"/>
        </w:rPr>
        <w:t>-</w:t>
      </w:r>
      <w:r w:rsidR="000312CC" w:rsidRPr="00877CD6">
        <w:rPr>
          <w:rFonts w:ascii="Times New Roman" w:hAnsi="Times New Roman" w:cs="Times New Roman"/>
          <w:lang w:val="en-US"/>
        </w:rPr>
        <w:t>digestion of plants</w:t>
      </w:r>
      <w:r w:rsidR="00877CD6" w:rsidRPr="00877CD6">
        <w:rPr>
          <w:rFonts w:ascii="Times New Roman" w:hAnsi="Times New Roman" w:cs="Times New Roman"/>
          <w:lang w:val="en-US"/>
        </w:rPr>
        <w:t xml:space="preserve">. </w:t>
      </w:r>
      <w:r w:rsidR="00877CD6" w:rsidRPr="00332805">
        <w:rPr>
          <w:rFonts w:ascii="Times New Roman" w:hAnsi="Times New Roman" w:cs="Times New Roman"/>
          <w:lang w:val="en-US"/>
        </w:rPr>
        <w:t xml:space="preserve">During fermentation plant cells are broken down, </w:t>
      </w:r>
      <w:r w:rsidR="00732137" w:rsidRPr="00332805">
        <w:rPr>
          <w:rFonts w:ascii="Times New Roman" w:hAnsi="Times New Roman" w:cs="Times New Roman"/>
          <w:lang w:val="en-US"/>
        </w:rPr>
        <w:t xml:space="preserve">and minerals become </w:t>
      </w:r>
      <w:r w:rsidR="00332805" w:rsidRPr="00332805">
        <w:rPr>
          <w:rFonts w:ascii="Times New Roman" w:hAnsi="Times New Roman" w:cs="Times New Roman"/>
          <w:lang w:val="en-US"/>
        </w:rPr>
        <w:t xml:space="preserve">more </w:t>
      </w:r>
      <w:r w:rsidR="00251A70" w:rsidRPr="00332805">
        <w:rPr>
          <w:rFonts w:ascii="Times New Roman" w:hAnsi="Times New Roman" w:cs="Times New Roman"/>
          <w:lang w:val="en-US"/>
        </w:rPr>
        <w:t>accessible</w:t>
      </w:r>
      <w:r w:rsidR="00332805" w:rsidRPr="00332805">
        <w:rPr>
          <w:rFonts w:ascii="Times New Roman" w:hAnsi="Times New Roman" w:cs="Times New Roman"/>
          <w:lang w:val="en-US"/>
        </w:rPr>
        <w:t xml:space="preserve"> and easier for the </w:t>
      </w:r>
      <w:r w:rsidR="00332805">
        <w:rPr>
          <w:rFonts w:ascii="Times New Roman" w:hAnsi="Times New Roman" w:cs="Times New Roman"/>
          <w:lang w:val="en-US"/>
        </w:rPr>
        <w:t xml:space="preserve">body to utilize. This means that the body </w:t>
      </w:r>
      <w:r w:rsidR="00251A70">
        <w:rPr>
          <w:rFonts w:ascii="Times New Roman" w:hAnsi="Times New Roman" w:cs="Times New Roman"/>
          <w:lang w:val="en-US"/>
        </w:rPr>
        <w:t>gets more nutrients from the plant than from eating the plants raw.</w:t>
      </w:r>
      <w:r w:rsidR="00264CE1" w:rsidRPr="00251A70">
        <w:rPr>
          <w:rFonts w:ascii="Times New Roman" w:hAnsi="Times New Roman" w:cs="Times New Roman"/>
          <w:lang w:val="en-US"/>
        </w:rPr>
        <w:t xml:space="preserve"> </w:t>
      </w:r>
    </w:p>
    <w:p w14:paraId="13528005" w14:textId="09BE4CAF" w:rsidR="001212EE" w:rsidRPr="00A76F3A" w:rsidRDefault="00251A70">
      <w:pPr>
        <w:rPr>
          <w:rFonts w:ascii="Times New Roman" w:hAnsi="Times New Roman" w:cs="Times New Roman"/>
          <w:lang w:val="en-US"/>
        </w:rPr>
      </w:pPr>
      <w:r w:rsidRPr="00A76F3A">
        <w:rPr>
          <w:rFonts w:ascii="Times New Roman" w:hAnsi="Times New Roman" w:cs="Times New Roman"/>
          <w:lang w:val="en-US"/>
        </w:rPr>
        <w:t xml:space="preserve">But fermentation has another </w:t>
      </w:r>
      <w:r w:rsidR="00A76F3A" w:rsidRPr="00A76F3A">
        <w:rPr>
          <w:rFonts w:ascii="Times New Roman" w:hAnsi="Times New Roman" w:cs="Times New Roman"/>
          <w:lang w:val="en-US"/>
        </w:rPr>
        <w:t>significant advantage</w:t>
      </w:r>
      <w:r w:rsidR="00B81A52" w:rsidRPr="00A76F3A">
        <w:rPr>
          <w:rFonts w:ascii="Times New Roman" w:hAnsi="Times New Roman" w:cs="Times New Roman"/>
          <w:lang w:val="en-US"/>
        </w:rPr>
        <w:t xml:space="preserve">. </w:t>
      </w:r>
    </w:p>
    <w:p w14:paraId="1C6BEEB3" w14:textId="2B7A6FA1" w:rsidR="00064BD5" w:rsidRPr="00C53073" w:rsidRDefault="00A76F3A">
      <w:pPr>
        <w:rPr>
          <w:rFonts w:ascii="Times New Roman" w:hAnsi="Times New Roman" w:cs="Times New Roman"/>
          <w:lang w:val="en-US"/>
        </w:rPr>
      </w:pPr>
      <w:r w:rsidRPr="00C53073">
        <w:rPr>
          <w:rFonts w:ascii="Times New Roman" w:hAnsi="Times New Roman" w:cs="Times New Roman"/>
          <w:lang w:val="en-US"/>
        </w:rPr>
        <w:t>The process br</w:t>
      </w:r>
      <w:r w:rsidR="00C53073" w:rsidRPr="00C53073">
        <w:rPr>
          <w:rFonts w:ascii="Times New Roman" w:hAnsi="Times New Roman" w:cs="Times New Roman"/>
          <w:lang w:val="en-US"/>
        </w:rPr>
        <w:t>e</w:t>
      </w:r>
      <w:r w:rsidRPr="00C53073">
        <w:rPr>
          <w:rFonts w:ascii="Times New Roman" w:hAnsi="Times New Roman" w:cs="Times New Roman"/>
          <w:lang w:val="en-US"/>
        </w:rPr>
        <w:t>ak</w:t>
      </w:r>
      <w:r w:rsidR="00C53073">
        <w:rPr>
          <w:rFonts w:ascii="Times New Roman" w:hAnsi="Times New Roman" w:cs="Times New Roman"/>
          <w:lang w:val="en-US"/>
        </w:rPr>
        <w:t>s</w:t>
      </w:r>
      <w:r w:rsidRPr="00C53073">
        <w:rPr>
          <w:rFonts w:ascii="Times New Roman" w:hAnsi="Times New Roman" w:cs="Times New Roman"/>
          <w:lang w:val="en-US"/>
        </w:rPr>
        <w:t xml:space="preserve"> down allergens </w:t>
      </w:r>
      <w:r w:rsidR="00C53073" w:rsidRPr="00C53073">
        <w:rPr>
          <w:rFonts w:ascii="Times New Roman" w:hAnsi="Times New Roman" w:cs="Times New Roman"/>
          <w:lang w:val="en-US"/>
        </w:rPr>
        <w:t>otherwise causing allergic reactions:</w:t>
      </w:r>
    </w:p>
    <w:p w14:paraId="1D8C830E" w14:textId="7E7ED239" w:rsidR="00854FA9" w:rsidRPr="00761646" w:rsidRDefault="00664F01">
      <w:pPr>
        <w:rPr>
          <w:rFonts w:ascii="Times New Roman" w:hAnsi="Times New Roman" w:cs="Times New Roman"/>
          <w:lang w:val="en-US"/>
        </w:rPr>
      </w:pPr>
      <w:r w:rsidRPr="00F701D9">
        <w:rPr>
          <w:rFonts w:ascii="Times New Roman" w:hAnsi="Times New Roman" w:cs="Times New Roman"/>
          <w:lang w:val="en-US"/>
        </w:rPr>
        <w:t>”</w:t>
      </w:r>
      <w:r w:rsidR="00143E96">
        <w:rPr>
          <w:rFonts w:ascii="Times New Roman" w:hAnsi="Times New Roman" w:cs="Times New Roman"/>
          <w:lang w:val="en-US"/>
        </w:rPr>
        <w:t xml:space="preserve"> </w:t>
      </w:r>
      <w:r w:rsidR="00C53073" w:rsidRPr="00F701D9">
        <w:rPr>
          <w:rFonts w:ascii="Times New Roman" w:hAnsi="Times New Roman" w:cs="Times New Roman"/>
          <w:lang w:val="en-US"/>
        </w:rPr>
        <w:t xml:space="preserve">The plants have a </w:t>
      </w:r>
      <w:r w:rsidR="00D848B9" w:rsidRPr="00F701D9">
        <w:rPr>
          <w:rFonts w:ascii="Times New Roman" w:hAnsi="Times New Roman" w:cs="Times New Roman"/>
          <w:lang w:val="en-US"/>
        </w:rPr>
        <w:t xml:space="preserve">natural </w:t>
      </w:r>
      <w:proofErr w:type="spellStart"/>
      <w:r w:rsidR="00887422" w:rsidRPr="00F701D9">
        <w:rPr>
          <w:rFonts w:ascii="Times New Roman" w:hAnsi="Times New Roman" w:cs="Times New Roman"/>
          <w:lang w:val="en-US"/>
        </w:rPr>
        <w:t>defen</w:t>
      </w:r>
      <w:r w:rsidR="00F95437">
        <w:rPr>
          <w:rFonts w:ascii="Times New Roman" w:hAnsi="Times New Roman" w:cs="Times New Roman"/>
          <w:lang w:val="en-US"/>
        </w:rPr>
        <w:t>c</w:t>
      </w:r>
      <w:r w:rsidR="00887422" w:rsidRPr="00F701D9">
        <w:rPr>
          <w:rFonts w:ascii="Times New Roman" w:hAnsi="Times New Roman" w:cs="Times New Roman"/>
          <w:lang w:val="en-US"/>
        </w:rPr>
        <w:t>e</w:t>
      </w:r>
      <w:proofErr w:type="spellEnd"/>
      <w:r w:rsidR="00D848B9" w:rsidRPr="00F701D9">
        <w:rPr>
          <w:rFonts w:ascii="Times New Roman" w:hAnsi="Times New Roman" w:cs="Times New Roman"/>
          <w:lang w:val="en-US"/>
        </w:rPr>
        <w:t xml:space="preserve">, and </w:t>
      </w:r>
      <w:r w:rsidR="00F701D9" w:rsidRPr="00F701D9">
        <w:rPr>
          <w:rFonts w:ascii="Times New Roman" w:hAnsi="Times New Roman" w:cs="Times New Roman"/>
          <w:lang w:val="en-US"/>
        </w:rPr>
        <w:t>some cause allergic reactions and physical discomfort.</w:t>
      </w:r>
      <w:r w:rsidR="00F701D9">
        <w:rPr>
          <w:rFonts w:ascii="Times New Roman" w:hAnsi="Times New Roman" w:cs="Times New Roman"/>
          <w:lang w:val="en-US"/>
        </w:rPr>
        <w:t xml:space="preserve"> </w:t>
      </w:r>
      <w:r w:rsidR="00F701D9" w:rsidRPr="00FB1DA7">
        <w:rPr>
          <w:rFonts w:ascii="Times New Roman" w:hAnsi="Times New Roman" w:cs="Times New Roman"/>
          <w:lang w:val="en-US"/>
        </w:rPr>
        <w:t>That is</w:t>
      </w:r>
      <w:r w:rsidR="00F70B3D" w:rsidRPr="00FB1DA7">
        <w:rPr>
          <w:rFonts w:ascii="Times New Roman" w:hAnsi="Times New Roman" w:cs="Times New Roman"/>
          <w:lang w:val="en-US"/>
        </w:rPr>
        <w:t xml:space="preserve"> why</w:t>
      </w:r>
      <w:r w:rsidR="00F701D9" w:rsidRPr="00FB1DA7">
        <w:rPr>
          <w:rFonts w:ascii="Times New Roman" w:hAnsi="Times New Roman" w:cs="Times New Roman"/>
          <w:lang w:val="en-US"/>
        </w:rPr>
        <w:t xml:space="preserve"> </w:t>
      </w:r>
      <w:r w:rsidR="009A4466" w:rsidRPr="00FB1DA7">
        <w:rPr>
          <w:rFonts w:ascii="Times New Roman" w:hAnsi="Times New Roman" w:cs="Times New Roman"/>
          <w:lang w:val="en-US"/>
        </w:rPr>
        <w:t xml:space="preserve">legumes </w:t>
      </w:r>
      <w:r w:rsidR="00887422" w:rsidRPr="00FB1DA7">
        <w:rPr>
          <w:rFonts w:ascii="Times New Roman" w:hAnsi="Times New Roman" w:cs="Times New Roman"/>
          <w:lang w:val="en-US"/>
        </w:rPr>
        <w:t>must</w:t>
      </w:r>
      <w:r w:rsidR="009A4466" w:rsidRPr="00FB1DA7">
        <w:rPr>
          <w:rFonts w:ascii="Times New Roman" w:hAnsi="Times New Roman" w:cs="Times New Roman"/>
          <w:lang w:val="en-US"/>
        </w:rPr>
        <w:t xml:space="preserve"> be</w:t>
      </w:r>
      <w:r w:rsidR="00F70B3D" w:rsidRPr="00FB1DA7">
        <w:rPr>
          <w:rFonts w:ascii="Times New Roman" w:hAnsi="Times New Roman" w:cs="Times New Roman"/>
          <w:lang w:val="en-US"/>
        </w:rPr>
        <w:t xml:space="preserve"> rinsed,</w:t>
      </w:r>
      <w:r w:rsidR="009C63E8" w:rsidRPr="00FB1DA7">
        <w:rPr>
          <w:rFonts w:ascii="Times New Roman" w:hAnsi="Times New Roman" w:cs="Times New Roman"/>
          <w:lang w:val="en-US"/>
        </w:rPr>
        <w:t xml:space="preserve"> </w:t>
      </w:r>
      <w:r w:rsidR="00E21E2F" w:rsidRPr="00FB1DA7">
        <w:rPr>
          <w:rFonts w:ascii="Times New Roman" w:hAnsi="Times New Roman" w:cs="Times New Roman"/>
          <w:lang w:val="en-US"/>
        </w:rPr>
        <w:t>soaked,</w:t>
      </w:r>
      <w:r w:rsidR="009C63E8" w:rsidRPr="00FB1DA7">
        <w:rPr>
          <w:rFonts w:ascii="Times New Roman" w:hAnsi="Times New Roman" w:cs="Times New Roman"/>
          <w:lang w:val="en-US"/>
        </w:rPr>
        <w:t xml:space="preserve"> and boiled</w:t>
      </w:r>
      <w:r w:rsidR="00172A09" w:rsidRPr="00FB1DA7">
        <w:rPr>
          <w:rFonts w:ascii="Times New Roman" w:hAnsi="Times New Roman" w:cs="Times New Roman"/>
          <w:lang w:val="en-US"/>
        </w:rPr>
        <w:t xml:space="preserve"> to avoid allergens</w:t>
      </w:r>
      <w:r w:rsidR="00A81C90" w:rsidRPr="00FB1DA7">
        <w:rPr>
          <w:rFonts w:ascii="Times New Roman" w:hAnsi="Times New Roman" w:cs="Times New Roman"/>
          <w:lang w:val="en-US"/>
        </w:rPr>
        <w:t xml:space="preserve">. </w:t>
      </w:r>
      <w:r w:rsidR="00887422" w:rsidRPr="00761646">
        <w:rPr>
          <w:rFonts w:ascii="Times New Roman" w:hAnsi="Times New Roman" w:cs="Times New Roman"/>
          <w:lang w:val="en-US"/>
        </w:rPr>
        <w:t xml:space="preserve">During </w:t>
      </w:r>
      <w:r w:rsidR="00E21E2F" w:rsidRPr="00761646">
        <w:rPr>
          <w:rFonts w:ascii="Times New Roman" w:hAnsi="Times New Roman" w:cs="Times New Roman"/>
          <w:lang w:val="en-US"/>
        </w:rPr>
        <w:t>fermentation</w:t>
      </w:r>
      <w:r w:rsidR="00A93950">
        <w:rPr>
          <w:rFonts w:ascii="Times New Roman" w:hAnsi="Times New Roman" w:cs="Times New Roman"/>
          <w:lang w:val="en-US"/>
        </w:rPr>
        <w:t>,</w:t>
      </w:r>
      <w:r w:rsidR="00A62527" w:rsidRPr="00761646">
        <w:rPr>
          <w:rFonts w:ascii="Times New Roman" w:hAnsi="Times New Roman" w:cs="Times New Roman"/>
          <w:lang w:val="en-US"/>
        </w:rPr>
        <w:t xml:space="preserve"> allergens are </w:t>
      </w:r>
      <w:proofErr w:type="gramStart"/>
      <w:r w:rsidR="00A62527" w:rsidRPr="00761646">
        <w:rPr>
          <w:rFonts w:ascii="Times New Roman" w:hAnsi="Times New Roman" w:cs="Times New Roman"/>
          <w:lang w:val="en-US"/>
        </w:rPr>
        <w:t>eliminated</w:t>
      </w:r>
      <w:proofErr w:type="gramEnd"/>
      <w:r w:rsidR="00A62527" w:rsidRPr="00761646">
        <w:rPr>
          <w:rFonts w:ascii="Times New Roman" w:hAnsi="Times New Roman" w:cs="Times New Roman"/>
          <w:lang w:val="en-US"/>
        </w:rPr>
        <w:t xml:space="preserve"> </w:t>
      </w:r>
      <w:r w:rsidR="00456C31">
        <w:rPr>
          <w:rFonts w:ascii="Times New Roman" w:hAnsi="Times New Roman" w:cs="Times New Roman"/>
          <w:lang w:val="en-US"/>
        </w:rPr>
        <w:t>and</w:t>
      </w:r>
      <w:r w:rsidR="00A62527" w:rsidRPr="00761646">
        <w:rPr>
          <w:rFonts w:ascii="Times New Roman" w:hAnsi="Times New Roman" w:cs="Times New Roman"/>
          <w:lang w:val="en-US"/>
        </w:rPr>
        <w:t xml:space="preserve"> more people </w:t>
      </w:r>
      <w:r w:rsidR="00456C31">
        <w:rPr>
          <w:rFonts w:ascii="Times New Roman" w:hAnsi="Times New Roman" w:cs="Times New Roman"/>
          <w:lang w:val="en-US"/>
        </w:rPr>
        <w:t>can</w:t>
      </w:r>
      <w:r w:rsidR="00A62527" w:rsidRPr="00761646">
        <w:rPr>
          <w:rFonts w:ascii="Times New Roman" w:hAnsi="Times New Roman" w:cs="Times New Roman"/>
          <w:lang w:val="en-US"/>
        </w:rPr>
        <w:t xml:space="preserve"> consume plants</w:t>
      </w:r>
      <w:r w:rsidR="00B70E6F" w:rsidRPr="00761646">
        <w:rPr>
          <w:rFonts w:ascii="Times New Roman" w:hAnsi="Times New Roman" w:cs="Times New Roman"/>
          <w:lang w:val="en-US"/>
        </w:rPr>
        <w:t xml:space="preserve"> without </w:t>
      </w:r>
      <w:r w:rsidR="00FF5D21" w:rsidRPr="00761646">
        <w:rPr>
          <w:rFonts w:ascii="Times New Roman" w:hAnsi="Times New Roman" w:cs="Times New Roman"/>
          <w:lang w:val="en-US"/>
        </w:rPr>
        <w:t>unpleasant</w:t>
      </w:r>
      <w:r w:rsidR="00761646" w:rsidRPr="00761646">
        <w:rPr>
          <w:rFonts w:ascii="Times New Roman" w:hAnsi="Times New Roman" w:cs="Times New Roman"/>
          <w:lang w:val="en-US"/>
        </w:rPr>
        <w:t xml:space="preserve"> reaction</w:t>
      </w:r>
      <w:r w:rsidR="00456C31">
        <w:rPr>
          <w:rFonts w:ascii="Times New Roman" w:hAnsi="Times New Roman" w:cs="Times New Roman"/>
          <w:lang w:val="en-US"/>
        </w:rPr>
        <w:t>s</w:t>
      </w:r>
      <w:r w:rsidR="76E18E26" w:rsidRPr="00761646">
        <w:rPr>
          <w:rFonts w:ascii="Times New Roman" w:hAnsi="Times New Roman" w:cs="Times New Roman"/>
          <w:lang w:val="en-US"/>
        </w:rPr>
        <w:t>”,</w:t>
      </w:r>
      <w:r w:rsidR="00977EBD" w:rsidRPr="00761646">
        <w:rPr>
          <w:rFonts w:ascii="Times New Roman" w:hAnsi="Times New Roman" w:cs="Times New Roman"/>
          <w:lang w:val="en-US"/>
        </w:rPr>
        <w:t xml:space="preserve"> </w:t>
      </w:r>
      <w:r w:rsidR="00761646" w:rsidRPr="00761646">
        <w:rPr>
          <w:rFonts w:ascii="Times New Roman" w:hAnsi="Times New Roman" w:cs="Times New Roman"/>
          <w:lang w:val="en-US"/>
        </w:rPr>
        <w:t>s</w:t>
      </w:r>
      <w:r w:rsidR="00761646">
        <w:rPr>
          <w:rFonts w:ascii="Times New Roman" w:hAnsi="Times New Roman" w:cs="Times New Roman"/>
          <w:lang w:val="en-US"/>
        </w:rPr>
        <w:t>ays chemical engineer</w:t>
      </w:r>
      <w:r w:rsidR="00977EBD" w:rsidRPr="00761646">
        <w:rPr>
          <w:rFonts w:ascii="Times New Roman" w:hAnsi="Times New Roman" w:cs="Times New Roman"/>
          <w:lang w:val="en-US"/>
        </w:rPr>
        <w:t xml:space="preserve"> Rikke Matthiesen. </w:t>
      </w:r>
      <w:r w:rsidR="00BE6F52" w:rsidRPr="00761646">
        <w:rPr>
          <w:rFonts w:ascii="Times New Roman" w:hAnsi="Times New Roman" w:cs="Times New Roman"/>
          <w:lang w:val="en-US"/>
        </w:rPr>
        <w:t xml:space="preserve"> </w:t>
      </w:r>
      <w:r w:rsidR="00264CE1" w:rsidRPr="00761646">
        <w:rPr>
          <w:rFonts w:ascii="Times New Roman" w:hAnsi="Times New Roman" w:cs="Times New Roman"/>
          <w:lang w:val="en-US"/>
        </w:rPr>
        <w:t xml:space="preserve"> </w:t>
      </w:r>
    </w:p>
    <w:p w14:paraId="253D38B8" w14:textId="4C0278A9" w:rsidR="00845594" w:rsidRPr="00336978" w:rsidRDefault="00456C31">
      <w:pPr>
        <w:rPr>
          <w:rFonts w:ascii="Times New Roman" w:hAnsi="Times New Roman" w:cs="Times New Roman"/>
          <w:b/>
          <w:bCs/>
          <w:lang w:val="da-DK"/>
        </w:rPr>
      </w:pPr>
      <w:proofErr w:type="spellStart"/>
      <w:r>
        <w:rPr>
          <w:rFonts w:ascii="Times New Roman" w:hAnsi="Times New Roman" w:cs="Times New Roman"/>
          <w:b/>
          <w:bCs/>
          <w:lang w:val="da-DK"/>
        </w:rPr>
        <w:t>Free</w:t>
      </w:r>
      <w:proofErr w:type="spellEnd"/>
      <w:r>
        <w:rPr>
          <w:rFonts w:ascii="Times New Roman" w:hAnsi="Times New Roman" w:cs="Times New Roman"/>
          <w:b/>
          <w:bCs/>
          <w:lang w:val="da-DK"/>
        </w:rPr>
        <w:t xml:space="preserve"> from E-</w:t>
      </w:r>
      <w:proofErr w:type="spellStart"/>
      <w:r>
        <w:rPr>
          <w:rFonts w:ascii="Times New Roman" w:hAnsi="Times New Roman" w:cs="Times New Roman"/>
          <w:b/>
          <w:bCs/>
          <w:lang w:val="da-DK"/>
        </w:rPr>
        <w:t>nu</w:t>
      </w:r>
      <w:r w:rsidR="001E76F4">
        <w:rPr>
          <w:rFonts w:ascii="Times New Roman" w:hAnsi="Times New Roman" w:cs="Times New Roman"/>
          <w:b/>
          <w:bCs/>
          <w:lang w:val="da-DK"/>
        </w:rPr>
        <w:t>mbers</w:t>
      </w:r>
      <w:proofErr w:type="spellEnd"/>
      <w:r w:rsidR="00336978" w:rsidRPr="00336978">
        <w:rPr>
          <w:rFonts w:ascii="Times New Roman" w:hAnsi="Times New Roman" w:cs="Times New Roman"/>
          <w:b/>
          <w:bCs/>
          <w:lang w:val="da-DK"/>
        </w:rPr>
        <w:t xml:space="preserve"> </w:t>
      </w:r>
    </w:p>
    <w:p w14:paraId="58CFC674" w14:textId="36572534" w:rsidR="00AE582D" w:rsidRPr="00B7772D" w:rsidRDefault="001E76F4">
      <w:pPr>
        <w:rPr>
          <w:rFonts w:ascii="Times New Roman" w:hAnsi="Times New Roman" w:cs="Times New Roman"/>
          <w:lang w:val="en-US"/>
        </w:rPr>
      </w:pPr>
      <w:r w:rsidRPr="004B0FE0">
        <w:rPr>
          <w:rFonts w:ascii="Times New Roman" w:hAnsi="Times New Roman" w:cs="Times New Roman"/>
          <w:lang w:val="en-US"/>
        </w:rPr>
        <w:t xml:space="preserve">Despite being relatively new to the market, </w:t>
      </w:r>
      <w:r w:rsidR="00C77AC7" w:rsidRPr="004B0FE0">
        <w:rPr>
          <w:rFonts w:ascii="Times New Roman" w:hAnsi="Times New Roman" w:cs="Times New Roman"/>
          <w:lang w:val="en-US"/>
        </w:rPr>
        <w:t>en</w:t>
      </w:r>
      <w:r w:rsidR="004B0FE0" w:rsidRPr="004B0FE0">
        <w:rPr>
          <w:rFonts w:ascii="Times New Roman" w:hAnsi="Times New Roman" w:cs="Times New Roman"/>
          <w:lang w:val="en-US"/>
        </w:rPr>
        <w:t>d</w:t>
      </w:r>
      <w:r w:rsidR="00C77AC7" w:rsidRPr="004B0FE0">
        <w:rPr>
          <w:rFonts w:ascii="Times New Roman" w:hAnsi="Times New Roman" w:cs="Times New Roman"/>
          <w:lang w:val="en-US"/>
        </w:rPr>
        <w:t xml:space="preserve"> products made from plant</w:t>
      </w:r>
      <w:r w:rsidR="004B0FE0" w:rsidRPr="004B0FE0">
        <w:rPr>
          <w:rFonts w:ascii="Times New Roman" w:hAnsi="Times New Roman" w:cs="Times New Roman"/>
          <w:lang w:val="en-US"/>
        </w:rPr>
        <w:t xml:space="preserve"> proteins have a bad reputation.</w:t>
      </w:r>
      <w:r w:rsidR="00D05641" w:rsidRPr="004B0FE0">
        <w:rPr>
          <w:rFonts w:ascii="Times New Roman" w:hAnsi="Times New Roman" w:cs="Times New Roman"/>
          <w:lang w:val="en-US"/>
        </w:rPr>
        <w:t xml:space="preserve"> </w:t>
      </w:r>
      <w:r w:rsidR="004B0FE0" w:rsidRPr="00C54EAC">
        <w:rPr>
          <w:rFonts w:ascii="Times New Roman" w:hAnsi="Times New Roman" w:cs="Times New Roman"/>
          <w:lang w:val="en-US"/>
        </w:rPr>
        <w:t xml:space="preserve">One of the reasons </w:t>
      </w:r>
      <w:r w:rsidR="00A93950">
        <w:rPr>
          <w:rFonts w:ascii="Times New Roman" w:hAnsi="Times New Roman" w:cs="Times New Roman"/>
          <w:lang w:val="en-US"/>
        </w:rPr>
        <w:t>is</w:t>
      </w:r>
      <w:r w:rsidR="004B0FE0" w:rsidRPr="00C54EAC">
        <w:rPr>
          <w:rFonts w:ascii="Times New Roman" w:hAnsi="Times New Roman" w:cs="Times New Roman"/>
          <w:lang w:val="en-US"/>
        </w:rPr>
        <w:t xml:space="preserve"> that they contain </w:t>
      </w:r>
      <w:r w:rsidR="00C30262" w:rsidRPr="00C54EAC">
        <w:rPr>
          <w:rFonts w:ascii="Times New Roman" w:hAnsi="Times New Roman" w:cs="Times New Roman"/>
          <w:lang w:val="en-US"/>
        </w:rPr>
        <w:t>ultra-</w:t>
      </w:r>
      <w:r w:rsidR="00C54EAC" w:rsidRPr="00C54EAC">
        <w:rPr>
          <w:rFonts w:ascii="Times New Roman" w:hAnsi="Times New Roman" w:cs="Times New Roman"/>
          <w:lang w:val="en-US"/>
        </w:rPr>
        <w:t>pro</w:t>
      </w:r>
      <w:r w:rsidR="00C54EAC">
        <w:rPr>
          <w:rFonts w:ascii="Times New Roman" w:hAnsi="Times New Roman" w:cs="Times New Roman"/>
          <w:lang w:val="en-US"/>
        </w:rPr>
        <w:t xml:space="preserve">cessed protein and E-numbers. </w:t>
      </w:r>
      <w:r w:rsidR="00C54EAC" w:rsidRPr="00AE216E">
        <w:rPr>
          <w:rFonts w:ascii="Times New Roman" w:hAnsi="Times New Roman" w:cs="Times New Roman"/>
          <w:lang w:val="en-US"/>
        </w:rPr>
        <w:t xml:space="preserve">The World Health </w:t>
      </w:r>
      <w:r w:rsidR="00AE216E" w:rsidRPr="00AE216E">
        <w:rPr>
          <w:rFonts w:ascii="Times New Roman" w:hAnsi="Times New Roman" w:cs="Times New Roman"/>
          <w:lang w:val="en-US"/>
        </w:rPr>
        <w:t>Organization</w:t>
      </w:r>
      <w:r w:rsidR="00C54EAC" w:rsidRPr="00AE216E">
        <w:rPr>
          <w:rFonts w:ascii="Times New Roman" w:hAnsi="Times New Roman" w:cs="Times New Roman"/>
          <w:lang w:val="en-US"/>
        </w:rPr>
        <w:t>, WHO,</w:t>
      </w:r>
      <w:r w:rsidR="00AE216E" w:rsidRPr="00AE216E">
        <w:rPr>
          <w:rFonts w:ascii="Times New Roman" w:hAnsi="Times New Roman" w:cs="Times New Roman"/>
          <w:lang w:val="en-US"/>
        </w:rPr>
        <w:t xml:space="preserve"> point</w:t>
      </w:r>
      <w:r w:rsidR="00AE216E">
        <w:rPr>
          <w:rFonts w:ascii="Times New Roman" w:hAnsi="Times New Roman" w:cs="Times New Roman"/>
          <w:lang w:val="en-US"/>
        </w:rPr>
        <w:t>s</w:t>
      </w:r>
      <w:r w:rsidR="00AE216E" w:rsidRPr="00AE216E">
        <w:rPr>
          <w:rFonts w:ascii="Times New Roman" w:hAnsi="Times New Roman" w:cs="Times New Roman"/>
          <w:lang w:val="en-US"/>
        </w:rPr>
        <w:t xml:space="preserve"> out that far from all plant protein</w:t>
      </w:r>
      <w:r w:rsidR="00BD5BF3">
        <w:rPr>
          <w:rFonts w:ascii="Times New Roman" w:hAnsi="Times New Roman" w:cs="Times New Roman"/>
          <w:lang w:val="en-US"/>
        </w:rPr>
        <w:t>s</w:t>
      </w:r>
      <w:r w:rsidR="00AE216E" w:rsidRPr="00AE216E">
        <w:rPr>
          <w:rFonts w:ascii="Times New Roman" w:hAnsi="Times New Roman" w:cs="Times New Roman"/>
          <w:lang w:val="en-US"/>
        </w:rPr>
        <w:t xml:space="preserve"> are health</w:t>
      </w:r>
      <w:r w:rsidR="00AE216E">
        <w:rPr>
          <w:rFonts w:ascii="Times New Roman" w:hAnsi="Times New Roman" w:cs="Times New Roman"/>
          <w:lang w:val="en-US"/>
        </w:rPr>
        <w:t xml:space="preserve">y </w:t>
      </w:r>
      <w:r w:rsidR="00E91676" w:rsidRPr="00AE216E">
        <w:rPr>
          <w:rFonts w:ascii="Times New Roman" w:hAnsi="Times New Roman" w:cs="Times New Roman"/>
          <w:lang w:val="en-US"/>
        </w:rPr>
        <w:t>(</w:t>
      </w:r>
      <w:r w:rsidR="00836BA0" w:rsidRPr="00AE216E">
        <w:rPr>
          <w:rFonts w:ascii="Times New Roman" w:hAnsi="Times New Roman" w:cs="Times New Roman"/>
          <w:lang w:val="en-US"/>
        </w:rPr>
        <w:t>1)</w:t>
      </w:r>
      <w:r w:rsidR="006D7EB6" w:rsidRPr="00AE216E">
        <w:rPr>
          <w:rFonts w:ascii="Times New Roman" w:hAnsi="Times New Roman" w:cs="Times New Roman"/>
          <w:lang w:val="en-US"/>
        </w:rPr>
        <w:t xml:space="preserve">. </w:t>
      </w:r>
      <w:r w:rsidR="007F472E" w:rsidRPr="00B7772D">
        <w:rPr>
          <w:rFonts w:ascii="Times New Roman" w:hAnsi="Times New Roman" w:cs="Times New Roman"/>
          <w:lang w:val="en-US"/>
        </w:rPr>
        <w:t>WHO states</w:t>
      </w:r>
      <w:r w:rsidR="00AE216E" w:rsidRPr="00B7772D">
        <w:rPr>
          <w:rFonts w:ascii="Times New Roman" w:hAnsi="Times New Roman" w:cs="Times New Roman"/>
          <w:lang w:val="en-US"/>
        </w:rPr>
        <w:t xml:space="preserve"> that</w:t>
      </w:r>
      <w:r w:rsidR="007F472E" w:rsidRPr="00B7772D">
        <w:rPr>
          <w:rFonts w:ascii="Times New Roman" w:hAnsi="Times New Roman" w:cs="Times New Roman"/>
          <w:lang w:val="en-US"/>
        </w:rPr>
        <w:t xml:space="preserve"> </w:t>
      </w:r>
      <w:r w:rsidR="00AE216E" w:rsidRPr="00B7772D">
        <w:rPr>
          <w:rFonts w:ascii="Times New Roman" w:hAnsi="Times New Roman" w:cs="Times New Roman"/>
          <w:lang w:val="en-US"/>
        </w:rPr>
        <w:t>knowledge on how to make healthy plant proteins</w:t>
      </w:r>
      <w:r w:rsidR="00650F8D">
        <w:rPr>
          <w:rFonts w:ascii="Times New Roman" w:hAnsi="Times New Roman" w:cs="Times New Roman"/>
          <w:lang w:val="en-US"/>
        </w:rPr>
        <w:t>,</w:t>
      </w:r>
      <w:r w:rsidR="00AE216E" w:rsidRPr="00B7772D">
        <w:rPr>
          <w:rFonts w:ascii="Times New Roman" w:hAnsi="Times New Roman" w:cs="Times New Roman"/>
          <w:lang w:val="en-US"/>
        </w:rPr>
        <w:t xml:space="preserve"> wit</w:t>
      </w:r>
      <w:r w:rsidR="00860928" w:rsidRPr="00B7772D">
        <w:rPr>
          <w:rFonts w:ascii="Times New Roman" w:hAnsi="Times New Roman" w:cs="Times New Roman"/>
          <w:lang w:val="en-US"/>
        </w:rPr>
        <w:t>h</w:t>
      </w:r>
      <w:r w:rsidR="00AE216E" w:rsidRPr="00B7772D">
        <w:rPr>
          <w:rFonts w:ascii="Times New Roman" w:hAnsi="Times New Roman" w:cs="Times New Roman"/>
          <w:lang w:val="en-US"/>
        </w:rPr>
        <w:t>out additives and preservatives</w:t>
      </w:r>
      <w:r w:rsidR="00B7772D" w:rsidRPr="00B7772D">
        <w:rPr>
          <w:rFonts w:ascii="Times New Roman" w:hAnsi="Times New Roman" w:cs="Times New Roman"/>
          <w:lang w:val="en-US"/>
        </w:rPr>
        <w:t xml:space="preserve">, is </w:t>
      </w:r>
      <w:proofErr w:type="gramStart"/>
      <w:r w:rsidR="00650F8D">
        <w:rPr>
          <w:rFonts w:ascii="Times New Roman" w:hAnsi="Times New Roman" w:cs="Times New Roman"/>
          <w:lang w:val="en-US"/>
        </w:rPr>
        <w:t>insufficient</w:t>
      </w:r>
      <w:r w:rsidR="00330B23">
        <w:rPr>
          <w:rFonts w:ascii="Times New Roman" w:hAnsi="Times New Roman" w:cs="Times New Roman"/>
          <w:lang w:val="en-US"/>
        </w:rPr>
        <w:t>.</w:t>
      </w:r>
      <w:proofErr w:type="gramEnd"/>
      <w:r w:rsidR="00AE216E" w:rsidRPr="00B7772D">
        <w:rPr>
          <w:rFonts w:ascii="Times New Roman" w:hAnsi="Times New Roman" w:cs="Times New Roman"/>
          <w:lang w:val="en-US"/>
        </w:rPr>
        <w:t xml:space="preserve"> </w:t>
      </w:r>
    </w:p>
    <w:p w14:paraId="40746BBA" w14:textId="64E65D55" w:rsidR="00845594" w:rsidRPr="006A4A12" w:rsidRDefault="008D23D5">
      <w:pPr>
        <w:rPr>
          <w:rFonts w:ascii="Times New Roman" w:hAnsi="Times New Roman" w:cs="Times New Roman"/>
          <w:lang w:val="en-US"/>
        </w:rPr>
      </w:pPr>
      <w:r w:rsidRPr="006A4A12">
        <w:rPr>
          <w:rFonts w:ascii="Times New Roman" w:hAnsi="Times New Roman" w:cs="Times New Roman"/>
          <w:lang w:val="en-US"/>
        </w:rPr>
        <w:t xml:space="preserve">On that note, FERM FOOD has found its niche, as the company can </w:t>
      </w:r>
      <w:r w:rsidR="006A4A12" w:rsidRPr="006A4A12">
        <w:rPr>
          <w:rFonts w:ascii="Times New Roman" w:hAnsi="Times New Roman" w:cs="Times New Roman"/>
          <w:lang w:val="en-US"/>
        </w:rPr>
        <w:t xml:space="preserve">preserve its </w:t>
      </w:r>
      <w:r w:rsidR="00550B7E" w:rsidRPr="006A4A12">
        <w:rPr>
          <w:rFonts w:ascii="Times New Roman" w:hAnsi="Times New Roman" w:cs="Times New Roman"/>
          <w:lang w:val="en-US"/>
        </w:rPr>
        <w:t>plant protein</w:t>
      </w:r>
      <w:r w:rsidR="006A4A12" w:rsidRPr="006A4A12">
        <w:rPr>
          <w:rFonts w:ascii="Times New Roman" w:hAnsi="Times New Roman" w:cs="Times New Roman"/>
          <w:lang w:val="en-US"/>
        </w:rPr>
        <w:t xml:space="preserve"> in a natural </w:t>
      </w:r>
      <w:r w:rsidR="006A4A12">
        <w:rPr>
          <w:rFonts w:ascii="Times New Roman" w:hAnsi="Times New Roman" w:cs="Times New Roman"/>
          <w:lang w:val="en-US"/>
        </w:rPr>
        <w:t>and biological process without heat treatment</w:t>
      </w:r>
      <w:r w:rsidR="00550B7E">
        <w:rPr>
          <w:rFonts w:ascii="Times New Roman" w:hAnsi="Times New Roman" w:cs="Times New Roman"/>
          <w:lang w:val="en-US"/>
        </w:rPr>
        <w:t>, and according to</w:t>
      </w:r>
      <w:r w:rsidR="00C730E2" w:rsidRPr="006A4A12">
        <w:rPr>
          <w:rFonts w:ascii="Times New Roman" w:hAnsi="Times New Roman" w:cs="Times New Roman"/>
          <w:lang w:val="en-US"/>
        </w:rPr>
        <w:t xml:space="preserve"> Rikke </w:t>
      </w:r>
      <w:r w:rsidR="02D71F9C" w:rsidRPr="006A4A12">
        <w:rPr>
          <w:rFonts w:ascii="Times New Roman" w:hAnsi="Times New Roman" w:cs="Times New Roman"/>
          <w:lang w:val="en-US"/>
        </w:rPr>
        <w:t>Matthiesen</w:t>
      </w:r>
      <w:r w:rsidR="00550B7E">
        <w:rPr>
          <w:rFonts w:ascii="Times New Roman" w:hAnsi="Times New Roman" w:cs="Times New Roman"/>
          <w:lang w:val="en-US"/>
        </w:rPr>
        <w:t>, the process is very smart</w:t>
      </w:r>
      <w:r w:rsidR="00C730E2" w:rsidRPr="006A4A12">
        <w:rPr>
          <w:rFonts w:ascii="Times New Roman" w:hAnsi="Times New Roman" w:cs="Times New Roman"/>
          <w:lang w:val="en-US"/>
        </w:rPr>
        <w:t>:</w:t>
      </w:r>
      <w:r w:rsidR="002C7E29" w:rsidRPr="006A4A12">
        <w:rPr>
          <w:rFonts w:ascii="Times New Roman" w:hAnsi="Times New Roman" w:cs="Times New Roman"/>
          <w:lang w:val="en-US"/>
        </w:rPr>
        <w:t xml:space="preserve"> </w:t>
      </w:r>
    </w:p>
    <w:p w14:paraId="65099FE8" w14:textId="60C2E88D" w:rsidR="00787553" w:rsidRPr="001F7839" w:rsidRDefault="001F7839">
      <w:pPr>
        <w:rPr>
          <w:rFonts w:ascii="Times New Roman" w:hAnsi="Times New Roman" w:cs="Times New Roman"/>
          <w:lang w:val="en-US"/>
        </w:rPr>
      </w:pPr>
      <w:r w:rsidRPr="008749DD">
        <w:rPr>
          <w:rFonts w:ascii="Times New Roman" w:hAnsi="Times New Roman" w:cs="Times New Roman"/>
          <w:lang w:val="en-US"/>
        </w:rPr>
        <w:t xml:space="preserve">” </w:t>
      </w:r>
      <w:r w:rsidR="00B77D74" w:rsidRPr="008749DD">
        <w:rPr>
          <w:rFonts w:ascii="Times New Roman" w:hAnsi="Times New Roman" w:cs="Times New Roman"/>
          <w:lang w:val="en-US"/>
        </w:rPr>
        <w:t>Several</w:t>
      </w:r>
      <w:r w:rsidR="00550B7E" w:rsidRPr="008749DD">
        <w:rPr>
          <w:rFonts w:ascii="Times New Roman" w:hAnsi="Times New Roman" w:cs="Times New Roman"/>
          <w:lang w:val="en-US"/>
        </w:rPr>
        <w:t xml:space="preserve"> </w:t>
      </w:r>
      <w:r w:rsidRPr="008749DD">
        <w:rPr>
          <w:rFonts w:ascii="Times New Roman" w:hAnsi="Times New Roman" w:cs="Times New Roman"/>
          <w:lang w:val="en-US"/>
        </w:rPr>
        <w:t>mechanisms</w:t>
      </w:r>
      <w:r w:rsidR="008749DD" w:rsidRPr="008749DD">
        <w:rPr>
          <w:rFonts w:ascii="Times New Roman" w:hAnsi="Times New Roman" w:cs="Times New Roman"/>
          <w:lang w:val="en-US"/>
        </w:rPr>
        <w:t xml:space="preserve"> take part </w:t>
      </w:r>
      <w:r w:rsidR="00BD5BF3">
        <w:rPr>
          <w:rFonts w:ascii="Times New Roman" w:hAnsi="Times New Roman" w:cs="Times New Roman"/>
          <w:lang w:val="en-US"/>
        </w:rPr>
        <w:t>in</w:t>
      </w:r>
      <w:r w:rsidR="008749DD" w:rsidRPr="008749DD">
        <w:rPr>
          <w:rFonts w:ascii="Times New Roman" w:hAnsi="Times New Roman" w:cs="Times New Roman"/>
          <w:lang w:val="en-US"/>
        </w:rPr>
        <w:t xml:space="preserve"> the preservation</w:t>
      </w:r>
      <w:r w:rsidR="0023664F" w:rsidRPr="008749DD">
        <w:rPr>
          <w:rFonts w:ascii="Times New Roman" w:hAnsi="Times New Roman" w:cs="Times New Roman"/>
          <w:lang w:val="en-US"/>
        </w:rPr>
        <w:t xml:space="preserve">. </w:t>
      </w:r>
      <w:r w:rsidR="008749DD" w:rsidRPr="008749DD">
        <w:rPr>
          <w:rFonts w:ascii="Times New Roman" w:hAnsi="Times New Roman" w:cs="Times New Roman"/>
          <w:lang w:val="en-US"/>
        </w:rPr>
        <w:t xml:space="preserve">We add microorganisms such as lactic acid bacteria. </w:t>
      </w:r>
      <w:r w:rsidR="008749DD" w:rsidRPr="00577B89">
        <w:rPr>
          <w:rFonts w:ascii="Times New Roman" w:hAnsi="Times New Roman" w:cs="Times New Roman"/>
          <w:lang w:val="en-US"/>
        </w:rPr>
        <w:t>When the plants are eaten by the microorganisms</w:t>
      </w:r>
      <w:r w:rsidR="00577B89" w:rsidRPr="00577B89">
        <w:rPr>
          <w:rFonts w:ascii="Times New Roman" w:hAnsi="Times New Roman" w:cs="Times New Roman"/>
          <w:lang w:val="en-US"/>
        </w:rPr>
        <w:t xml:space="preserve">, </w:t>
      </w:r>
      <w:r w:rsidRPr="00577B89">
        <w:rPr>
          <w:rFonts w:ascii="Times New Roman" w:hAnsi="Times New Roman" w:cs="Times New Roman"/>
          <w:lang w:val="en-US"/>
        </w:rPr>
        <w:t>several</w:t>
      </w:r>
      <w:r w:rsidR="00577B89" w:rsidRPr="00577B89">
        <w:rPr>
          <w:rFonts w:ascii="Times New Roman" w:hAnsi="Times New Roman" w:cs="Times New Roman"/>
          <w:lang w:val="en-US"/>
        </w:rPr>
        <w:t xml:space="preserve"> anti</w:t>
      </w:r>
      <w:r w:rsidR="00577B89">
        <w:rPr>
          <w:rFonts w:ascii="Times New Roman" w:hAnsi="Times New Roman" w:cs="Times New Roman"/>
          <w:lang w:val="en-US"/>
        </w:rPr>
        <w:t>bacterial break</w:t>
      </w:r>
      <w:r>
        <w:rPr>
          <w:rFonts w:ascii="Times New Roman" w:hAnsi="Times New Roman" w:cs="Times New Roman"/>
          <w:lang w:val="en-US"/>
        </w:rPr>
        <w:t>-</w:t>
      </w:r>
      <w:r w:rsidR="00577B89">
        <w:rPr>
          <w:rFonts w:ascii="Times New Roman" w:hAnsi="Times New Roman" w:cs="Times New Roman"/>
          <w:lang w:val="en-US"/>
        </w:rPr>
        <w:t xml:space="preserve">down products are </w:t>
      </w:r>
      <w:r>
        <w:rPr>
          <w:rFonts w:ascii="Times New Roman" w:hAnsi="Times New Roman" w:cs="Times New Roman"/>
          <w:lang w:val="en-US"/>
        </w:rPr>
        <w:t>formed</w:t>
      </w:r>
      <w:r w:rsidR="00577B89">
        <w:rPr>
          <w:rFonts w:ascii="Times New Roman" w:hAnsi="Times New Roman" w:cs="Times New Roman"/>
          <w:lang w:val="en-US"/>
        </w:rPr>
        <w:t xml:space="preserve">. </w:t>
      </w:r>
      <w:r w:rsidR="00577B89" w:rsidRPr="00577B89">
        <w:rPr>
          <w:rFonts w:ascii="Times New Roman" w:hAnsi="Times New Roman" w:cs="Times New Roman"/>
          <w:lang w:val="da-DK"/>
        </w:rPr>
        <w:t xml:space="preserve">The </w:t>
      </w:r>
      <w:r w:rsidR="00F120A6" w:rsidRPr="00577B89">
        <w:rPr>
          <w:rFonts w:ascii="Times New Roman" w:hAnsi="Times New Roman" w:cs="Times New Roman"/>
          <w:lang w:val="da-DK"/>
        </w:rPr>
        <w:t>breakdown</w:t>
      </w:r>
      <w:r w:rsidR="00577B89" w:rsidRPr="00577B89">
        <w:rPr>
          <w:rFonts w:ascii="Times New Roman" w:hAnsi="Times New Roman" w:cs="Times New Roman"/>
          <w:lang w:val="da-DK"/>
        </w:rPr>
        <w:t xml:space="preserve"> </w:t>
      </w:r>
      <w:r w:rsidR="00577B89">
        <w:rPr>
          <w:rFonts w:ascii="Times New Roman" w:hAnsi="Times New Roman" w:cs="Times New Roman"/>
          <w:lang w:val="da-DK"/>
        </w:rPr>
        <w:t xml:space="preserve">products </w:t>
      </w:r>
      <w:proofErr w:type="spellStart"/>
      <w:r w:rsidR="00B62B6B">
        <w:rPr>
          <w:rFonts w:ascii="Times New Roman" w:hAnsi="Times New Roman" w:cs="Times New Roman"/>
          <w:lang w:val="da-DK"/>
        </w:rPr>
        <w:t>help</w:t>
      </w:r>
      <w:proofErr w:type="spellEnd"/>
      <w:r w:rsidR="00B62B6B">
        <w:rPr>
          <w:rFonts w:ascii="Times New Roman" w:hAnsi="Times New Roman" w:cs="Times New Roman"/>
          <w:lang w:val="da-DK"/>
        </w:rPr>
        <w:t xml:space="preserve"> </w:t>
      </w:r>
      <w:proofErr w:type="spellStart"/>
      <w:r w:rsidR="00B62B6B">
        <w:rPr>
          <w:rFonts w:ascii="Times New Roman" w:hAnsi="Times New Roman" w:cs="Times New Roman"/>
          <w:lang w:val="da-DK"/>
        </w:rPr>
        <w:t>combat</w:t>
      </w:r>
      <w:proofErr w:type="spellEnd"/>
      <w:r w:rsidR="00B62B6B">
        <w:rPr>
          <w:rFonts w:ascii="Times New Roman" w:hAnsi="Times New Roman" w:cs="Times New Roman"/>
          <w:lang w:val="da-DK"/>
        </w:rPr>
        <w:t xml:space="preserve"> </w:t>
      </w:r>
      <w:proofErr w:type="spellStart"/>
      <w:r w:rsidR="00B62B6B">
        <w:rPr>
          <w:rFonts w:ascii="Times New Roman" w:hAnsi="Times New Roman" w:cs="Times New Roman"/>
          <w:lang w:val="da-DK"/>
        </w:rPr>
        <w:t>pathogen</w:t>
      </w:r>
      <w:r w:rsidR="00F120A6">
        <w:rPr>
          <w:rFonts w:ascii="Times New Roman" w:hAnsi="Times New Roman" w:cs="Times New Roman"/>
          <w:lang w:val="da-DK"/>
        </w:rPr>
        <w:t>s</w:t>
      </w:r>
      <w:proofErr w:type="spellEnd"/>
      <w:r w:rsidR="00B62B6B">
        <w:rPr>
          <w:rFonts w:ascii="Times New Roman" w:hAnsi="Times New Roman" w:cs="Times New Roman"/>
          <w:lang w:val="da-DK"/>
        </w:rPr>
        <w:t xml:space="preserve">. </w:t>
      </w:r>
      <w:r w:rsidR="00B62B6B" w:rsidRPr="00B37C2B">
        <w:rPr>
          <w:rFonts w:ascii="Times New Roman" w:hAnsi="Times New Roman" w:cs="Times New Roman"/>
          <w:lang w:val="en-US"/>
        </w:rPr>
        <w:t>The process also produces lactic acid</w:t>
      </w:r>
      <w:r w:rsidR="00B37C2B" w:rsidRPr="00B37C2B">
        <w:rPr>
          <w:rFonts w:ascii="Times New Roman" w:hAnsi="Times New Roman" w:cs="Times New Roman"/>
          <w:lang w:val="en-US"/>
        </w:rPr>
        <w:t xml:space="preserve">, </w:t>
      </w:r>
      <w:r w:rsidR="00F120A6" w:rsidRPr="00B37C2B">
        <w:rPr>
          <w:rFonts w:ascii="Times New Roman" w:hAnsi="Times New Roman" w:cs="Times New Roman"/>
          <w:lang w:val="en-US"/>
        </w:rPr>
        <w:t>helping</w:t>
      </w:r>
      <w:r w:rsidR="00B37C2B" w:rsidRPr="00B37C2B">
        <w:rPr>
          <w:rFonts w:ascii="Times New Roman" w:hAnsi="Times New Roman" w:cs="Times New Roman"/>
          <w:lang w:val="en-US"/>
        </w:rPr>
        <w:t xml:space="preserve"> to lower the pH of th</w:t>
      </w:r>
      <w:r w:rsidR="00B37C2B">
        <w:rPr>
          <w:rFonts w:ascii="Times New Roman" w:hAnsi="Times New Roman" w:cs="Times New Roman"/>
          <w:lang w:val="en-US"/>
        </w:rPr>
        <w:t xml:space="preserve">e plant mass. </w:t>
      </w:r>
      <w:r w:rsidR="00B37C2B" w:rsidRPr="001F7839">
        <w:rPr>
          <w:rFonts w:ascii="Times New Roman" w:hAnsi="Times New Roman" w:cs="Times New Roman"/>
          <w:lang w:val="en-US"/>
        </w:rPr>
        <w:t>In combination</w:t>
      </w:r>
      <w:r w:rsidR="00BD5BF3">
        <w:rPr>
          <w:rFonts w:ascii="Times New Roman" w:hAnsi="Times New Roman" w:cs="Times New Roman"/>
          <w:lang w:val="en-US"/>
        </w:rPr>
        <w:t>,</w:t>
      </w:r>
      <w:r w:rsidRPr="001F7839">
        <w:rPr>
          <w:rFonts w:ascii="Times New Roman" w:hAnsi="Times New Roman" w:cs="Times New Roman"/>
          <w:lang w:val="en-US"/>
        </w:rPr>
        <w:t xml:space="preserve"> the </w:t>
      </w:r>
      <w:r w:rsidR="00F120A6" w:rsidRPr="001F7839">
        <w:rPr>
          <w:rFonts w:ascii="Times New Roman" w:hAnsi="Times New Roman" w:cs="Times New Roman"/>
          <w:lang w:val="en-US"/>
        </w:rPr>
        <w:t>plant protein</w:t>
      </w:r>
      <w:r w:rsidRPr="001F7839">
        <w:rPr>
          <w:rFonts w:ascii="Times New Roman" w:hAnsi="Times New Roman" w:cs="Times New Roman"/>
          <w:lang w:val="en-US"/>
        </w:rPr>
        <w:t xml:space="preserve"> is preserved naturally without the use of preservation</w:t>
      </w:r>
      <w:r>
        <w:rPr>
          <w:rFonts w:ascii="Times New Roman" w:hAnsi="Times New Roman" w:cs="Times New Roman"/>
          <w:lang w:val="en-US"/>
        </w:rPr>
        <w:t xml:space="preserve"> </w:t>
      </w:r>
      <w:r w:rsidRPr="001F7839">
        <w:rPr>
          <w:rFonts w:ascii="Times New Roman" w:hAnsi="Times New Roman" w:cs="Times New Roman"/>
          <w:lang w:val="en-US"/>
        </w:rPr>
        <w:t>additives</w:t>
      </w:r>
      <w:r w:rsidR="00BD5BF3">
        <w:rPr>
          <w:rFonts w:ascii="Times New Roman" w:hAnsi="Times New Roman" w:cs="Times New Roman"/>
          <w:lang w:val="en-US"/>
        </w:rPr>
        <w:t>.</w:t>
      </w:r>
      <w:r w:rsidR="00E0737C" w:rsidRPr="001F7839">
        <w:rPr>
          <w:rFonts w:ascii="Times New Roman" w:hAnsi="Times New Roman" w:cs="Times New Roman"/>
          <w:lang w:val="en-US"/>
        </w:rPr>
        <w:t>”</w:t>
      </w:r>
      <w:r w:rsidR="006300A5" w:rsidRPr="001F7839">
        <w:rPr>
          <w:rFonts w:ascii="Times New Roman" w:hAnsi="Times New Roman" w:cs="Times New Roman"/>
          <w:lang w:val="en-US"/>
        </w:rPr>
        <w:t xml:space="preserve"> </w:t>
      </w:r>
    </w:p>
    <w:p w14:paraId="21511A11" w14:textId="63EE7FD8" w:rsidR="00DA5FE5" w:rsidRPr="00684989" w:rsidRDefault="00F120A6">
      <w:pPr>
        <w:rPr>
          <w:rFonts w:ascii="Times New Roman" w:hAnsi="Times New Roman" w:cs="Times New Roman"/>
          <w:lang w:val="en-US"/>
        </w:rPr>
      </w:pPr>
      <w:r w:rsidRPr="00684989">
        <w:rPr>
          <w:rFonts w:ascii="Times New Roman" w:hAnsi="Times New Roman" w:cs="Times New Roman"/>
          <w:lang w:val="en-US"/>
        </w:rPr>
        <w:t>And according to</w:t>
      </w:r>
      <w:r w:rsidR="00684989" w:rsidRPr="00684989">
        <w:rPr>
          <w:rFonts w:ascii="Times New Roman" w:hAnsi="Times New Roman" w:cs="Times New Roman"/>
          <w:lang w:val="en-US"/>
        </w:rPr>
        <w:t xml:space="preserve"> the chemist, the biological process results in </w:t>
      </w:r>
      <w:r w:rsidR="00684989">
        <w:rPr>
          <w:rFonts w:ascii="Times New Roman" w:hAnsi="Times New Roman" w:cs="Times New Roman"/>
          <w:lang w:val="en-US"/>
        </w:rPr>
        <w:t>a healthier plant protein with extended shelf-life.</w:t>
      </w:r>
      <w:r w:rsidR="00DD5CED" w:rsidRPr="00684989">
        <w:rPr>
          <w:rFonts w:ascii="Times New Roman" w:hAnsi="Times New Roman" w:cs="Times New Roman"/>
          <w:lang w:val="en-US"/>
        </w:rPr>
        <w:t xml:space="preserve"> </w:t>
      </w:r>
    </w:p>
    <w:p w14:paraId="7B46A27B" w14:textId="15E75A79" w:rsidR="003D3568" w:rsidRDefault="00E27A11">
      <w:pPr>
        <w:rPr>
          <w:rFonts w:ascii="Times New Roman" w:hAnsi="Times New Roman" w:cs="Times New Roman"/>
          <w:b/>
          <w:bCs/>
          <w:lang w:val="da-DK"/>
        </w:rPr>
      </w:pPr>
      <w:proofErr w:type="spellStart"/>
      <w:r>
        <w:rPr>
          <w:rFonts w:ascii="Times New Roman" w:hAnsi="Times New Roman" w:cs="Times New Roman"/>
          <w:b/>
          <w:bCs/>
          <w:lang w:val="da-DK"/>
        </w:rPr>
        <w:t>Extends</w:t>
      </w:r>
      <w:proofErr w:type="spellEnd"/>
      <w:r>
        <w:rPr>
          <w:rFonts w:ascii="Times New Roman" w:hAnsi="Times New Roman" w:cs="Times New Roman"/>
          <w:b/>
          <w:bCs/>
          <w:lang w:val="da-DK"/>
        </w:rPr>
        <w:t xml:space="preserve"> </w:t>
      </w:r>
      <w:proofErr w:type="spellStart"/>
      <w:r>
        <w:rPr>
          <w:rFonts w:ascii="Times New Roman" w:hAnsi="Times New Roman" w:cs="Times New Roman"/>
          <w:b/>
          <w:bCs/>
          <w:lang w:val="da-DK"/>
        </w:rPr>
        <w:t>shelf-life</w:t>
      </w:r>
      <w:proofErr w:type="spellEnd"/>
      <w:r>
        <w:rPr>
          <w:rFonts w:ascii="Times New Roman" w:hAnsi="Times New Roman" w:cs="Times New Roman"/>
          <w:b/>
          <w:bCs/>
          <w:lang w:val="da-DK"/>
        </w:rPr>
        <w:t xml:space="preserve"> on food</w:t>
      </w:r>
    </w:p>
    <w:p w14:paraId="69A22795" w14:textId="25E2CEC8" w:rsidR="00D17FAA" w:rsidRPr="00D533D0" w:rsidRDefault="00634E82" w:rsidP="00D17FAA">
      <w:pPr>
        <w:rPr>
          <w:rFonts w:ascii="Times New Roman" w:hAnsi="Times New Roman" w:cs="Times New Roman"/>
          <w:lang w:val="en-US"/>
        </w:rPr>
      </w:pPr>
      <w:r w:rsidRPr="00D533D0">
        <w:rPr>
          <w:rFonts w:ascii="Times New Roman" w:hAnsi="Times New Roman" w:cs="Times New Roman"/>
          <w:lang w:val="en-US"/>
        </w:rPr>
        <w:lastRenderedPageBreak/>
        <w:t xml:space="preserve">The advantages of </w:t>
      </w:r>
      <w:r w:rsidR="00D533D0" w:rsidRPr="00D533D0">
        <w:rPr>
          <w:rFonts w:ascii="Times New Roman" w:hAnsi="Times New Roman" w:cs="Times New Roman"/>
          <w:lang w:val="en-US"/>
        </w:rPr>
        <w:t>natural</w:t>
      </w:r>
      <w:r w:rsidRPr="00D533D0">
        <w:rPr>
          <w:rFonts w:ascii="Times New Roman" w:hAnsi="Times New Roman" w:cs="Times New Roman"/>
          <w:lang w:val="en-US"/>
        </w:rPr>
        <w:t xml:space="preserve"> </w:t>
      </w:r>
      <w:r w:rsidR="009C1A48">
        <w:rPr>
          <w:rFonts w:ascii="Times New Roman" w:hAnsi="Times New Roman" w:cs="Times New Roman"/>
          <w:lang w:val="en-US"/>
        </w:rPr>
        <w:t>p</w:t>
      </w:r>
      <w:r w:rsidRPr="00D533D0">
        <w:rPr>
          <w:rFonts w:ascii="Times New Roman" w:hAnsi="Times New Roman" w:cs="Times New Roman"/>
          <w:lang w:val="en-US"/>
        </w:rPr>
        <w:t xml:space="preserve">reservation </w:t>
      </w:r>
      <w:r w:rsidR="00B77D74" w:rsidRPr="00D533D0">
        <w:rPr>
          <w:rFonts w:ascii="Times New Roman" w:hAnsi="Times New Roman" w:cs="Times New Roman"/>
          <w:lang w:val="en-US"/>
        </w:rPr>
        <w:t>stretch</w:t>
      </w:r>
      <w:r w:rsidRPr="00D533D0">
        <w:rPr>
          <w:rFonts w:ascii="Times New Roman" w:hAnsi="Times New Roman" w:cs="Times New Roman"/>
          <w:lang w:val="en-US"/>
        </w:rPr>
        <w:t xml:space="preserve"> beyond the fermented plant protein and into the </w:t>
      </w:r>
      <w:r w:rsidR="00CD1EF6" w:rsidRPr="00D533D0">
        <w:rPr>
          <w:rFonts w:ascii="Times New Roman" w:hAnsi="Times New Roman" w:cs="Times New Roman"/>
          <w:lang w:val="en-US"/>
        </w:rPr>
        <w:t>end products</w:t>
      </w:r>
      <w:r w:rsidR="009C1A48">
        <w:rPr>
          <w:rFonts w:ascii="Times New Roman" w:hAnsi="Times New Roman" w:cs="Times New Roman"/>
          <w:lang w:val="en-US"/>
        </w:rPr>
        <w:t>. T</w:t>
      </w:r>
      <w:r w:rsidR="00CD1EF6" w:rsidRPr="00D533D0">
        <w:rPr>
          <w:rFonts w:ascii="Times New Roman" w:hAnsi="Times New Roman" w:cs="Times New Roman"/>
          <w:lang w:val="en-US"/>
        </w:rPr>
        <w:t>he comp</w:t>
      </w:r>
      <w:r w:rsidR="00DB4033" w:rsidRPr="00D533D0">
        <w:rPr>
          <w:rFonts w:ascii="Times New Roman" w:hAnsi="Times New Roman" w:cs="Times New Roman"/>
          <w:lang w:val="en-US"/>
        </w:rPr>
        <w:t>an</w:t>
      </w:r>
      <w:r w:rsidR="00CD1EF6" w:rsidRPr="00D533D0">
        <w:rPr>
          <w:rFonts w:ascii="Times New Roman" w:hAnsi="Times New Roman" w:cs="Times New Roman"/>
          <w:lang w:val="en-US"/>
        </w:rPr>
        <w:t xml:space="preserve">y </w:t>
      </w:r>
      <w:r w:rsidR="00342DC1" w:rsidRPr="00D533D0">
        <w:rPr>
          <w:rFonts w:ascii="Times New Roman" w:hAnsi="Times New Roman" w:cs="Times New Roman"/>
          <w:lang w:val="en-US"/>
        </w:rPr>
        <w:t>expects</w:t>
      </w:r>
      <w:r w:rsidR="00B048EB" w:rsidRPr="00D533D0">
        <w:rPr>
          <w:rFonts w:ascii="Times New Roman" w:hAnsi="Times New Roman" w:cs="Times New Roman"/>
          <w:lang w:val="en-US"/>
        </w:rPr>
        <w:t xml:space="preserve"> to e</w:t>
      </w:r>
      <w:r w:rsidR="00D533D0" w:rsidRPr="00D533D0">
        <w:rPr>
          <w:rFonts w:ascii="Times New Roman" w:hAnsi="Times New Roman" w:cs="Times New Roman"/>
          <w:lang w:val="en-US"/>
        </w:rPr>
        <w:t>xtend th</w:t>
      </w:r>
      <w:r w:rsidR="00D533D0">
        <w:rPr>
          <w:rFonts w:ascii="Times New Roman" w:hAnsi="Times New Roman" w:cs="Times New Roman"/>
          <w:lang w:val="en-US"/>
        </w:rPr>
        <w:t>e shelf-life and reduce food waste</w:t>
      </w:r>
      <w:r w:rsidR="00D932C3">
        <w:rPr>
          <w:rFonts w:ascii="Times New Roman" w:hAnsi="Times New Roman" w:cs="Times New Roman"/>
          <w:lang w:val="en-US"/>
        </w:rPr>
        <w:t xml:space="preserve"> significantly</w:t>
      </w:r>
      <w:r w:rsidR="00D533D0">
        <w:rPr>
          <w:rFonts w:ascii="Times New Roman" w:hAnsi="Times New Roman" w:cs="Times New Roman"/>
          <w:lang w:val="en-US"/>
        </w:rPr>
        <w:t xml:space="preserve">. </w:t>
      </w:r>
    </w:p>
    <w:p w14:paraId="2F2D0B31" w14:textId="470713A5" w:rsidR="00D17FAA" w:rsidRPr="00411AFC" w:rsidRDefault="00D533D0" w:rsidP="00D17FAA">
      <w:pPr>
        <w:rPr>
          <w:rFonts w:ascii="Times New Roman" w:hAnsi="Times New Roman" w:cs="Times New Roman"/>
          <w:lang w:val="en-US"/>
        </w:rPr>
      </w:pPr>
      <w:r w:rsidRPr="002555D8">
        <w:rPr>
          <w:rFonts w:ascii="Times New Roman" w:hAnsi="Times New Roman" w:cs="Times New Roman"/>
          <w:lang w:val="en-US"/>
        </w:rPr>
        <w:t>An example is b</w:t>
      </w:r>
      <w:r w:rsidR="008A5792" w:rsidRPr="002555D8">
        <w:rPr>
          <w:rFonts w:ascii="Times New Roman" w:hAnsi="Times New Roman" w:cs="Times New Roman"/>
          <w:lang w:val="en-US"/>
        </w:rPr>
        <w:t>akery product</w:t>
      </w:r>
      <w:r w:rsidR="00AE6086">
        <w:rPr>
          <w:rFonts w:ascii="Times New Roman" w:hAnsi="Times New Roman" w:cs="Times New Roman"/>
          <w:lang w:val="en-US"/>
        </w:rPr>
        <w:t>s</w:t>
      </w:r>
      <w:r w:rsidR="00E95D47" w:rsidRPr="002555D8">
        <w:rPr>
          <w:rFonts w:ascii="Times New Roman" w:hAnsi="Times New Roman" w:cs="Times New Roman"/>
          <w:lang w:val="en-US"/>
        </w:rPr>
        <w:t xml:space="preserve">, which </w:t>
      </w:r>
      <w:r w:rsidR="00B979EA" w:rsidRPr="002555D8">
        <w:rPr>
          <w:rFonts w:ascii="Times New Roman" w:hAnsi="Times New Roman" w:cs="Times New Roman"/>
          <w:lang w:val="en-US"/>
        </w:rPr>
        <w:t xml:space="preserve">amount to </w:t>
      </w:r>
      <w:r w:rsidR="00411AFC" w:rsidRPr="002555D8">
        <w:rPr>
          <w:rFonts w:ascii="Times New Roman" w:hAnsi="Times New Roman" w:cs="Times New Roman"/>
          <w:lang w:val="en-US"/>
        </w:rPr>
        <w:t>1</w:t>
      </w:r>
      <w:r w:rsidR="00FC1211" w:rsidRPr="002555D8">
        <w:rPr>
          <w:rFonts w:ascii="Times New Roman" w:hAnsi="Times New Roman" w:cs="Times New Roman"/>
          <w:lang w:val="en-US"/>
        </w:rPr>
        <w:t>0</w:t>
      </w:r>
      <w:r w:rsidR="00411AFC" w:rsidRPr="002555D8">
        <w:rPr>
          <w:rFonts w:ascii="Times New Roman" w:hAnsi="Times New Roman" w:cs="Times New Roman"/>
          <w:lang w:val="en-US"/>
        </w:rPr>
        <w:t xml:space="preserve">.5 million </w:t>
      </w:r>
      <w:r w:rsidR="004E44E1" w:rsidRPr="002555D8">
        <w:rPr>
          <w:rFonts w:ascii="Times New Roman" w:hAnsi="Times New Roman" w:cs="Times New Roman"/>
          <w:lang w:val="en-US"/>
        </w:rPr>
        <w:t>tons</w:t>
      </w:r>
      <w:r w:rsidR="00572FB9" w:rsidRPr="002555D8">
        <w:rPr>
          <w:rFonts w:ascii="Times New Roman" w:hAnsi="Times New Roman" w:cs="Times New Roman"/>
          <w:lang w:val="en-US"/>
        </w:rPr>
        <w:t xml:space="preserve"> a year in the EU</w:t>
      </w:r>
      <w:r w:rsidR="00411AFC" w:rsidRPr="002555D8">
        <w:rPr>
          <w:rFonts w:ascii="Times New Roman" w:hAnsi="Times New Roman" w:cs="Times New Roman"/>
          <w:lang w:val="en-US"/>
        </w:rPr>
        <w:t xml:space="preserve"> of avoidable food waste</w:t>
      </w:r>
      <w:r w:rsidR="00FC1211" w:rsidRPr="002555D8">
        <w:rPr>
          <w:rFonts w:ascii="Times New Roman" w:hAnsi="Times New Roman" w:cs="Times New Roman"/>
          <w:lang w:val="en-US"/>
        </w:rPr>
        <w:t xml:space="preserve"> or 21% of the total potential</w:t>
      </w:r>
      <w:r w:rsidR="00D17FAA" w:rsidRPr="002555D8">
        <w:rPr>
          <w:rFonts w:ascii="Times New Roman" w:hAnsi="Times New Roman" w:cs="Times New Roman"/>
          <w:lang w:val="en-US"/>
        </w:rPr>
        <w:t xml:space="preserve"> (3):</w:t>
      </w:r>
      <w:r w:rsidR="00D17FAA" w:rsidRPr="00411AFC">
        <w:rPr>
          <w:rFonts w:ascii="Times New Roman" w:hAnsi="Times New Roman" w:cs="Times New Roman"/>
          <w:lang w:val="en-US"/>
        </w:rPr>
        <w:t xml:space="preserve"> </w:t>
      </w:r>
    </w:p>
    <w:p w14:paraId="5E23D490" w14:textId="29200F21" w:rsidR="00ED146E" w:rsidRPr="004D2964" w:rsidRDefault="004170BD" w:rsidP="00DA5FE5">
      <w:pPr>
        <w:rPr>
          <w:rFonts w:ascii="Times New Roman" w:hAnsi="Times New Roman" w:cs="Times New Roman"/>
          <w:lang w:val="en-US"/>
        </w:rPr>
      </w:pPr>
      <w:r w:rsidRPr="00F90A53">
        <w:rPr>
          <w:rFonts w:ascii="Times New Roman" w:hAnsi="Times New Roman" w:cs="Times New Roman"/>
          <w:lang w:val="en-US"/>
        </w:rPr>
        <w:t xml:space="preserve">” </w:t>
      </w:r>
      <w:r>
        <w:rPr>
          <w:rFonts w:ascii="Times New Roman" w:hAnsi="Times New Roman" w:cs="Times New Roman"/>
          <w:lang w:val="en-US"/>
        </w:rPr>
        <w:t>T</w:t>
      </w:r>
      <w:r w:rsidR="00572FB9" w:rsidRPr="00F90A53">
        <w:rPr>
          <w:rFonts w:ascii="Times New Roman" w:hAnsi="Times New Roman" w:cs="Times New Roman"/>
          <w:lang w:val="en-US"/>
        </w:rPr>
        <w:t>ests show that we can pro</w:t>
      </w:r>
      <w:r w:rsidR="00F90A53" w:rsidRPr="00F90A53">
        <w:rPr>
          <w:rFonts w:ascii="Times New Roman" w:hAnsi="Times New Roman" w:cs="Times New Roman"/>
          <w:lang w:val="en-US"/>
        </w:rPr>
        <w:t xml:space="preserve">long the shelf-life of </w:t>
      </w:r>
      <w:r w:rsidR="007847AB" w:rsidRPr="00F90A53">
        <w:rPr>
          <w:rFonts w:ascii="Times New Roman" w:hAnsi="Times New Roman" w:cs="Times New Roman"/>
          <w:lang w:val="en-US"/>
        </w:rPr>
        <w:t>end products</w:t>
      </w:r>
      <w:r w:rsidR="00F90A53" w:rsidRPr="00F90A53">
        <w:rPr>
          <w:rFonts w:ascii="Times New Roman" w:hAnsi="Times New Roman" w:cs="Times New Roman"/>
          <w:lang w:val="en-US"/>
        </w:rPr>
        <w:t xml:space="preserve"> containing fermented plant protein</w:t>
      </w:r>
      <w:r w:rsidR="00F90A53">
        <w:rPr>
          <w:rFonts w:ascii="Times New Roman" w:hAnsi="Times New Roman" w:cs="Times New Roman"/>
          <w:lang w:val="en-US"/>
        </w:rPr>
        <w:t xml:space="preserve"> </w:t>
      </w:r>
      <w:r w:rsidR="00654449" w:rsidRPr="00F90A53">
        <w:rPr>
          <w:rFonts w:ascii="Times New Roman" w:hAnsi="Times New Roman" w:cs="Times New Roman"/>
          <w:lang w:val="en-US"/>
        </w:rPr>
        <w:t xml:space="preserve">– </w:t>
      </w:r>
      <w:r w:rsidR="00F90A53">
        <w:rPr>
          <w:rFonts w:ascii="Times New Roman" w:hAnsi="Times New Roman" w:cs="Times New Roman"/>
          <w:lang w:val="en-US"/>
        </w:rPr>
        <w:t xml:space="preserve">an example is </w:t>
      </w:r>
      <w:r w:rsidR="000328B3">
        <w:rPr>
          <w:rFonts w:ascii="Times New Roman" w:hAnsi="Times New Roman" w:cs="Times New Roman"/>
          <w:lang w:val="en-US"/>
        </w:rPr>
        <w:t xml:space="preserve">our </w:t>
      </w:r>
      <w:r w:rsidR="00844898">
        <w:rPr>
          <w:rFonts w:ascii="Times New Roman" w:hAnsi="Times New Roman" w:cs="Times New Roman"/>
          <w:lang w:val="en-US"/>
        </w:rPr>
        <w:t>gluten</w:t>
      </w:r>
      <w:r w:rsidR="00AE6086">
        <w:rPr>
          <w:rFonts w:ascii="Times New Roman" w:hAnsi="Times New Roman" w:cs="Times New Roman"/>
          <w:lang w:val="en-US"/>
        </w:rPr>
        <w:t>-</w:t>
      </w:r>
      <w:r w:rsidR="00844898">
        <w:rPr>
          <w:rFonts w:ascii="Times New Roman" w:hAnsi="Times New Roman" w:cs="Times New Roman"/>
          <w:lang w:val="en-US"/>
        </w:rPr>
        <w:t>free</w:t>
      </w:r>
      <w:r w:rsidR="000328B3">
        <w:rPr>
          <w:rFonts w:ascii="Times New Roman" w:hAnsi="Times New Roman" w:cs="Times New Roman"/>
          <w:lang w:val="en-US"/>
        </w:rPr>
        <w:t xml:space="preserve"> rye</w:t>
      </w:r>
      <w:r w:rsidR="00AE6086">
        <w:rPr>
          <w:rFonts w:ascii="Times New Roman" w:hAnsi="Times New Roman" w:cs="Times New Roman"/>
          <w:lang w:val="en-US"/>
        </w:rPr>
        <w:t xml:space="preserve"> </w:t>
      </w:r>
      <w:r w:rsidR="000328B3">
        <w:rPr>
          <w:rFonts w:ascii="Times New Roman" w:hAnsi="Times New Roman" w:cs="Times New Roman"/>
          <w:lang w:val="en-US"/>
        </w:rPr>
        <w:t xml:space="preserve">bread with 20% fermented </w:t>
      </w:r>
      <w:proofErr w:type="spellStart"/>
      <w:r w:rsidR="000328B3">
        <w:rPr>
          <w:rFonts w:ascii="Times New Roman" w:hAnsi="Times New Roman" w:cs="Times New Roman"/>
          <w:lang w:val="en-US"/>
        </w:rPr>
        <w:t>faba</w:t>
      </w:r>
      <w:proofErr w:type="spellEnd"/>
      <w:r w:rsidR="000328B3">
        <w:rPr>
          <w:rFonts w:ascii="Times New Roman" w:hAnsi="Times New Roman" w:cs="Times New Roman"/>
          <w:lang w:val="en-US"/>
        </w:rPr>
        <w:t xml:space="preserve"> beans, </w:t>
      </w:r>
      <w:r w:rsidR="0011675B">
        <w:rPr>
          <w:rFonts w:ascii="Times New Roman" w:hAnsi="Times New Roman" w:cs="Times New Roman"/>
          <w:lang w:val="en-US"/>
        </w:rPr>
        <w:t xml:space="preserve">which has a </w:t>
      </w:r>
      <w:r w:rsidR="004D2964">
        <w:rPr>
          <w:rFonts w:ascii="Times New Roman" w:hAnsi="Times New Roman" w:cs="Times New Roman"/>
          <w:lang w:val="en-US"/>
        </w:rPr>
        <w:t>shelf</w:t>
      </w:r>
      <w:r w:rsidR="0011675B">
        <w:rPr>
          <w:rFonts w:ascii="Times New Roman" w:hAnsi="Times New Roman" w:cs="Times New Roman"/>
          <w:lang w:val="en-US"/>
        </w:rPr>
        <w:t xml:space="preserve"> life of at least three weeks.</w:t>
      </w:r>
      <w:r w:rsidR="00654449" w:rsidRPr="00F90A53">
        <w:rPr>
          <w:rFonts w:ascii="Times New Roman" w:hAnsi="Times New Roman" w:cs="Times New Roman"/>
          <w:lang w:val="en-US"/>
        </w:rPr>
        <w:t xml:space="preserve"> </w:t>
      </w:r>
      <w:r w:rsidR="0011675B" w:rsidRPr="001B58AF">
        <w:rPr>
          <w:rFonts w:ascii="Times New Roman" w:hAnsi="Times New Roman" w:cs="Times New Roman"/>
          <w:lang w:val="en-US"/>
        </w:rPr>
        <w:t xml:space="preserve">We have initiated </w:t>
      </w:r>
      <w:r w:rsidR="00844898" w:rsidRPr="001B58AF">
        <w:rPr>
          <w:rFonts w:ascii="Times New Roman" w:hAnsi="Times New Roman" w:cs="Times New Roman"/>
          <w:lang w:val="en-US"/>
        </w:rPr>
        <w:t>third</w:t>
      </w:r>
      <w:r w:rsidR="00844898">
        <w:rPr>
          <w:rFonts w:ascii="Times New Roman" w:hAnsi="Times New Roman" w:cs="Times New Roman"/>
          <w:lang w:val="en-US"/>
        </w:rPr>
        <w:t>-</w:t>
      </w:r>
      <w:r w:rsidR="00844898" w:rsidRPr="001B58AF">
        <w:rPr>
          <w:rFonts w:ascii="Times New Roman" w:hAnsi="Times New Roman" w:cs="Times New Roman"/>
          <w:lang w:val="en-US"/>
        </w:rPr>
        <w:t>party</w:t>
      </w:r>
      <w:r w:rsidR="004B6C47" w:rsidRPr="001B58AF">
        <w:rPr>
          <w:rFonts w:ascii="Times New Roman" w:hAnsi="Times New Roman" w:cs="Times New Roman"/>
          <w:lang w:val="en-US"/>
        </w:rPr>
        <w:t xml:space="preserve"> tests to document how long, </w:t>
      </w:r>
      <w:r w:rsidR="00844898" w:rsidRPr="001B58AF">
        <w:rPr>
          <w:rFonts w:ascii="Times New Roman" w:hAnsi="Times New Roman" w:cs="Times New Roman"/>
          <w:lang w:val="en-US"/>
        </w:rPr>
        <w:t>end products</w:t>
      </w:r>
      <w:r w:rsidR="001B58AF" w:rsidRPr="001B58AF">
        <w:rPr>
          <w:rFonts w:ascii="Times New Roman" w:hAnsi="Times New Roman" w:cs="Times New Roman"/>
          <w:lang w:val="en-US"/>
        </w:rPr>
        <w:t xml:space="preserve"> added fermented proteins stay fresh</w:t>
      </w:r>
      <w:r w:rsidR="008D7211" w:rsidRPr="001B58AF">
        <w:rPr>
          <w:rFonts w:ascii="Times New Roman" w:hAnsi="Times New Roman" w:cs="Times New Roman"/>
          <w:lang w:val="en-US"/>
        </w:rPr>
        <w:t xml:space="preserve">. </w:t>
      </w:r>
      <w:r w:rsidR="001B58AF" w:rsidRPr="004D2964">
        <w:rPr>
          <w:rFonts w:ascii="Times New Roman" w:hAnsi="Times New Roman" w:cs="Times New Roman"/>
          <w:lang w:val="en-US"/>
        </w:rPr>
        <w:t xml:space="preserve">The answers </w:t>
      </w:r>
      <w:r w:rsidR="004D2964" w:rsidRPr="004D2964">
        <w:rPr>
          <w:rFonts w:ascii="Times New Roman" w:hAnsi="Times New Roman" w:cs="Times New Roman"/>
          <w:lang w:val="en-US"/>
        </w:rPr>
        <w:t>are ready after summer</w:t>
      </w:r>
      <w:r w:rsidR="008D7211" w:rsidRPr="004D2964">
        <w:rPr>
          <w:rFonts w:ascii="Times New Roman" w:hAnsi="Times New Roman" w:cs="Times New Roman"/>
          <w:lang w:val="en-US"/>
        </w:rPr>
        <w:t>”,</w:t>
      </w:r>
      <w:r w:rsidR="004D2964">
        <w:rPr>
          <w:rFonts w:ascii="Times New Roman" w:hAnsi="Times New Roman" w:cs="Times New Roman"/>
          <w:lang w:val="en-US"/>
        </w:rPr>
        <w:t xml:space="preserve"> Rikke Matthiesen continues</w:t>
      </w:r>
      <w:r w:rsidR="00942B02" w:rsidRPr="004D2964">
        <w:rPr>
          <w:rFonts w:ascii="Times New Roman" w:hAnsi="Times New Roman" w:cs="Times New Roman"/>
          <w:lang w:val="en-US"/>
        </w:rPr>
        <w:t>.</w:t>
      </w:r>
    </w:p>
    <w:p w14:paraId="733DB3C1" w14:textId="0449901C" w:rsidR="002E4B1C" w:rsidRPr="00844898" w:rsidRDefault="00844898">
      <w:pPr>
        <w:rPr>
          <w:rFonts w:ascii="Times New Roman" w:hAnsi="Times New Roman" w:cs="Times New Roman"/>
          <w:b/>
          <w:bCs/>
          <w:lang w:val="en-US"/>
        </w:rPr>
      </w:pPr>
      <w:r w:rsidRPr="00844898">
        <w:rPr>
          <w:rFonts w:ascii="Times New Roman" w:hAnsi="Times New Roman" w:cs="Times New Roman"/>
          <w:b/>
          <w:bCs/>
          <w:lang w:val="en-US"/>
        </w:rPr>
        <w:t>Better taste and more structure in plants</w:t>
      </w:r>
    </w:p>
    <w:p w14:paraId="4EFBCF48" w14:textId="0C1B2CB3" w:rsidR="00D764F9" w:rsidRPr="009361EA" w:rsidRDefault="00E70CF1" w:rsidP="00D764F9">
      <w:pPr>
        <w:rPr>
          <w:rFonts w:ascii="Times New Roman" w:hAnsi="Times New Roman" w:cs="Times New Roman"/>
          <w:lang w:val="en-US"/>
        </w:rPr>
      </w:pPr>
      <w:r w:rsidRPr="009361EA">
        <w:rPr>
          <w:rFonts w:ascii="Times New Roman" w:hAnsi="Times New Roman" w:cs="Times New Roman"/>
          <w:lang w:val="en-US"/>
        </w:rPr>
        <w:t>Another challenge with concentrated</w:t>
      </w:r>
      <w:r w:rsidR="009361EA" w:rsidRPr="009361EA">
        <w:rPr>
          <w:rFonts w:ascii="Times New Roman" w:hAnsi="Times New Roman" w:cs="Times New Roman"/>
          <w:lang w:val="en-US"/>
        </w:rPr>
        <w:t xml:space="preserve"> protein is the loss of </w:t>
      </w:r>
      <w:r w:rsidR="009361EA">
        <w:rPr>
          <w:rFonts w:ascii="Times New Roman" w:hAnsi="Times New Roman" w:cs="Times New Roman"/>
          <w:lang w:val="en-US"/>
        </w:rPr>
        <w:t>texture</w:t>
      </w:r>
      <w:r w:rsidR="009361EA" w:rsidRPr="009361EA">
        <w:rPr>
          <w:rFonts w:ascii="Times New Roman" w:hAnsi="Times New Roman" w:cs="Times New Roman"/>
          <w:lang w:val="en-US"/>
        </w:rPr>
        <w:t>.</w:t>
      </w:r>
      <w:r w:rsidRPr="009361EA">
        <w:rPr>
          <w:rFonts w:ascii="Times New Roman" w:hAnsi="Times New Roman" w:cs="Times New Roman"/>
          <w:lang w:val="en-US"/>
        </w:rPr>
        <w:t xml:space="preserve"> </w:t>
      </w:r>
    </w:p>
    <w:p w14:paraId="74BAAA6C" w14:textId="75CD3E8B" w:rsidR="00D764F9" w:rsidRDefault="009361EA">
      <w:pPr>
        <w:rPr>
          <w:rFonts w:ascii="Times New Roman" w:hAnsi="Times New Roman" w:cs="Times New Roman"/>
          <w:lang w:val="da-DK"/>
        </w:rPr>
      </w:pPr>
      <w:r w:rsidRPr="00FE6126">
        <w:rPr>
          <w:rFonts w:ascii="Times New Roman" w:hAnsi="Times New Roman" w:cs="Times New Roman"/>
          <w:lang w:val="en-US"/>
        </w:rPr>
        <w:t>When peas are processed to a flower</w:t>
      </w:r>
      <w:r w:rsidR="00FE6126" w:rsidRPr="00FE6126">
        <w:rPr>
          <w:rFonts w:ascii="Times New Roman" w:hAnsi="Times New Roman" w:cs="Times New Roman"/>
          <w:lang w:val="en-US"/>
        </w:rPr>
        <w:t>-like protein, the natural bite and texture is</w:t>
      </w:r>
      <w:r w:rsidR="00FE6126">
        <w:rPr>
          <w:rFonts w:ascii="Times New Roman" w:hAnsi="Times New Roman" w:cs="Times New Roman"/>
          <w:lang w:val="en-US"/>
        </w:rPr>
        <w:t xml:space="preserve"> removed. </w:t>
      </w:r>
    </w:p>
    <w:p w14:paraId="56F8558C" w14:textId="0F8761A9" w:rsidR="00A217FC" w:rsidRPr="00FB0B57" w:rsidRDefault="00FE6126">
      <w:pPr>
        <w:rPr>
          <w:rFonts w:ascii="Times New Roman" w:hAnsi="Times New Roman" w:cs="Times New Roman"/>
          <w:lang w:val="en-US"/>
        </w:rPr>
      </w:pPr>
      <w:r w:rsidRPr="00FB0B57">
        <w:rPr>
          <w:rFonts w:ascii="Times New Roman" w:hAnsi="Times New Roman" w:cs="Times New Roman"/>
          <w:lang w:val="en-US"/>
        </w:rPr>
        <w:t xml:space="preserve">To regain </w:t>
      </w:r>
      <w:r w:rsidR="00FB0B57" w:rsidRPr="00FB0B57">
        <w:rPr>
          <w:rFonts w:ascii="Times New Roman" w:hAnsi="Times New Roman" w:cs="Times New Roman"/>
          <w:lang w:val="en-US"/>
        </w:rPr>
        <w:t>texture, the producer will have to add is afterwards:</w:t>
      </w:r>
      <w:r w:rsidR="00DB775A" w:rsidRPr="00FB0B57">
        <w:rPr>
          <w:rFonts w:ascii="Times New Roman" w:hAnsi="Times New Roman" w:cs="Times New Roman"/>
          <w:lang w:val="en-US"/>
        </w:rPr>
        <w:t xml:space="preserve"> </w:t>
      </w:r>
    </w:p>
    <w:p w14:paraId="65B45B9D" w14:textId="409DE74D" w:rsidR="00685D72" w:rsidRPr="004D07F0" w:rsidRDefault="00FB0B57">
      <w:pPr>
        <w:rPr>
          <w:rFonts w:ascii="Times New Roman" w:hAnsi="Times New Roman" w:cs="Times New Roman"/>
          <w:lang w:val="en-US"/>
        </w:rPr>
      </w:pPr>
      <w:r w:rsidRPr="00AF2B72">
        <w:rPr>
          <w:rFonts w:ascii="Times New Roman" w:hAnsi="Times New Roman" w:cs="Times New Roman"/>
          <w:lang w:val="en-US"/>
        </w:rPr>
        <w:t>According to</w:t>
      </w:r>
      <w:r w:rsidR="00DB775A" w:rsidRPr="00AF2B72">
        <w:rPr>
          <w:rFonts w:ascii="Times New Roman" w:hAnsi="Times New Roman" w:cs="Times New Roman"/>
          <w:lang w:val="en-US"/>
        </w:rPr>
        <w:t xml:space="preserve"> FERM FOOD</w:t>
      </w:r>
      <w:r w:rsidR="00685D72" w:rsidRPr="00AF2B72">
        <w:rPr>
          <w:rFonts w:ascii="Times New Roman" w:hAnsi="Times New Roman" w:cs="Times New Roman"/>
          <w:lang w:val="en-US"/>
        </w:rPr>
        <w:t xml:space="preserve">s </w:t>
      </w:r>
      <w:r w:rsidRPr="00AF2B72">
        <w:rPr>
          <w:rFonts w:ascii="Times New Roman" w:hAnsi="Times New Roman" w:cs="Times New Roman"/>
          <w:lang w:val="en-US"/>
        </w:rPr>
        <w:t xml:space="preserve">CEO, </w:t>
      </w:r>
      <w:r w:rsidR="004D07F0" w:rsidRPr="00AF2B72">
        <w:rPr>
          <w:rFonts w:ascii="Times New Roman" w:hAnsi="Times New Roman" w:cs="Times New Roman"/>
          <w:lang w:val="en-US"/>
        </w:rPr>
        <w:t>it</w:t>
      </w:r>
      <w:r w:rsidR="001F3692" w:rsidRPr="00AF2B72">
        <w:rPr>
          <w:rFonts w:ascii="Times New Roman" w:hAnsi="Times New Roman" w:cs="Times New Roman"/>
          <w:lang w:val="en-US"/>
        </w:rPr>
        <w:t>’</w:t>
      </w:r>
      <w:r w:rsidR="004D07F0" w:rsidRPr="00AF2B72">
        <w:rPr>
          <w:rFonts w:ascii="Times New Roman" w:hAnsi="Times New Roman" w:cs="Times New Roman"/>
          <w:lang w:val="en-US"/>
        </w:rPr>
        <w:t xml:space="preserve">s </w:t>
      </w:r>
      <w:r w:rsidR="001D2A4E" w:rsidRPr="00AF2B72">
        <w:rPr>
          <w:rFonts w:ascii="Times New Roman" w:hAnsi="Times New Roman" w:cs="Times New Roman"/>
          <w:lang w:val="en-US"/>
        </w:rPr>
        <w:t xml:space="preserve">an </w:t>
      </w:r>
      <w:r w:rsidR="001F3692" w:rsidRPr="00AF2B72">
        <w:rPr>
          <w:rFonts w:ascii="Times New Roman" w:hAnsi="Times New Roman" w:cs="Times New Roman"/>
          <w:lang w:val="en-US"/>
        </w:rPr>
        <w:t>unnecessary</w:t>
      </w:r>
      <w:r w:rsidR="001D2A4E" w:rsidRPr="00AF2B72">
        <w:rPr>
          <w:rFonts w:ascii="Times New Roman" w:hAnsi="Times New Roman" w:cs="Times New Roman"/>
          <w:lang w:val="en-US"/>
        </w:rPr>
        <w:t xml:space="preserve"> </w:t>
      </w:r>
      <w:r w:rsidR="00D44D3E" w:rsidRPr="00AF2B72">
        <w:rPr>
          <w:rFonts w:ascii="Times New Roman" w:hAnsi="Times New Roman" w:cs="Times New Roman"/>
          <w:lang w:val="en-US"/>
        </w:rPr>
        <w:t>process</w:t>
      </w:r>
      <w:r w:rsidR="00B66BC1" w:rsidRPr="00AF2B72">
        <w:rPr>
          <w:rFonts w:ascii="Times New Roman" w:hAnsi="Times New Roman" w:cs="Times New Roman"/>
          <w:lang w:val="en-US"/>
        </w:rPr>
        <w:t>:” We</w:t>
      </w:r>
      <w:r w:rsidR="001F3692" w:rsidRPr="00AF2B72">
        <w:rPr>
          <w:rFonts w:ascii="Times New Roman" w:hAnsi="Times New Roman" w:cs="Times New Roman"/>
          <w:lang w:val="en-US"/>
        </w:rPr>
        <w:t xml:space="preserve"> should</w:t>
      </w:r>
      <w:r w:rsidR="00AF2B72" w:rsidRPr="00AF2B72">
        <w:rPr>
          <w:rFonts w:ascii="Times New Roman" w:hAnsi="Times New Roman" w:cs="Times New Roman"/>
          <w:lang w:val="en-US"/>
        </w:rPr>
        <w:t xml:space="preserve"> process as little as possible to keep the original bite instea</w:t>
      </w:r>
      <w:r w:rsidR="00AF2B72">
        <w:rPr>
          <w:rFonts w:ascii="Times New Roman" w:hAnsi="Times New Roman" w:cs="Times New Roman"/>
          <w:lang w:val="en-US"/>
        </w:rPr>
        <w:t xml:space="preserve">d of adding texture afterwards. </w:t>
      </w:r>
      <w:r w:rsidR="00F71219" w:rsidRPr="005A2301">
        <w:rPr>
          <w:rFonts w:ascii="Times New Roman" w:hAnsi="Times New Roman" w:cs="Times New Roman"/>
          <w:lang w:val="en-US"/>
        </w:rPr>
        <w:t xml:space="preserve">It </w:t>
      </w:r>
      <w:r w:rsidR="005A2301" w:rsidRPr="005A2301">
        <w:rPr>
          <w:rFonts w:ascii="Times New Roman" w:hAnsi="Times New Roman" w:cs="Times New Roman"/>
          <w:lang w:val="en-US"/>
        </w:rPr>
        <w:t>requires far too much</w:t>
      </w:r>
      <w:r w:rsidR="00F71219" w:rsidRPr="005A2301">
        <w:rPr>
          <w:rFonts w:ascii="Times New Roman" w:hAnsi="Times New Roman" w:cs="Times New Roman"/>
          <w:lang w:val="en-US"/>
        </w:rPr>
        <w:t xml:space="preserve"> CO2</w:t>
      </w:r>
      <w:r w:rsidR="00697E02">
        <w:rPr>
          <w:rFonts w:ascii="Times New Roman" w:hAnsi="Times New Roman" w:cs="Times New Roman"/>
          <w:lang w:val="en-US"/>
        </w:rPr>
        <w:t xml:space="preserve"> and increases the footprint of the end products</w:t>
      </w:r>
      <w:r w:rsidR="00757F49" w:rsidRPr="005A2301">
        <w:rPr>
          <w:rFonts w:ascii="Times New Roman" w:hAnsi="Times New Roman" w:cs="Times New Roman"/>
          <w:lang w:val="en-US"/>
        </w:rPr>
        <w:t>.</w:t>
      </w:r>
      <w:r w:rsidR="00685D72" w:rsidRPr="005A2301">
        <w:rPr>
          <w:rFonts w:ascii="Times New Roman" w:hAnsi="Times New Roman" w:cs="Times New Roman"/>
          <w:lang w:val="en-US"/>
        </w:rPr>
        <w:t xml:space="preserve">” </w:t>
      </w:r>
    </w:p>
    <w:p w14:paraId="7B672D5F" w14:textId="7ED32063" w:rsidR="005C0AAC" w:rsidRPr="007D27C5" w:rsidRDefault="00B66BC1" w:rsidP="005C0AAC">
      <w:pPr>
        <w:spacing w:line="257" w:lineRule="auto"/>
        <w:rPr>
          <w:lang w:val="da-DK"/>
        </w:rPr>
      </w:pPr>
      <w:r>
        <w:rPr>
          <w:rFonts w:ascii="Times New Roman" w:eastAsia="Times New Roman" w:hAnsi="Times New Roman" w:cs="Times New Roman"/>
          <w:b/>
          <w:bCs/>
          <w:lang w:val="da"/>
        </w:rPr>
        <w:t xml:space="preserve">New protein </w:t>
      </w:r>
      <w:r w:rsidR="003B0362">
        <w:rPr>
          <w:rFonts w:ascii="Times New Roman" w:eastAsia="Times New Roman" w:hAnsi="Times New Roman" w:cs="Times New Roman"/>
          <w:b/>
          <w:bCs/>
          <w:lang w:val="da"/>
        </w:rPr>
        <w:t>source</w:t>
      </w:r>
    </w:p>
    <w:p w14:paraId="404480A9" w14:textId="114729A2" w:rsidR="005C0AAC" w:rsidRPr="003B0362" w:rsidRDefault="00B66BC1" w:rsidP="005C0AAC">
      <w:pPr>
        <w:spacing w:line="257" w:lineRule="auto"/>
        <w:rPr>
          <w:lang w:val="en-US"/>
        </w:rPr>
      </w:pPr>
      <w:r w:rsidRPr="003B0362">
        <w:rPr>
          <w:rFonts w:ascii="Times New Roman" w:eastAsia="Times New Roman" w:hAnsi="Times New Roman" w:cs="Times New Roman"/>
          <w:lang w:val="en-US"/>
        </w:rPr>
        <w:t xml:space="preserve">The company </w:t>
      </w:r>
      <w:r w:rsidR="005C3A60" w:rsidRPr="003B0362">
        <w:rPr>
          <w:rFonts w:ascii="Times New Roman" w:eastAsia="Times New Roman" w:hAnsi="Times New Roman" w:cs="Times New Roman"/>
          <w:lang w:val="en-US"/>
        </w:rPr>
        <w:t xml:space="preserve">use </w:t>
      </w:r>
      <w:r w:rsidR="003B0362" w:rsidRPr="003B0362">
        <w:rPr>
          <w:rFonts w:ascii="Times New Roman" w:eastAsia="Times New Roman" w:hAnsi="Times New Roman" w:cs="Times New Roman"/>
          <w:lang w:val="en-US"/>
        </w:rPr>
        <w:t>protein</w:t>
      </w:r>
      <w:r w:rsidR="00AE6086">
        <w:rPr>
          <w:rFonts w:ascii="Times New Roman" w:eastAsia="Times New Roman" w:hAnsi="Times New Roman" w:cs="Times New Roman"/>
          <w:lang w:val="en-US"/>
        </w:rPr>
        <w:t>-</w:t>
      </w:r>
      <w:r w:rsidR="003B0362" w:rsidRPr="003B0362">
        <w:rPr>
          <w:rFonts w:ascii="Times New Roman" w:eastAsia="Times New Roman" w:hAnsi="Times New Roman" w:cs="Times New Roman"/>
          <w:lang w:val="en-US"/>
        </w:rPr>
        <w:t>rich</w:t>
      </w:r>
      <w:r w:rsidR="005C3A60" w:rsidRPr="003B0362">
        <w:rPr>
          <w:rFonts w:ascii="Times New Roman" w:eastAsia="Times New Roman" w:hAnsi="Times New Roman" w:cs="Times New Roman"/>
          <w:lang w:val="en-US"/>
        </w:rPr>
        <w:t xml:space="preserve"> cr</w:t>
      </w:r>
      <w:r w:rsidR="003B0362">
        <w:rPr>
          <w:rFonts w:ascii="Times New Roman" w:eastAsia="Times New Roman" w:hAnsi="Times New Roman" w:cs="Times New Roman"/>
          <w:lang w:val="en-US"/>
        </w:rPr>
        <w:t>o</w:t>
      </w:r>
      <w:r w:rsidR="005C3A60" w:rsidRPr="003B0362">
        <w:rPr>
          <w:rFonts w:ascii="Times New Roman" w:eastAsia="Times New Roman" w:hAnsi="Times New Roman" w:cs="Times New Roman"/>
          <w:lang w:val="en-US"/>
        </w:rPr>
        <w:t xml:space="preserve">ps like </w:t>
      </w:r>
      <w:proofErr w:type="spellStart"/>
      <w:r w:rsidR="005C3A60" w:rsidRPr="003B0362">
        <w:rPr>
          <w:rFonts w:ascii="Times New Roman" w:eastAsia="Times New Roman" w:hAnsi="Times New Roman" w:cs="Times New Roman"/>
          <w:lang w:val="en-US"/>
        </w:rPr>
        <w:t>faba</w:t>
      </w:r>
      <w:proofErr w:type="spellEnd"/>
      <w:r w:rsidR="005C3A60" w:rsidRPr="003B0362">
        <w:rPr>
          <w:rFonts w:ascii="Times New Roman" w:eastAsia="Times New Roman" w:hAnsi="Times New Roman" w:cs="Times New Roman"/>
          <w:lang w:val="en-US"/>
        </w:rPr>
        <w:t xml:space="preserve"> beans, chickpeas</w:t>
      </w:r>
      <w:r w:rsidR="00282047" w:rsidRPr="003B0362">
        <w:rPr>
          <w:rFonts w:ascii="Times New Roman" w:eastAsia="Times New Roman" w:hAnsi="Times New Roman" w:cs="Times New Roman"/>
          <w:lang w:val="en-US"/>
        </w:rPr>
        <w:t xml:space="preserve">, </w:t>
      </w:r>
      <w:r w:rsidR="00A108DF">
        <w:rPr>
          <w:rFonts w:ascii="Times New Roman" w:eastAsia="Times New Roman" w:hAnsi="Times New Roman" w:cs="Times New Roman"/>
          <w:lang w:val="en-US"/>
        </w:rPr>
        <w:t xml:space="preserve">and </w:t>
      </w:r>
      <w:r w:rsidR="00282047" w:rsidRPr="003B0362">
        <w:rPr>
          <w:rFonts w:ascii="Times New Roman" w:eastAsia="Times New Roman" w:hAnsi="Times New Roman" w:cs="Times New Roman"/>
          <w:lang w:val="en-US"/>
        </w:rPr>
        <w:t>lentils</w:t>
      </w:r>
      <w:r w:rsidR="003B0362" w:rsidRPr="003B0362">
        <w:rPr>
          <w:rFonts w:ascii="Times New Roman" w:eastAsia="Times New Roman" w:hAnsi="Times New Roman" w:cs="Times New Roman"/>
          <w:lang w:val="en-US"/>
        </w:rPr>
        <w:t xml:space="preserve"> but also byproducts from the oil production industry like rapeseed meals and cake </w:t>
      </w:r>
      <w:r w:rsidR="003B0362">
        <w:rPr>
          <w:rFonts w:ascii="Times New Roman" w:eastAsia="Times New Roman" w:hAnsi="Times New Roman" w:cs="Times New Roman"/>
          <w:lang w:val="en-US"/>
        </w:rPr>
        <w:t>for its protein production</w:t>
      </w:r>
      <w:r w:rsidR="005C0AAC" w:rsidRPr="003B0362">
        <w:rPr>
          <w:rFonts w:ascii="Times New Roman" w:eastAsia="Times New Roman" w:hAnsi="Times New Roman" w:cs="Times New Roman"/>
          <w:lang w:val="en-US"/>
        </w:rPr>
        <w:t>:</w:t>
      </w:r>
    </w:p>
    <w:p w14:paraId="1F08A3A5" w14:textId="6C8E67F2" w:rsidR="005C0AAC" w:rsidRPr="00280441" w:rsidRDefault="005C0AAC" w:rsidP="005C0AAC">
      <w:pPr>
        <w:spacing w:line="257" w:lineRule="auto"/>
        <w:rPr>
          <w:lang w:val="en-US"/>
        </w:rPr>
      </w:pPr>
      <w:r w:rsidRPr="003B0362">
        <w:rPr>
          <w:rFonts w:ascii="Times New Roman" w:eastAsia="Times New Roman" w:hAnsi="Times New Roman" w:cs="Times New Roman"/>
          <w:lang w:val="en-US"/>
        </w:rPr>
        <w:t xml:space="preserve"> </w:t>
      </w:r>
      <w:r w:rsidR="004170BD" w:rsidRPr="003B0362">
        <w:rPr>
          <w:rFonts w:ascii="Times New Roman" w:eastAsia="Times New Roman" w:hAnsi="Times New Roman" w:cs="Times New Roman"/>
          <w:lang w:val="en-US"/>
        </w:rPr>
        <w:t>” Our</w:t>
      </w:r>
      <w:r w:rsidR="003B0362" w:rsidRPr="003B0362">
        <w:rPr>
          <w:rFonts w:ascii="Times New Roman" w:eastAsia="Times New Roman" w:hAnsi="Times New Roman" w:cs="Times New Roman"/>
          <w:lang w:val="en-US"/>
        </w:rPr>
        <w:t xml:space="preserve"> climate is ideal for rapeseed production</w:t>
      </w:r>
      <w:r w:rsidRPr="003B0362">
        <w:rPr>
          <w:rFonts w:ascii="Times New Roman" w:eastAsia="Times New Roman" w:hAnsi="Times New Roman" w:cs="Times New Roman"/>
          <w:lang w:val="en-US"/>
        </w:rPr>
        <w:t xml:space="preserve">. </w:t>
      </w:r>
      <w:r w:rsidR="003B0362" w:rsidRPr="005D412D">
        <w:rPr>
          <w:rFonts w:ascii="Times New Roman" w:eastAsia="Times New Roman" w:hAnsi="Times New Roman" w:cs="Times New Roman"/>
          <w:lang w:val="en-US"/>
        </w:rPr>
        <w:t>Rapeseed</w:t>
      </w:r>
      <w:r w:rsidR="005D412D" w:rsidRPr="005D412D">
        <w:rPr>
          <w:rFonts w:ascii="Times New Roman" w:eastAsia="Times New Roman" w:hAnsi="Times New Roman" w:cs="Times New Roman"/>
          <w:lang w:val="en-US"/>
        </w:rPr>
        <w:t>s</w:t>
      </w:r>
      <w:r w:rsidR="003B0362" w:rsidRPr="005D412D">
        <w:rPr>
          <w:rFonts w:ascii="Times New Roman" w:eastAsia="Times New Roman" w:hAnsi="Times New Roman" w:cs="Times New Roman"/>
          <w:lang w:val="en-US"/>
        </w:rPr>
        <w:t xml:space="preserve"> </w:t>
      </w:r>
      <w:r w:rsidR="005D412D">
        <w:rPr>
          <w:rFonts w:ascii="Times New Roman" w:eastAsia="Times New Roman" w:hAnsi="Times New Roman" w:cs="Times New Roman"/>
          <w:lang w:val="en-US"/>
        </w:rPr>
        <w:t>are</w:t>
      </w:r>
      <w:r w:rsidR="003B0362" w:rsidRPr="005D412D">
        <w:rPr>
          <w:rFonts w:ascii="Times New Roman" w:eastAsia="Times New Roman" w:hAnsi="Times New Roman" w:cs="Times New Roman"/>
          <w:lang w:val="en-US"/>
        </w:rPr>
        <w:t xml:space="preserve"> primarily </w:t>
      </w:r>
      <w:r w:rsidR="00695E31" w:rsidRPr="005D412D">
        <w:rPr>
          <w:rFonts w:ascii="Times New Roman" w:eastAsia="Times New Roman" w:hAnsi="Times New Roman" w:cs="Times New Roman"/>
          <w:lang w:val="en-US"/>
        </w:rPr>
        <w:t xml:space="preserve">used for </w:t>
      </w:r>
      <w:r w:rsidR="005D412D" w:rsidRPr="005D412D">
        <w:rPr>
          <w:rFonts w:ascii="Times New Roman" w:eastAsia="Times New Roman" w:hAnsi="Times New Roman" w:cs="Times New Roman"/>
          <w:lang w:val="en-US"/>
        </w:rPr>
        <w:t>oil production</w:t>
      </w:r>
      <w:r w:rsidR="00695E31" w:rsidRPr="005D412D">
        <w:rPr>
          <w:rFonts w:ascii="Times New Roman" w:eastAsia="Times New Roman" w:hAnsi="Times New Roman" w:cs="Times New Roman"/>
          <w:lang w:val="en-US"/>
        </w:rPr>
        <w:t xml:space="preserve">, but the </w:t>
      </w:r>
      <w:r w:rsidR="005D412D" w:rsidRPr="005D412D">
        <w:rPr>
          <w:rFonts w:ascii="Times New Roman" w:eastAsia="Times New Roman" w:hAnsi="Times New Roman" w:cs="Times New Roman"/>
          <w:lang w:val="en-US"/>
        </w:rPr>
        <w:t>remaining</w:t>
      </w:r>
      <w:r w:rsidR="00695E31" w:rsidRPr="005D412D">
        <w:rPr>
          <w:rFonts w:ascii="Times New Roman" w:eastAsia="Times New Roman" w:hAnsi="Times New Roman" w:cs="Times New Roman"/>
          <w:lang w:val="en-US"/>
        </w:rPr>
        <w:t xml:space="preserve"> byproduct, the cake or meal, </w:t>
      </w:r>
      <w:r w:rsidR="00194DA2">
        <w:rPr>
          <w:rFonts w:ascii="Times New Roman" w:eastAsia="Times New Roman" w:hAnsi="Times New Roman" w:cs="Times New Roman"/>
          <w:lang w:val="en-US"/>
        </w:rPr>
        <w:t>is</w:t>
      </w:r>
      <w:r w:rsidR="00695E31" w:rsidRPr="005D412D">
        <w:rPr>
          <w:rFonts w:ascii="Times New Roman" w:eastAsia="Times New Roman" w:hAnsi="Times New Roman" w:cs="Times New Roman"/>
          <w:lang w:val="en-US"/>
        </w:rPr>
        <w:t xml:space="preserve"> used for </w:t>
      </w:r>
      <w:r w:rsidR="002641A3" w:rsidRPr="005D412D">
        <w:rPr>
          <w:rFonts w:ascii="Times New Roman" w:eastAsia="Times New Roman" w:hAnsi="Times New Roman" w:cs="Times New Roman"/>
          <w:lang w:val="en-US"/>
        </w:rPr>
        <w:t>feed and now for food production</w:t>
      </w:r>
      <w:r w:rsidR="00194DA2">
        <w:rPr>
          <w:rFonts w:ascii="Times New Roman" w:eastAsia="Times New Roman" w:hAnsi="Times New Roman" w:cs="Times New Roman"/>
          <w:lang w:val="en-US"/>
        </w:rPr>
        <w:t xml:space="preserve"> as well</w:t>
      </w:r>
      <w:r w:rsidR="002641A3" w:rsidRPr="005D412D">
        <w:rPr>
          <w:rFonts w:ascii="Times New Roman" w:eastAsia="Times New Roman" w:hAnsi="Times New Roman" w:cs="Times New Roman"/>
          <w:lang w:val="en-US"/>
        </w:rPr>
        <w:t xml:space="preserve">. </w:t>
      </w:r>
      <w:r w:rsidR="00FE2178" w:rsidRPr="00280441">
        <w:rPr>
          <w:rFonts w:ascii="Times New Roman" w:eastAsia="Times New Roman" w:hAnsi="Times New Roman" w:cs="Times New Roman"/>
          <w:lang w:val="en-US"/>
        </w:rPr>
        <w:t xml:space="preserve">Thanks to </w:t>
      </w:r>
      <w:r w:rsidR="00A108DF">
        <w:rPr>
          <w:rFonts w:ascii="Times New Roman" w:eastAsia="Times New Roman" w:hAnsi="Times New Roman" w:cs="Times New Roman"/>
          <w:lang w:val="en-US"/>
        </w:rPr>
        <w:t xml:space="preserve">the </w:t>
      </w:r>
      <w:r w:rsidR="00FE2178" w:rsidRPr="00280441">
        <w:rPr>
          <w:rFonts w:ascii="Times New Roman" w:eastAsia="Times New Roman" w:hAnsi="Times New Roman" w:cs="Times New Roman"/>
          <w:lang w:val="en-US"/>
        </w:rPr>
        <w:t>fermentation, rapeseed is no</w:t>
      </w:r>
      <w:r w:rsidR="00DB3CF5">
        <w:rPr>
          <w:rFonts w:ascii="Times New Roman" w:eastAsia="Times New Roman" w:hAnsi="Times New Roman" w:cs="Times New Roman"/>
          <w:lang w:val="en-US"/>
        </w:rPr>
        <w:t xml:space="preserve">w </w:t>
      </w:r>
      <w:r w:rsidR="00FE2178" w:rsidRPr="00280441">
        <w:rPr>
          <w:rFonts w:ascii="Times New Roman" w:eastAsia="Times New Roman" w:hAnsi="Times New Roman" w:cs="Times New Roman"/>
          <w:lang w:val="en-US"/>
        </w:rPr>
        <w:t xml:space="preserve">edible for humans, because the process reduces </w:t>
      </w:r>
      <w:r w:rsidR="00DB3CF5">
        <w:rPr>
          <w:rFonts w:ascii="Times New Roman" w:eastAsia="Times New Roman" w:hAnsi="Times New Roman" w:cs="Times New Roman"/>
          <w:lang w:val="en-US"/>
        </w:rPr>
        <w:t xml:space="preserve">the very </w:t>
      </w:r>
      <w:r w:rsidR="00FE2178" w:rsidRPr="00280441">
        <w:rPr>
          <w:rFonts w:ascii="Times New Roman" w:eastAsia="Times New Roman" w:hAnsi="Times New Roman" w:cs="Times New Roman"/>
          <w:lang w:val="en-US"/>
        </w:rPr>
        <w:t>bitter taste</w:t>
      </w:r>
      <w:r w:rsidR="004B69C3" w:rsidRPr="00280441">
        <w:rPr>
          <w:rFonts w:ascii="Times New Roman" w:eastAsia="Times New Roman" w:hAnsi="Times New Roman" w:cs="Times New Roman"/>
          <w:lang w:val="en-US"/>
        </w:rPr>
        <w:t>”, says</w:t>
      </w:r>
      <w:r w:rsidR="00280441" w:rsidRPr="00280441">
        <w:rPr>
          <w:rFonts w:ascii="Times New Roman" w:eastAsia="Times New Roman" w:hAnsi="Times New Roman" w:cs="Times New Roman"/>
          <w:lang w:val="en-US"/>
        </w:rPr>
        <w:t xml:space="preserve"> </w:t>
      </w:r>
      <w:r w:rsidRPr="00280441">
        <w:rPr>
          <w:rFonts w:ascii="Times New Roman" w:eastAsia="Times New Roman" w:hAnsi="Times New Roman" w:cs="Times New Roman"/>
          <w:lang w:val="en-US"/>
        </w:rPr>
        <w:t>Rikke Matthi</w:t>
      </w:r>
      <w:r w:rsidR="004B69C3">
        <w:rPr>
          <w:rFonts w:ascii="Times New Roman" w:eastAsia="Times New Roman" w:hAnsi="Times New Roman" w:cs="Times New Roman"/>
          <w:lang w:val="en-US"/>
        </w:rPr>
        <w:t>e</w:t>
      </w:r>
      <w:r w:rsidRPr="00280441">
        <w:rPr>
          <w:rFonts w:ascii="Times New Roman" w:eastAsia="Times New Roman" w:hAnsi="Times New Roman" w:cs="Times New Roman"/>
          <w:lang w:val="en-US"/>
        </w:rPr>
        <w:t xml:space="preserve">sen </w:t>
      </w:r>
      <w:r w:rsidR="00280441" w:rsidRPr="00280441">
        <w:rPr>
          <w:rFonts w:ascii="Times New Roman" w:eastAsia="Times New Roman" w:hAnsi="Times New Roman" w:cs="Times New Roman"/>
          <w:lang w:val="en-US"/>
        </w:rPr>
        <w:t>when asked ab</w:t>
      </w:r>
      <w:r w:rsidR="00280441">
        <w:rPr>
          <w:rFonts w:ascii="Times New Roman" w:eastAsia="Times New Roman" w:hAnsi="Times New Roman" w:cs="Times New Roman"/>
          <w:lang w:val="en-US"/>
        </w:rPr>
        <w:t>out the protein</w:t>
      </w:r>
      <w:r w:rsidR="00A108DF">
        <w:rPr>
          <w:rFonts w:ascii="Times New Roman" w:eastAsia="Times New Roman" w:hAnsi="Times New Roman" w:cs="Times New Roman"/>
          <w:lang w:val="en-US"/>
        </w:rPr>
        <w:t>-</w:t>
      </w:r>
      <w:r w:rsidR="00280441">
        <w:rPr>
          <w:rFonts w:ascii="Times New Roman" w:eastAsia="Times New Roman" w:hAnsi="Times New Roman" w:cs="Times New Roman"/>
          <w:lang w:val="en-US"/>
        </w:rPr>
        <w:t xml:space="preserve">rich byproduct, </w:t>
      </w:r>
      <w:r w:rsidR="0086046A">
        <w:rPr>
          <w:rFonts w:ascii="Times New Roman" w:eastAsia="Times New Roman" w:hAnsi="Times New Roman" w:cs="Times New Roman"/>
          <w:lang w:val="en-US"/>
        </w:rPr>
        <w:t xml:space="preserve">which </w:t>
      </w:r>
      <w:r w:rsidR="001431AA">
        <w:rPr>
          <w:rFonts w:ascii="Times New Roman" w:eastAsia="Times New Roman" w:hAnsi="Times New Roman" w:cs="Times New Roman"/>
          <w:lang w:val="en-US"/>
        </w:rPr>
        <w:t xml:space="preserve">the EU produces more than </w:t>
      </w:r>
      <w:r w:rsidR="00112953">
        <w:rPr>
          <w:rFonts w:ascii="Times New Roman" w:eastAsia="Times New Roman" w:hAnsi="Times New Roman" w:cs="Times New Roman"/>
          <w:lang w:val="en-US"/>
        </w:rPr>
        <w:t>10</w:t>
      </w:r>
      <w:r w:rsidR="001431AA">
        <w:rPr>
          <w:rFonts w:ascii="Times New Roman" w:eastAsia="Times New Roman" w:hAnsi="Times New Roman" w:cs="Times New Roman"/>
          <w:lang w:val="en-US"/>
        </w:rPr>
        <w:t xml:space="preserve"> million tons of</w:t>
      </w:r>
      <w:r w:rsidR="00112953">
        <w:rPr>
          <w:rFonts w:ascii="Times New Roman" w:eastAsia="Times New Roman" w:hAnsi="Times New Roman" w:cs="Times New Roman"/>
          <w:lang w:val="en-US"/>
        </w:rPr>
        <w:t xml:space="preserve"> </w:t>
      </w:r>
      <w:r w:rsidRPr="00280441">
        <w:rPr>
          <w:rFonts w:ascii="Times New Roman" w:eastAsia="Times New Roman" w:hAnsi="Times New Roman" w:cs="Times New Roman"/>
          <w:lang w:val="en-US"/>
        </w:rPr>
        <w:t xml:space="preserve">(2).    </w:t>
      </w:r>
    </w:p>
    <w:p w14:paraId="11926E6D" w14:textId="7214F8BA" w:rsidR="00322CB9" w:rsidRPr="00290F35" w:rsidRDefault="005C0AAC" w:rsidP="00290F35">
      <w:pPr>
        <w:spacing w:line="257" w:lineRule="auto"/>
        <w:rPr>
          <w:lang w:val="en-US"/>
        </w:rPr>
      </w:pPr>
      <w:r w:rsidRPr="00B5773E">
        <w:rPr>
          <w:rFonts w:ascii="Times New Roman" w:eastAsia="Times New Roman" w:hAnsi="Times New Roman" w:cs="Times New Roman"/>
          <w:lang w:val="en-US"/>
        </w:rPr>
        <w:t xml:space="preserve">FERM FOOD </w:t>
      </w:r>
      <w:r w:rsidR="00DB3CF5" w:rsidRPr="00B5773E">
        <w:rPr>
          <w:rFonts w:ascii="Times New Roman" w:eastAsia="Times New Roman" w:hAnsi="Times New Roman" w:cs="Times New Roman"/>
          <w:lang w:val="en-US"/>
        </w:rPr>
        <w:t>doesn’t yet have an exhausting list of plant protein</w:t>
      </w:r>
      <w:r w:rsidR="00A108DF">
        <w:rPr>
          <w:rFonts w:ascii="Times New Roman" w:eastAsia="Times New Roman" w:hAnsi="Times New Roman" w:cs="Times New Roman"/>
          <w:lang w:val="en-US"/>
        </w:rPr>
        <w:t>s</w:t>
      </w:r>
      <w:r w:rsidR="00B5773E" w:rsidRPr="00B5773E">
        <w:rPr>
          <w:rFonts w:ascii="Times New Roman" w:eastAsia="Times New Roman" w:hAnsi="Times New Roman" w:cs="Times New Roman"/>
          <w:lang w:val="en-US"/>
        </w:rPr>
        <w:t>, on which the technology can be applied, bu</w:t>
      </w:r>
      <w:r w:rsidR="00B5773E">
        <w:rPr>
          <w:rFonts w:ascii="Times New Roman" w:eastAsia="Times New Roman" w:hAnsi="Times New Roman" w:cs="Times New Roman"/>
          <w:lang w:val="en-US"/>
        </w:rPr>
        <w:t xml:space="preserve">t expect that fermentation works well on most plant proteins. As a result, the technology </w:t>
      </w:r>
      <w:r w:rsidR="008052DE">
        <w:rPr>
          <w:rFonts w:ascii="Times New Roman" w:eastAsia="Times New Roman" w:hAnsi="Times New Roman" w:cs="Times New Roman"/>
          <w:lang w:val="en-US"/>
        </w:rPr>
        <w:t xml:space="preserve">makes it possible </w:t>
      </w:r>
      <w:r w:rsidR="004B69C3">
        <w:rPr>
          <w:rFonts w:ascii="Times New Roman" w:eastAsia="Times New Roman" w:hAnsi="Times New Roman" w:cs="Times New Roman"/>
          <w:lang w:val="en-US"/>
        </w:rPr>
        <w:t>to exploit</w:t>
      </w:r>
      <w:r w:rsidR="00C1461E">
        <w:rPr>
          <w:rFonts w:ascii="Times New Roman" w:eastAsia="Times New Roman" w:hAnsi="Times New Roman" w:cs="Times New Roman"/>
          <w:lang w:val="en-US"/>
        </w:rPr>
        <w:t xml:space="preserve"> circularity in</w:t>
      </w:r>
      <w:r w:rsidR="00B5773E">
        <w:rPr>
          <w:rFonts w:ascii="Times New Roman" w:eastAsia="Times New Roman" w:hAnsi="Times New Roman" w:cs="Times New Roman"/>
          <w:lang w:val="en-US"/>
        </w:rPr>
        <w:t xml:space="preserve"> byproducts</w:t>
      </w:r>
      <w:r w:rsidR="00C1461E">
        <w:rPr>
          <w:rFonts w:ascii="Times New Roman" w:eastAsia="Times New Roman" w:hAnsi="Times New Roman" w:cs="Times New Roman"/>
          <w:lang w:val="en-US"/>
        </w:rPr>
        <w:t xml:space="preserve"> for food</w:t>
      </w:r>
      <w:r w:rsidR="00290F35">
        <w:rPr>
          <w:rFonts w:ascii="Times New Roman" w:eastAsia="Times New Roman" w:hAnsi="Times New Roman" w:cs="Times New Roman"/>
          <w:lang w:val="en-US"/>
        </w:rPr>
        <w:t>.</w:t>
      </w:r>
    </w:p>
    <w:p w14:paraId="4793CED1" w14:textId="77777777" w:rsidR="00541815" w:rsidRPr="008052DE" w:rsidRDefault="00541815" w:rsidP="00345290">
      <w:pPr>
        <w:rPr>
          <w:rFonts w:ascii="Times New Roman" w:hAnsi="Times New Roman" w:cs="Times New Roman"/>
          <w:b/>
          <w:bCs/>
          <w:highlight w:val="yellow"/>
          <w:lang w:val="en-US"/>
        </w:rPr>
      </w:pPr>
    </w:p>
    <w:p w14:paraId="7463CD80" w14:textId="3400CC8A" w:rsidR="00345290" w:rsidRPr="00A32D93" w:rsidRDefault="00541815" w:rsidP="00345290">
      <w:pPr>
        <w:rPr>
          <w:rFonts w:ascii="Times New Roman" w:hAnsi="Times New Roman" w:cs="Times New Roman"/>
          <w:b/>
          <w:bCs/>
          <w:lang w:val="en-US"/>
        </w:rPr>
      </w:pPr>
      <w:r w:rsidRPr="00A32D93">
        <w:rPr>
          <w:rFonts w:ascii="Times New Roman" w:hAnsi="Times New Roman" w:cs="Times New Roman"/>
          <w:b/>
          <w:bCs/>
          <w:highlight w:val="yellow"/>
          <w:lang w:val="en-US"/>
        </w:rPr>
        <w:t>Ba</w:t>
      </w:r>
      <w:r w:rsidR="00290F35" w:rsidRPr="00A32D93">
        <w:rPr>
          <w:rFonts w:ascii="Times New Roman" w:hAnsi="Times New Roman" w:cs="Times New Roman"/>
          <w:b/>
          <w:bCs/>
          <w:highlight w:val="yellow"/>
          <w:lang w:val="en-US"/>
        </w:rPr>
        <w:t>ckground</w:t>
      </w:r>
      <w:r w:rsidRPr="00A32D93">
        <w:rPr>
          <w:rFonts w:ascii="Times New Roman" w:hAnsi="Times New Roman" w:cs="Times New Roman"/>
          <w:b/>
          <w:bCs/>
          <w:highlight w:val="yellow"/>
          <w:lang w:val="en-US"/>
        </w:rPr>
        <w:t>:</w:t>
      </w:r>
      <w:r w:rsidR="00502C85">
        <w:rPr>
          <w:rFonts w:ascii="Times New Roman" w:hAnsi="Times New Roman" w:cs="Times New Roman"/>
          <w:b/>
          <w:bCs/>
          <w:highlight w:val="yellow"/>
          <w:lang w:val="en-US"/>
        </w:rPr>
        <w:t xml:space="preserve"> </w:t>
      </w:r>
      <w:r w:rsidR="00290F35" w:rsidRPr="00A32D93">
        <w:rPr>
          <w:rFonts w:ascii="Times New Roman" w:hAnsi="Times New Roman" w:cs="Times New Roman"/>
          <w:b/>
          <w:bCs/>
          <w:highlight w:val="yellow"/>
          <w:lang w:val="en-US"/>
        </w:rPr>
        <w:t>About</w:t>
      </w:r>
      <w:r w:rsidR="00345290" w:rsidRPr="00A32D93">
        <w:rPr>
          <w:rFonts w:ascii="Times New Roman" w:hAnsi="Times New Roman" w:cs="Times New Roman"/>
          <w:b/>
          <w:bCs/>
          <w:highlight w:val="yellow"/>
          <w:lang w:val="en-US"/>
        </w:rPr>
        <w:t xml:space="preserve"> FERM FOOD</w:t>
      </w:r>
    </w:p>
    <w:p w14:paraId="180D9EB5" w14:textId="77777777" w:rsidR="00A32D93" w:rsidRPr="00A32D93" w:rsidRDefault="00A32D93" w:rsidP="00A32D93">
      <w:pPr>
        <w:rPr>
          <w:rFonts w:ascii="Times New Roman" w:hAnsi="Times New Roman" w:cs="Times New Roman"/>
          <w:lang w:val="en-US"/>
        </w:rPr>
      </w:pPr>
      <w:r w:rsidRPr="00A32D93">
        <w:rPr>
          <w:rFonts w:ascii="Times New Roman" w:hAnsi="Times New Roman" w:cs="Times New Roman"/>
          <w:lang w:val="en-US"/>
        </w:rPr>
        <w:t xml:space="preserve">FERM FOOD is a Danish producer of plant protein ingredients for foods based on local and protein-rich crops. The company utilizes fermentation technology and microorganisms to create healthy and naturally preserved plant proteins that are financially sustainable for the entire value chain: From farmer to fork.    </w:t>
      </w:r>
    </w:p>
    <w:p w14:paraId="4B9527D7" w14:textId="77777777" w:rsidR="00A32D93" w:rsidRDefault="00A32D93" w:rsidP="00A32D93">
      <w:pPr>
        <w:rPr>
          <w:rFonts w:ascii="Times New Roman" w:hAnsi="Times New Roman" w:cs="Times New Roman"/>
          <w:lang w:val="en-US"/>
        </w:rPr>
      </w:pPr>
      <w:r w:rsidRPr="00A32D93">
        <w:rPr>
          <w:rFonts w:ascii="Times New Roman" w:hAnsi="Times New Roman" w:cs="Times New Roman"/>
          <w:lang w:val="en-US"/>
        </w:rPr>
        <w:t>FERM FOOD was established in 2019 by Jens Legarth, who got the idea of applying his patented technology to make healthy plant protein for food. The unique fermentation technology had already been successfully making plant protein for animals. And therefore, the director knew that the production process would be able to compete with even the most efficient plant protein factories.</w:t>
      </w:r>
    </w:p>
    <w:p w14:paraId="6D2D1B45" w14:textId="4CC9EDE0" w:rsidR="00834168" w:rsidRPr="00A32D93" w:rsidRDefault="00A32D93" w:rsidP="00A32D93">
      <w:pPr>
        <w:rPr>
          <w:rFonts w:ascii="Times New Roman" w:eastAsia="Times New Roman" w:hAnsi="Times New Roman" w:cs="Times New Roman"/>
          <w:lang w:val="en-US"/>
        </w:rPr>
      </w:pPr>
      <w:r w:rsidRPr="00A32D93">
        <w:rPr>
          <w:rFonts w:ascii="Times New Roman" w:hAnsi="Times New Roman" w:cs="Times New Roman"/>
          <w:lang w:val="en-US"/>
        </w:rPr>
        <w:t xml:space="preserve">Read more about FERM FOOD </w:t>
      </w:r>
      <w:r>
        <w:rPr>
          <w:rFonts w:ascii="Times New Roman" w:hAnsi="Times New Roman" w:cs="Times New Roman"/>
          <w:lang w:val="en-US"/>
        </w:rPr>
        <w:t xml:space="preserve">on </w:t>
      </w:r>
      <w:hyperlink r:id="rId10" w:history="1">
        <w:r w:rsidR="00834168" w:rsidRPr="00A32D93">
          <w:rPr>
            <w:rStyle w:val="Hyperlink"/>
            <w:rFonts w:ascii="Times New Roman" w:eastAsia="Times New Roman" w:hAnsi="Times New Roman" w:cs="Times New Roman"/>
            <w:lang w:val="en-US"/>
          </w:rPr>
          <w:t>ferm-food.com</w:t>
        </w:r>
      </w:hyperlink>
    </w:p>
    <w:p w14:paraId="066EDCCE" w14:textId="77777777" w:rsidR="005E04B5" w:rsidRPr="00A32D93" w:rsidRDefault="005E04B5">
      <w:pPr>
        <w:rPr>
          <w:rFonts w:ascii="Times New Roman" w:eastAsia="Times New Roman" w:hAnsi="Times New Roman" w:cs="Times New Roman"/>
          <w:b/>
          <w:bCs/>
          <w:highlight w:val="yellow"/>
          <w:lang w:val="en-US"/>
        </w:rPr>
      </w:pPr>
    </w:p>
    <w:p w14:paraId="2CF37E1A" w14:textId="7FB523BB" w:rsidR="00336978" w:rsidRPr="00A32D93" w:rsidRDefault="004170BD">
      <w:pPr>
        <w:rPr>
          <w:rFonts w:ascii="Times New Roman" w:eastAsia="Times New Roman" w:hAnsi="Times New Roman" w:cs="Times New Roman"/>
          <w:b/>
          <w:bCs/>
          <w:lang w:val="en-US"/>
        </w:rPr>
      </w:pPr>
      <w:r w:rsidRPr="00A32D93">
        <w:rPr>
          <w:rFonts w:ascii="Times New Roman" w:eastAsia="Times New Roman" w:hAnsi="Times New Roman" w:cs="Times New Roman"/>
          <w:b/>
          <w:bCs/>
          <w:highlight w:val="yellow"/>
          <w:lang w:val="en-US"/>
        </w:rPr>
        <w:t xml:space="preserve">Contact </w:t>
      </w:r>
      <w:r w:rsidR="00084962" w:rsidRPr="00A32D93">
        <w:rPr>
          <w:rFonts w:ascii="Times New Roman" w:eastAsia="Times New Roman" w:hAnsi="Times New Roman" w:cs="Times New Roman"/>
          <w:b/>
          <w:bCs/>
          <w:highlight w:val="yellow"/>
          <w:lang w:val="en-US"/>
        </w:rPr>
        <w:t>information:</w:t>
      </w:r>
    </w:p>
    <w:p w14:paraId="0D0E001B" w14:textId="4B6ED5AA" w:rsidR="00084962" w:rsidRPr="00822213" w:rsidRDefault="00822213">
      <w:pPr>
        <w:rPr>
          <w:rFonts w:ascii="Times New Roman" w:eastAsia="Times New Roman" w:hAnsi="Times New Roman" w:cs="Times New Roman"/>
          <w:sz w:val="20"/>
          <w:szCs w:val="20"/>
          <w:lang w:val="en-US"/>
        </w:rPr>
      </w:pPr>
      <w:r w:rsidRPr="00822213">
        <w:rPr>
          <w:rFonts w:ascii="Times New Roman" w:eastAsia="Times New Roman" w:hAnsi="Times New Roman" w:cs="Times New Roman"/>
          <w:sz w:val="20"/>
          <w:szCs w:val="20"/>
          <w:lang w:val="en-US"/>
        </w:rPr>
        <w:t xml:space="preserve">CEO, </w:t>
      </w:r>
      <w:r w:rsidR="00084962" w:rsidRPr="00822213">
        <w:rPr>
          <w:rFonts w:ascii="Times New Roman" w:eastAsia="Times New Roman" w:hAnsi="Times New Roman" w:cs="Times New Roman"/>
          <w:sz w:val="20"/>
          <w:szCs w:val="20"/>
          <w:lang w:val="en-US"/>
        </w:rPr>
        <w:t>Jens Legarth</w:t>
      </w:r>
      <w:r w:rsidR="00F469A1" w:rsidRPr="00822213">
        <w:rPr>
          <w:rFonts w:ascii="Times New Roman" w:eastAsia="Times New Roman" w:hAnsi="Times New Roman" w:cs="Times New Roman"/>
          <w:sz w:val="20"/>
          <w:szCs w:val="20"/>
          <w:lang w:val="en-US"/>
        </w:rPr>
        <w:t>,</w:t>
      </w:r>
      <w:r w:rsidR="00532172" w:rsidRPr="00822213">
        <w:rPr>
          <w:rFonts w:ascii="Times New Roman" w:eastAsia="Times New Roman" w:hAnsi="Times New Roman" w:cs="Times New Roman"/>
          <w:sz w:val="20"/>
          <w:szCs w:val="20"/>
          <w:lang w:val="en-US"/>
        </w:rPr>
        <w:t xml:space="preserve"> </w:t>
      </w:r>
      <w:hyperlink r:id="rId11" w:history="1">
        <w:r w:rsidR="0004097B" w:rsidRPr="00822213">
          <w:rPr>
            <w:rStyle w:val="Hyperlink"/>
            <w:rFonts w:ascii="Times New Roman" w:hAnsi="Times New Roman" w:cs="Times New Roman"/>
            <w:sz w:val="20"/>
            <w:szCs w:val="20"/>
            <w:lang w:val="en-US"/>
          </w:rPr>
          <w:t>info@ferm-food.com</w:t>
        </w:r>
      </w:hyperlink>
      <w:r w:rsidR="00532172" w:rsidRPr="00822213">
        <w:rPr>
          <w:rFonts w:ascii="Times New Roman" w:eastAsia="Times New Roman" w:hAnsi="Times New Roman" w:cs="Times New Roman"/>
          <w:sz w:val="20"/>
          <w:szCs w:val="20"/>
          <w:lang w:val="en-US"/>
        </w:rPr>
        <w:t xml:space="preserve"> </w:t>
      </w:r>
      <w:r w:rsidR="00F469A1" w:rsidRPr="00822213">
        <w:rPr>
          <w:rFonts w:ascii="Times New Roman" w:eastAsia="Times New Roman" w:hAnsi="Times New Roman" w:cs="Times New Roman"/>
          <w:sz w:val="20"/>
          <w:szCs w:val="20"/>
          <w:lang w:val="en-US"/>
        </w:rPr>
        <w:t>, +45 23 34 93 34</w:t>
      </w:r>
    </w:p>
    <w:p w14:paraId="21D315CE" w14:textId="1D4310B4" w:rsidR="00822213" w:rsidRDefault="00822213" w:rsidP="00424CE9">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Marketing Manager, Maria Almind, </w:t>
      </w:r>
      <w:hyperlink r:id="rId12" w:history="1">
        <w:r w:rsidRPr="00632C56">
          <w:rPr>
            <w:rStyle w:val="Hyperlink"/>
            <w:rFonts w:ascii="Times New Roman" w:eastAsia="Times New Roman" w:hAnsi="Times New Roman" w:cs="Times New Roman"/>
            <w:sz w:val="20"/>
            <w:szCs w:val="20"/>
            <w:lang w:val="en-US"/>
          </w:rPr>
          <w:t>info@ferm-food.com</w:t>
        </w:r>
      </w:hyperlink>
      <w:r w:rsidR="004B69C3">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45 31 20 23 33</w:t>
      </w:r>
    </w:p>
    <w:p w14:paraId="0AFDACEA" w14:textId="223CBCA6" w:rsidR="00F86805" w:rsidRPr="004170BD" w:rsidRDefault="004170BD" w:rsidP="00424CE9">
      <w:pPr>
        <w:rPr>
          <w:rFonts w:ascii="Times New Roman" w:eastAsia="Times New Roman" w:hAnsi="Times New Roman" w:cs="Times New Roman"/>
          <w:sz w:val="20"/>
          <w:szCs w:val="20"/>
        </w:rPr>
      </w:pPr>
      <w:r w:rsidRPr="004170BD">
        <w:rPr>
          <w:rFonts w:ascii="Times New Roman" w:eastAsia="Times New Roman" w:hAnsi="Times New Roman" w:cs="Times New Roman"/>
          <w:sz w:val="20"/>
          <w:szCs w:val="20"/>
          <w:lang w:val="en-US"/>
        </w:rPr>
        <w:t>Source</w:t>
      </w:r>
      <w:r w:rsidR="00424CE9" w:rsidRPr="004170BD">
        <w:rPr>
          <w:rFonts w:ascii="Times New Roman" w:eastAsia="Times New Roman" w:hAnsi="Times New Roman" w:cs="Times New Roman"/>
          <w:sz w:val="20"/>
          <w:szCs w:val="20"/>
          <w:lang w:val="en-US"/>
        </w:rPr>
        <w:t xml:space="preserve"> (1)</w:t>
      </w:r>
      <w:r w:rsidR="0058428A" w:rsidRPr="004170BD">
        <w:rPr>
          <w:rFonts w:ascii="Times New Roman" w:eastAsia="Times New Roman" w:hAnsi="Times New Roman" w:cs="Times New Roman"/>
          <w:sz w:val="20"/>
          <w:szCs w:val="20"/>
          <w:lang w:val="en-US"/>
        </w:rPr>
        <w:t xml:space="preserve">: </w:t>
      </w:r>
      <w:r w:rsidR="0058428A" w:rsidRPr="004170BD">
        <w:rPr>
          <w:rFonts w:ascii="Times New Roman" w:eastAsia="Times New Roman" w:hAnsi="Times New Roman" w:cs="Times New Roman"/>
          <w:sz w:val="20"/>
          <w:szCs w:val="20"/>
        </w:rPr>
        <w:t xml:space="preserve">Plant-based diets and their impact on health, </w:t>
      </w:r>
      <w:r w:rsidR="001B1398" w:rsidRPr="004170BD">
        <w:rPr>
          <w:rFonts w:ascii="Times New Roman" w:eastAsia="Times New Roman" w:hAnsi="Times New Roman" w:cs="Times New Roman"/>
          <w:sz w:val="20"/>
          <w:szCs w:val="20"/>
        </w:rPr>
        <w:t>sustainability,</w:t>
      </w:r>
      <w:r w:rsidR="0058428A" w:rsidRPr="004170BD">
        <w:rPr>
          <w:rFonts w:ascii="Times New Roman" w:eastAsia="Times New Roman" w:hAnsi="Times New Roman" w:cs="Times New Roman"/>
          <w:sz w:val="20"/>
          <w:szCs w:val="20"/>
        </w:rPr>
        <w:t xml:space="preserve"> and the environment: a review of the evidence: WHO European Office for the Prevention and Control of Noncommunicable Diseases. Copenhagen: WHO Regional Office for Europe; 2021. Licence: CC BY-NC-SA 3.0 IGO.</w:t>
      </w:r>
    </w:p>
    <w:p w14:paraId="05D9E45A" w14:textId="067682F7" w:rsidR="38661D1B" w:rsidRPr="004170BD" w:rsidRDefault="004170BD" w:rsidP="38661D1B">
      <w:pPr>
        <w:rPr>
          <w:rFonts w:ascii="Times New Roman" w:eastAsia="Times New Roman" w:hAnsi="Times New Roman" w:cs="Times New Roman"/>
          <w:color w:val="000000" w:themeColor="text1"/>
          <w:sz w:val="20"/>
          <w:szCs w:val="20"/>
          <w:lang w:val="en-US"/>
        </w:rPr>
      </w:pPr>
      <w:r w:rsidRPr="004170BD">
        <w:rPr>
          <w:rFonts w:ascii="Times New Roman" w:eastAsia="Times New Roman" w:hAnsi="Times New Roman" w:cs="Times New Roman"/>
          <w:color w:val="000000" w:themeColor="text1"/>
          <w:sz w:val="20"/>
          <w:szCs w:val="20"/>
          <w:lang w:val="en-US"/>
        </w:rPr>
        <w:t>Source</w:t>
      </w:r>
      <w:r w:rsidR="00DE2F55" w:rsidRPr="004170BD">
        <w:rPr>
          <w:rFonts w:ascii="Times New Roman" w:eastAsia="Times New Roman" w:hAnsi="Times New Roman" w:cs="Times New Roman"/>
          <w:color w:val="000000" w:themeColor="text1"/>
          <w:sz w:val="20"/>
          <w:szCs w:val="20"/>
          <w:lang w:val="en-US"/>
        </w:rPr>
        <w:t xml:space="preserve"> (2): </w:t>
      </w:r>
      <w:hyperlink r:id="rId13" w:history="1">
        <w:r w:rsidR="00A93705" w:rsidRPr="004170BD">
          <w:rPr>
            <w:rStyle w:val="Hyperlink"/>
            <w:rFonts w:ascii="Times New Roman" w:eastAsia="Times New Roman" w:hAnsi="Times New Roman" w:cs="Times New Roman"/>
            <w:sz w:val="20"/>
            <w:szCs w:val="20"/>
            <w:lang w:val="en-US"/>
          </w:rPr>
          <w:t>https://circabc.europa.eu/sd/a/215a681a-5f50-4a4b-a953-e8fc6336819c/oilseeds-marketsituation.pdf</w:t>
        </w:r>
      </w:hyperlink>
      <w:r w:rsidR="00A93705" w:rsidRPr="004170BD">
        <w:rPr>
          <w:rFonts w:ascii="Times New Roman" w:eastAsia="Times New Roman" w:hAnsi="Times New Roman" w:cs="Times New Roman"/>
          <w:color w:val="000000" w:themeColor="text1"/>
          <w:sz w:val="20"/>
          <w:szCs w:val="20"/>
          <w:lang w:val="en-US"/>
        </w:rPr>
        <w:t>. 17 million tons of rapeseed whereof 60%</w:t>
      </w:r>
      <w:r w:rsidR="00A910B7" w:rsidRPr="004170BD">
        <w:rPr>
          <w:rFonts w:ascii="Times New Roman" w:eastAsia="Times New Roman" w:hAnsi="Times New Roman" w:cs="Times New Roman"/>
          <w:color w:val="000000" w:themeColor="text1"/>
          <w:sz w:val="20"/>
          <w:szCs w:val="20"/>
          <w:lang w:val="en-US"/>
        </w:rPr>
        <w:t xml:space="preserve"> becomes a byproduct according to </w:t>
      </w:r>
      <w:r w:rsidR="00C66542" w:rsidRPr="004170BD">
        <w:rPr>
          <w:rFonts w:ascii="Times New Roman" w:eastAsia="Times New Roman" w:hAnsi="Times New Roman" w:cs="Times New Roman"/>
          <w:color w:val="000000" w:themeColor="text1"/>
          <w:sz w:val="20"/>
          <w:szCs w:val="20"/>
          <w:lang w:val="en-US"/>
        </w:rPr>
        <w:t>Bjarne Simonsen f</w:t>
      </w:r>
      <w:r w:rsidR="00A910B7" w:rsidRPr="004170BD">
        <w:rPr>
          <w:rFonts w:ascii="Times New Roman" w:eastAsia="Times New Roman" w:hAnsi="Times New Roman" w:cs="Times New Roman"/>
          <w:color w:val="000000" w:themeColor="text1"/>
          <w:sz w:val="20"/>
          <w:szCs w:val="20"/>
          <w:lang w:val="en-US"/>
        </w:rPr>
        <w:t xml:space="preserve">rom the </w:t>
      </w:r>
      <w:r w:rsidR="001F60CC" w:rsidRPr="004170BD">
        <w:rPr>
          <w:rFonts w:ascii="Times New Roman" w:eastAsia="Times New Roman" w:hAnsi="Times New Roman" w:cs="Times New Roman"/>
          <w:color w:val="000000" w:themeColor="text1"/>
          <w:sz w:val="20"/>
          <w:szCs w:val="20"/>
          <w:lang w:val="en-US"/>
        </w:rPr>
        <w:t>oilseed producer</w:t>
      </w:r>
      <w:r w:rsidR="00C66542" w:rsidRPr="004170BD">
        <w:rPr>
          <w:rFonts w:ascii="Times New Roman" w:eastAsia="Times New Roman" w:hAnsi="Times New Roman" w:cs="Times New Roman"/>
          <w:color w:val="000000" w:themeColor="text1"/>
          <w:sz w:val="20"/>
          <w:szCs w:val="20"/>
          <w:lang w:val="en-US"/>
        </w:rPr>
        <w:t xml:space="preserve"> </w:t>
      </w:r>
      <w:proofErr w:type="spellStart"/>
      <w:r w:rsidR="00C66542" w:rsidRPr="004170BD">
        <w:rPr>
          <w:rFonts w:ascii="Times New Roman" w:eastAsia="Times New Roman" w:hAnsi="Times New Roman" w:cs="Times New Roman"/>
          <w:color w:val="000000" w:themeColor="text1"/>
          <w:sz w:val="20"/>
          <w:szCs w:val="20"/>
          <w:lang w:val="en-US"/>
        </w:rPr>
        <w:t>Emmelev</w:t>
      </w:r>
      <w:proofErr w:type="spellEnd"/>
      <w:r w:rsidR="00A910B7" w:rsidRPr="004170BD">
        <w:rPr>
          <w:rFonts w:ascii="Times New Roman" w:eastAsia="Times New Roman" w:hAnsi="Times New Roman" w:cs="Times New Roman"/>
          <w:color w:val="000000" w:themeColor="text1"/>
          <w:sz w:val="20"/>
          <w:szCs w:val="20"/>
          <w:lang w:val="en-US"/>
        </w:rPr>
        <w:t xml:space="preserve"> in Denmark</w:t>
      </w:r>
      <w:r w:rsidR="00C66542" w:rsidRPr="004170BD">
        <w:rPr>
          <w:rFonts w:ascii="Times New Roman" w:eastAsia="Times New Roman" w:hAnsi="Times New Roman" w:cs="Times New Roman"/>
          <w:color w:val="000000" w:themeColor="text1"/>
          <w:sz w:val="20"/>
          <w:szCs w:val="20"/>
          <w:lang w:val="en-US"/>
        </w:rPr>
        <w:t xml:space="preserve"> </w:t>
      </w:r>
    </w:p>
    <w:p w14:paraId="0B1EB332" w14:textId="143DC990" w:rsidR="009C6608" w:rsidRDefault="00411AFC" w:rsidP="00A90D4F">
      <w:pPr>
        <w:rPr>
          <w:rFonts w:ascii="Times New Roman" w:hAnsi="Times New Roman" w:cs="Times New Roman"/>
          <w:sz w:val="20"/>
          <w:szCs w:val="20"/>
        </w:rPr>
      </w:pPr>
      <w:r w:rsidRPr="004170BD">
        <w:rPr>
          <w:rFonts w:ascii="Times New Roman" w:eastAsia="Times New Roman" w:hAnsi="Times New Roman" w:cs="Times New Roman"/>
          <w:color w:val="000000" w:themeColor="text1"/>
          <w:sz w:val="20"/>
          <w:szCs w:val="20"/>
          <w:lang w:val="en-US"/>
        </w:rPr>
        <w:t>Source</w:t>
      </w:r>
      <w:r w:rsidR="00562729" w:rsidRPr="004170BD">
        <w:rPr>
          <w:rFonts w:ascii="Times New Roman" w:eastAsia="Times New Roman" w:hAnsi="Times New Roman" w:cs="Times New Roman"/>
          <w:color w:val="000000" w:themeColor="text1"/>
          <w:sz w:val="20"/>
          <w:szCs w:val="20"/>
          <w:lang w:val="en-US"/>
        </w:rPr>
        <w:t xml:space="preserve"> (3)</w:t>
      </w:r>
      <w:r w:rsidR="00303016" w:rsidRPr="004170BD">
        <w:rPr>
          <w:rFonts w:ascii="Times New Roman" w:eastAsia="Times New Roman" w:hAnsi="Times New Roman" w:cs="Times New Roman"/>
          <w:color w:val="000000" w:themeColor="text1"/>
          <w:sz w:val="20"/>
          <w:szCs w:val="20"/>
          <w:lang w:val="en-US"/>
        </w:rPr>
        <w:t xml:space="preserve"> </w:t>
      </w:r>
      <w:r w:rsidRPr="004170BD">
        <w:rPr>
          <w:rFonts w:ascii="Times New Roman" w:hAnsi="Times New Roman" w:cs="Times New Roman"/>
          <w:color w:val="666666"/>
          <w:sz w:val="20"/>
          <w:szCs w:val="20"/>
          <w:shd w:val="clear" w:color="auto" w:fill="FFFFFF"/>
        </w:rPr>
        <w:t>European Commission, Directorate-General for Health and Food Safety, </w:t>
      </w:r>
      <w:r w:rsidRPr="004170BD">
        <w:rPr>
          <w:rFonts w:ascii="Times New Roman" w:hAnsi="Times New Roman" w:cs="Times New Roman"/>
          <w:i/>
          <w:iCs/>
          <w:color w:val="666666"/>
          <w:sz w:val="20"/>
          <w:szCs w:val="20"/>
          <w:shd w:val="clear" w:color="auto" w:fill="FFFFFF"/>
        </w:rPr>
        <w:t>Market study on date marking and other information provided on food labels and food waste prevention: final report</w:t>
      </w:r>
      <w:r w:rsidRPr="004170BD">
        <w:rPr>
          <w:rFonts w:ascii="Times New Roman" w:hAnsi="Times New Roman" w:cs="Times New Roman"/>
          <w:color w:val="666666"/>
          <w:sz w:val="20"/>
          <w:szCs w:val="20"/>
          <w:shd w:val="clear" w:color="auto" w:fill="FFFFFF"/>
        </w:rPr>
        <w:t>, Publications Office, 2018, </w:t>
      </w:r>
      <w:hyperlink r:id="rId14" w:tgtFrame="_blank" w:history="1">
        <w:r w:rsidRPr="004170BD">
          <w:rPr>
            <w:rStyle w:val="Hyperlink"/>
            <w:rFonts w:ascii="Times New Roman" w:hAnsi="Times New Roman" w:cs="Times New Roman"/>
            <w:b/>
            <w:bCs/>
            <w:color w:val="3366CC"/>
            <w:sz w:val="20"/>
            <w:szCs w:val="20"/>
            <w:shd w:val="clear" w:color="auto" w:fill="FFFFFF"/>
          </w:rPr>
          <w:t>https://data.europa.eu/doi/10.2875/808514</w:t>
        </w:r>
      </w:hyperlink>
    </w:p>
    <w:p w14:paraId="69CD8D06" w14:textId="77777777" w:rsidR="001F60CC" w:rsidRDefault="001F60CC" w:rsidP="00A90D4F">
      <w:pPr>
        <w:rPr>
          <w:rFonts w:ascii="Times New Roman" w:hAnsi="Times New Roman" w:cs="Times New Roman"/>
          <w:sz w:val="20"/>
          <w:szCs w:val="20"/>
          <w:highlight w:val="yellow"/>
        </w:rPr>
      </w:pPr>
    </w:p>
    <w:p w14:paraId="00F1DC04" w14:textId="77777777" w:rsidR="001F60CC" w:rsidRDefault="001F60CC" w:rsidP="00A90D4F">
      <w:pPr>
        <w:rPr>
          <w:rFonts w:ascii="Times New Roman" w:hAnsi="Times New Roman" w:cs="Times New Roman"/>
          <w:sz w:val="20"/>
          <w:szCs w:val="20"/>
          <w:highlight w:val="yellow"/>
        </w:rPr>
      </w:pPr>
    </w:p>
    <w:p w14:paraId="6201B363" w14:textId="0DA7FF17" w:rsidR="00E2711F" w:rsidRDefault="00E2711F" w:rsidP="00A90D4F">
      <w:pPr>
        <w:rPr>
          <w:rFonts w:ascii="Times New Roman" w:hAnsi="Times New Roman" w:cs="Times New Roman"/>
          <w:sz w:val="20"/>
          <w:szCs w:val="20"/>
        </w:rPr>
      </w:pPr>
      <w:r w:rsidRPr="001B1398">
        <w:rPr>
          <w:rFonts w:ascii="Times New Roman" w:hAnsi="Times New Roman" w:cs="Times New Roman"/>
          <w:sz w:val="20"/>
          <w:szCs w:val="20"/>
          <w:highlight w:val="yellow"/>
        </w:rPr>
        <w:t>Photos:</w:t>
      </w:r>
    </w:p>
    <w:p w14:paraId="0407DCD5" w14:textId="77777777" w:rsidR="00E2711F" w:rsidRPr="004170BD" w:rsidRDefault="00E2711F" w:rsidP="00A90D4F">
      <w:pPr>
        <w:rPr>
          <w:rFonts w:ascii="Times New Roman" w:eastAsia="Times New Roman" w:hAnsi="Times New Roman" w:cs="Times New Roman"/>
          <w:color w:val="000000" w:themeColor="text1"/>
          <w:sz w:val="20"/>
          <w:szCs w:val="20"/>
          <w:lang w:val="en-US"/>
        </w:rPr>
      </w:pPr>
    </w:p>
    <w:sectPr w:rsidR="00E2711F" w:rsidRPr="004170BD">
      <w:headerReference w:type="default" r:id="rId15"/>
      <w:pgSz w:w="12240" w:h="15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63199" w14:textId="77777777" w:rsidR="00573013" w:rsidRDefault="00573013" w:rsidP="00340822">
      <w:pPr>
        <w:spacing w:after="0" w:line="240" w:lineRule="auto"/>
      </w:pPr>
      <w:r>
        <w:separator/>
      </w:r>
    </w:p>
  </w:endnote>
  <w:endnote w:type="continuationSeparator" w:id="0">
    <w:p w14:paraId="3D596DD5" w14:textId="77777777" w:rsidR="00573013" w:rsidRDefault="00573013" w:rsidP="00340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lender Pro Book">
    <w:altName w:val="Arial Narrow"/>
    <w:panose1 w:val="02000506030000020004"/>
    <w:charset w:val="00"/>
    <w:family w:val="modern"/>
    <w:notTrueType/>
    <w:pitch w:val="variable"/>
    <w:sig w:usb0="800002AF" w:usb1="50002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lender Pro Heavy">
    <w:altName w:val="Calibri"/>
    <w:panose1 w:val="02000906030000010004"/>
    <w:charset w:val="00"/>
    <w:family w:val="modern"/>
    <w:notTrueType/>
    <w:pitch w:val="variable"/>
    <w:sig w:usb0="800002AF" w:usb1="4000204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A037B" w14:textId="77777777" w:rsidR="00573013" w:rsidRDefault="00573013" w:rsidP="00340822">
      <w:pPr>
        <w:spacing w:after="0" w:line="240" w:lineRule="auto"/>
      </w:pPr>
      <w:r>
        <w:separator/>
      </w:r>
    </w:p>
  </w:footnote>
  <w:footnote w:type="continuationSeparator" w:id="0">
    <w:p w14:paraId="76FCED28" w14:textId="77777777" w:rsidR="00573013" w:rsidRDefault="00573013" w:rsidP="00340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00C6" w14:textId="3AEE9831" w:rsidR="00340822" w:rsidRDefault="00340822">
    <w:pPr>
      <w:pStyle w:val="Sidehoved"/>
    </w:pPr>
    <w:r>
      <w:rPr>
        <w:rFonts w:ascii="Times New Roman" w:hAnsi="Times New Roman" w:cs="Times New Roman"/>
        <w:noProof/>
        <w:sz w:val="44"/>
        <w:szCs w:val="44"/>
        <w:lang w:val="da-DK"/>
      </w:rPr>
      <w:drawing>
        <wp:anchor distT="0" distB="0" distL="114300" distR="114300" simplePos="0" relativeHeight="251658240" behindDoc="0" locked="0" layoutInCell="1" allowOverlap="1" wp14:anchorId="6E5175C7" wp14:editId="7B5F6BE2">
          <wp:simplePos x="0" y="0"/>
          <wp:positionH relativeFrom="column">
            <wp:posOffset>4804410</wp:posOffset>
          </wp:positionH>
          <wp:positionV relativeFrom="paragraph">
            <wp:posOffset>-51435</wp:posOffset>
          </wp:positionV>
          <wp:extent cx="1741866" cy="678744"/>
          <wp:effectExtent l="0" t="0" r="0" b="7620"/>
          <wp:wrapNone/>
          <wp:docPr id="2" name="Billede 2" descr="Et billede, der indeholder tekst, udendørs, skil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tekst, udendørs, skilt&#10;&#10;Automatisk genereret beskrivelse"/>
                  <pic:cNvPicPr/>
                </pic:nvPicPr>
                <pic:blipFill>
                  <a:blip r:embed="rId1">
                    <a:extLst>
                      <a:ext uri="{28A0092B-C50C-407E-A947-70E740481C1C}">
                        <a14:useLocalDpi xmlns:a14="http://schemas.microsoft.com/office/drawing/2010/main" val="0"/>
                      </a:ext>
                    </a:extLst>
                  </a:blip>
                  <a:stretch>
                    <a:fillRect/>
                  </a:stretch>
                </pic:blipFill>
                <pic:spPr>
                  <a:xfrm>
                    <a:off x="0" y="0"/>
                    <a:ext cx="1741866" cy="6787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F011C"/>
    <w:multiLevelType w:val="hybridMultilevel"/>
    <w:tmpl w:val="85E42322"/>
    <w:lvl w:ilvl="0" w:tplc="32567ECA">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3C177FA4"/>
    <w:multiLevelType w:val="hybridMultilevel"/>
    <w:tmpl w:val="9384A7AC"/>
    <w:lvl w:ilvl="0" w:tplc="16702EE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6095971">
    <w:abstractNumId w:val="0"/>
  </w:num>
  <w:num w:numId="2" w16cid:durableId="2038774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UysjQ1MzUF8pR0lIJTi4sz8/NACkxrAbi/Ch4sAAAA"/>
  </w:docVars>
  <w:rsids>
    <w:rsidRoot w:val="00336978"/>
    <w:rsid w:val="000002F9"/>
    <w:rsid w:val="00000FA4"/>
    <w:rsid w:val="000020B3"/>
    <w:rsid w:val="00002C2E"/>
    <w:rsid w:val="00002DCE"/>
    <w:rsid w:val="00002DFF"/>
    <w:rsid w:val="0000467C"/>
    <w:rsid w:val="0001437C"/>
    <w:rsid w:val="0001587D"/>
    <w:rsid w:val="00016E4C"/>
    <w:rsid w:val="00020E0F"/>
    <w:rsid w:val="000312CC"/>
    <w:rsid w:val="0003174C"/>
    <w:rsid w:val="000318C2"/>
    <w:rsid w:val="00032575"/>
    <w:rsid w:val="000328B3"/>
    <w:rsid w:val="000336A7"/>
    <w:rsid w:val="0003709D"/>
    <w:rsid w:val="0004097B"/>
    <w:rsid w:val="000411FE"/>
    <w:rsid w:val="000506C3"/>
    <w:rsid w:val="00052517"/>
    <w:rsid w:val="00054191"/>
    <w:rsid w:val="00061C57"/>
    <w:rsid w:val="00062044"/>
    <w:rsid w:val="00063C42"/>
    <w:rsid w:val="000645C1"/>
    <w:rsid w:val="00064BD5"/>
    <w:rsid w:val="000707BF"/>
    <w:rsid w:val="0007213A"/>
    <w:rsid w:val="000733D8"/>
    <w:rsid w:val="000745BA"/>
    <w:rsid w:val="00075252"/>
    <w:rsid w:val="00075830"/>
    <w:rsid w:val="000759CD"/>
    <w:rsid w:val="00077BA1"/>
    <w:rsid w:val="00083954"/>
    <w:rsid w:val="0008490A"/>
    <w:rsid w:val="00084962"/>
    <w:rsid w:val="000874EB"/>
    <w:rsid w:val="00090F7C"/>
    <w:rsid w:val="00092237"/>
    <w:rsid w:val="00092A26"/>
    <w:rsid w:val="00093812"/>
    <w:rsid w:val="00095787"/>
    <w:rsid w:val="00095F63"/>
    <w:rsid w:val="00096F5E"/>
    <w:rsid w:val="000A4708"/>
    <w:rsid w:val="000A47F4"/>
    <w:rsid w:val="000A5B4F"/>
    <w:rsid w:val="000A70B6"/>
    <w:rsid w:val="000B1F9E"/>
    <w:rsid w:val="000C0A9D"/>
    <w:rsid w:val="000C38E6"/>
    <w:rsid w:val="000C56DE"/>
    <w:rsid w:val="000C6A37"/>
    <w:rsid w:val="000D4BCC"/>
    <w:rsid w:val="000D6B64"/>
    <w:rsid w:val="000E1335"/>
    <w:rsid w:val="000E1F57"/>
    <w:rsid w:val="000E257C"/>
    <w:rsid w:val="000E29CC"/>
    <w:rsid w:val="000E395A"/>
    <w:rsid w:val="000E6AC7"/>
    <w:rsid w:val="000E70D8"/>
    <w:rsid w:val="000F2036"/>
    <w:rsid w:val="000F2FF7"/>
    <w:rsid w:val="000F36A2"/>
    <w:rsid w:val="000F3B23"/>
    <w:rsid w:val="000F4697"/>
    <w:rsid w:val="000F4F9A"/>
    <w:rsid w:val="000F5824"/>
    <w:rsid w:val="000F7FB2"/>
    <w:rsid w:val="00111372"/>
    <w:rsid w:val="0011217F"/>
    <w:rsid w:val="00112953"/>
    <w:rsid w:val="001135EB"/>
    <w:rsid w:val="001140F2"/>
    <w:rsid w:val="00115335"/>
    <w:rsid w:val="0011675B"/>
    <w:rsid w:val="001173CB"/>
    <w:rsid w:val="001212EE"/>
    <w:rsid w:val="00121641"/>
    <w:rsid w:val="001262AF"/>
    <w:rsid w:val="00127A4C"/>
    <w:rsid w:val="001316FF"/>
    <w:rsid w:val="00135B22"/>
    <w:rsid w:val="00141445"/>
    <w:rsid w:val="00142335"/>
    <w:rsid w:val="00142451"/>
    <w:rsid w:val="001431AA"/>
    <w:rsid w:val="0014352F"/>
    <w:rsid w:val="001435EA"/>
    <w:rsid w:val="00143E96"/>
    <w:rsid w:val="0014457F"/>
    <w:rsid w:val="0014510F"/>
    <w:rsid w:val="00147C98"/>
    <w:rsid w:val="0015300E"/>
    <w:rsid w:val="00153807"/>
    <w:rsid w:val="00156C34"/>
    <w:rsid w:val="001604B0"/>
    <w:rsid w:val="00161045"/>
    <w:rsid w:val="001611A4"/>
    <w:rsid w:val="00162DF6"/>
    <w:rsid w:val="00163870"/>
    <w:rsid w:val="00165FD1"/>
    <w:rsid w:val="00167107"/>
    <w:rsid w:val="00171556"/>
    <w:rsid w:val="00172A09"/>
    <w:rsid w:val="00175435"/>
    <w:rsid w:val="00176376"/>
    <w:rsid w:val="00176C8C"/>
    <w:rsid w:val="00177DFD"/>
    <w:rsid w:val="00182740"/>
    <w:rsid w:val="00183871"/>
    <w:rsid w:val="001902C1"/>
    <w:rsid w:val="00190815"/>
    <w:rsid w:val="00191A32"/>
    <w:rsid w:val="00193FC2"/>
    <w:rsid w:val="00194DA2"/>
    <w:rsid w:val="00197680"/>
    <w:rsid w:val="001A12A7"/>
    <w:rsid w:val="001A670F"/>
    <w:rsid w:val="001A7D1D"/>
    <w:rsid w:val="001A7DF0"/>
    <w:rsid w:val="001B0D58"/>
    <w:rsid w:val="001B1344"/>
    <w:rsid w:val="001B1398"/>
    <w:rsid w:val="001B58AF"/>
    <w:rsid w:val="001B5932"/>
    <w:rsid w:val="001B686F"/>
    <w:rsid w:val="001B7C49"/>
    <w:rsid w:val="001C105A"/>
    <w:rsid w:val="001C116F"/>
    <w:rsid w:val="001C3431"/>
    <w:rsid w:val="001C35DB"/>
    <w:rsid w:val="001C78BC"/>
    <w:rsid w:val="001D2A4E"/>
    <w:rsid w:val="001D786F"/>
    <w:rsid w:val="001E1C49"/>
    <w:rsid w:val="001E3116"/>
    <w:rsid w:val="001E5606"/>
    <w:rsid w:val="001E5B7B"/>
    <w:rsid w:val="001E76F4"/>
    <w:rsid w:val="001E7D0D"/>
    <w:rsid w:val="001F1593"/>
    <w:rsid w:val="001F165C"/>
    <w:rsid w:val="001F3692"/>
    <w:rsid w:val="001F60CC"/>
    <w:rsid w:val="001F74DC"/>
    <w:rsid w:val="001F7839"/>
    <w:rsid w:val="001F7DF4"/>
    <w:rsid w:val="00203879"/>
    <w:rsid w:val="00203A1F"/>
    <w:rsid w:val="00204EF0"/>
    <w:rsid w:val="00205095"/>
    <w:rsid w:val="00205BB6"/>
    <w:rsid w:val="00205CEE"/>
    <w:rsid w:val="0020679C"/>
    <w:rsid w:val="00206E27"/>
    <w:rsid w:val="0021092E"/>
    <w:rsid w:val="002128CF"/>
    <w:rsid w:val="0021366D"/>
    <w:rsid w:val="00213D08"/>
    <w:rsid w:val="0021666B"/>
    <w:rsid w:val="002204FB"/>
    <w:rsid w:val="00220D96"/>
    <w:rsid w:val="00221721"/>
    <w:rsid w:val="0022178A"/>
    <w:rsid w:val="002261EA"/>
    <w:rsid w:val="00233763"/>
    <w:rsid w:val="0023664F"/>
    <w:rsid w:val="00237591"/>
    <w:rsid w:val="0024340D"/>
    <w:rsid w:val="00243DE2"/>
    <w:rsid w:val="002440D0"/>
    <w:rsid w:val="00251A70"/>
    <w:rsid w:val="00254172"/>
    <w:rsid w:val="002555D8"/>
    <w:rsid w:val="00256572"/>
    <w:rsid w:val="00260D01"/>
    <w:rsid w:val="00260EA2"/>
    <w:rsid w:val="00261FC2"/>
    <w:rsid w:val="002635FD"/>
    <w:rsid w:val="002641A3"/>
    <w:rsid w:val="002647A4"/>
    <w:rsid w:val="00264CE1"/>
    <w:rsid w:val="00264D26"/>
    <w:rsid w:val="00265962"/>
    <w:rsid w:val="002701D3"/>
    <w:rsid w:val="0027130B"/>
    <w:rsid w:val="002730CD"/>
    <w:rsid w:val="00276143"/>
    <w:rsid w:val="002772E6"/>
    <w:rsid w:val="00280441"/>
    <w:rsid w:val="00282047"/>
    <w:rsid w:val="0028215A"/>
    <w:rsid w:val="002879E3"/>
    <w:rsid w:val="002907B5"/>
    <w:rsid w:val="00290F35"/>
    <w:rsid w:val="0029225D"/>
    <w:rsid w:val="002936ED"/>
    <w:rsid w:val="002A036F"/>
    <w:rsid w:val="002A24C6"/>
    <w:rsid w:val="002A56E4"/>
    <w:rsid w:val="002A5F6A"/>
    <w:rsid w:val="002B047B"/>
    <w:rsid w:val="002B1734"/>
    <w:rsid w:val="002B18CC"/>
    <w:rsid w:val="002B734E"/>
    <w:rsid w:val="002C0832"/>
    <w:rsid w:val="002C49FB"/>
    <w:rsid w:val="002C5A18"/>
    <w:rsid w:val="002C7E29"/>
    <w:rsid w:val="002E4B1C"/>
    <w:rsid w:val="002E500E"/>
    <w:rsid w:val="002E6AEA"/>
    <w:rsid w:val="002F0DDC"/>
    <w:rsid w:val="002F137A"/>
    <w:rsid w:val="002F1493"/>
    <w:rsid w:val="002F1756"/>
    <w:rsid w:val="002F1AB6"/>
    <w:rsid w:val="002F211D"/>
    <w:rsid w:val="002F3EA5"/>
    <w:rsid w:val="002F4B7A"/>
    <w:rsid w:val="002F7512"/>
    <w:rsid w:val="0030155F"/>
    <w:rsid w:val="003017B7"/>
    <w:rsid w:val="00303016"/>
    <w:rsid w:val="00304EC1"/>
    <w:rsid w:val="00311455"/>
    <w:rsid w:val="00311912"/>
    <w:rsid w:val="003127D9"/>
    <w:rsid w:val="003205AA"/>
    <w:rsid w:val="0032128A"/>
    <w:rsid w:val="00322CB9"/>
    <w:rsid w:val="00325747"/>
    <w:rsid w:val="00326964"/>
    <w:rsid w:val="00330B23"/>
    <w:rsid w:val="00332805"/>
    <w:rsid w:val="00334768"/>
    <w:rsid w:val="003360B6"/>
    <w:rsid w:val="00336978"/>
    <w:rsid w:val="0034069B"/>
    <w:rsid w:val="00340822"/>
    <w:rsid w:val="003415EA"/>
    <w:rsid w:val="003418E2"/>
    <w:rsid w:val="00342DC1"/>
    <w:rsid w:val="00345290"/>
    <w:rsid w:val="003505BD"/>
    <w:rsid w:val="003533E3"/>
    <w:rsid w:val="00356F79"/>
    <w:rsid w:val="00360190"/>
    <w:rsid w:val="003614CA"/>
    <w:rsid w:val="00364E50"/>
    <w:rsid w:val="00373C5E"/>
    <w:rsid w:val="00376449"/>
    <w:rsid w:val="0037648C"/>
    <w:rsid w:val="00377B86"/>
    <w:rsid w:val="0038165A"/>
    <w:rsid w:val="00381E83"/>
    <w:rsid w:val="003862B8"/>
    <w:rsid w:val="00390C3B"/>
    <w:rsid w:val="0039205D"/>
    <w:rsid w:val="00393C01"/>
    <w:rsid w:val="00395513"/>
    <w:rsid w:val="003963E7"/>
    <w:rsid w:val="003A0183"/>
    <w:rsid w:val="003A2F38"/>
    <w:rsid w:val="003A65AA"/>
    <w:rsid w:val="003A6C6F"/>
    <w:rsid w:val="003A78C8"/>
    <w:rsid w:val="003B0035"/>
    <w:rsid w:val="003B0362"/>
    <w:rsid w:val="003B341E"/>
    <w:rsid w:val="003C0D76"/>
    <w:rsid w:val="003C126B"/>
    <w:rsid w:val="003C42F8"/>
    <w:rsid w:val="003C547A"/>
    <w:rsid w:val="003C70AA"/>
    <w:rsid w:val="003C7F19"/>
    <w:rsid w:val="003D25AB"/>
    <w:rsid w:val="003D2734"/>
    <w:rsid w:val="003D3568"/>
    <w:rsid w:val="003D4033"/>
    <w:rsid w:val="003D4901"/>
    <w:rsid w:val="003E304B"/>
    <w:rsid w:val="003E5F12"/>
    <w:rsid w:val="003F0B49"/>
    <w:rsid w:val="003F4C90"/>
    <w:rsid w:val="003F6290"/>
    <w:rsid w:val="0040050E"/>
    <w:rsid w:val="00403CE5"/>
    <w:rsid w:val="00404A81"/>
    <w:rsid w:val="00407276"/>
    <w:rsid w:val="00407977"/>
    <w:rsid w:val="00411AFC"/>
    <w:rsid w:val="00413C46"/>
    <w:rsid w:val="0041448A"/>
    <w:rsid w:val="004165CA"/>
    <w:rsid w:val="004170BD"/>
    <w:rsid w:val="00421156"/>
    <w:rsid w:val="00422BC6"/>
    <w:rsid w:val="00424CE9"/>
    <w:rsid w:val="00425D65"/>
    <w:rsid w:val="0043063C"/>
    <w:rsid w:val="00431FFE"/>
    <w:rsid w:val="00434136"/>
    <w:rsid w:val="00435A17"/>
    <w:rsid w:val="00436117"/>
    <w:rsid w:val="00437E5B"/>
    <w:rsid w:val="004462DD"/>
    <w:rsid w:val="0045095E"/>
    <w:rsid w:val="00456C31"/>
    <w:rsid w:val="00457075"/>
    <w:rsid w:val="00460754"/>
    <w:rsid w:val="004623EA"/>
    <w:rsid w:val="0046775A"/>
    <w:rsid w:val="0047226E"/>
    <w:rsid w:val="00473316"/>
    <w:rsid w:val="00477850"/>
    <w:rsid w:val="00481F5B"/>
    <w:rsid w:val="0048282B"/>
    <w:rsid w:val="0048475B"/>
    <w:rsid w:val="0048510D"/>
    <w:rsid w:val="00487653"/>
    <w:rsid w:val="0049155C"/>
    <w:rsid w:val="00492D40"/>
    <w:rsid w:val="0049340C"/>
    <w:rsid w:val="0049705E"/>
    <w:rsid w:val="004A0AF5"/>
    <w:rsid w:val="004A2785"/>
    <w:rsid w:val="004A4BC6"/>
    <w:rsid w:val="004A7C41"/>
    <w:rsid w:val="004B0531"/>
    <w:rsid w:val="004B0FE0"/>
    <w:rsid w:val="004B1592"/>
    <w:rsid w:val="004B2D4B"/>
    <w:rsid w:val="004B39DC"/>
    <w:rsid w:val="004B3D12"/>
    <w:rsid w:val="004B69C3"/>
    <w:rsid w:val="004B6A60"/>
    <w:rsid w:val="004B6A87"/>
    <w:rsid w:val="004B6C47"/>
    <w:rsid w:val="004C01C2"/>
    <w:rsid w:val="004C1815"/>
    <w:rsid w:val="004C35D8"/>
    <w:rsid w:val="004C3EE8"/>
    <w:rsid w:val="004C4980"/>
    <w:rsid w:val="004C6019"/>
    <w:rsid w:val="004D01CD"/>
    <w:rsid w:val="004D07F0"/>
    <w:rsid w:val="004D2964"/>
    <w:rsid w:val="004D2C8F"/>
    <w:rsid w:val="004D4137"/>
    <w:rsid w:val="004D76D2"/>
    <w:rsid w:val="004E1FF8"/>
    <w:rsid w:val="004E44E1"/>
    <w:rsid w:val="004E5B24"/>
    <w:rsid w:val="004F2742"/>
    <w:rsid w:val="004F4CDF"/>
    <w:rsid w:val="00502C85"/>
    <w:rsid w:val="005205BA"/>
    <w:rsid w:val="0052246C"/>
    <w:rsid w:val="00526C2C"/>
    <w:rsid w:val="005273FD"/>
    <w:rsid w:val="00527E1D"/>
    <w:rsid w:val="00532172"/>
    <w:rsid w:val="005325AB"/>
    <w:rsid w:val="0053273B"/>
    <w:rsid w:val="00535E36"/>
    <w:rsid w:val="00537373"/>
    <w:rsid w:val="00540602"/>
    <w:rsid w:val="00540711"/>
    <w:rsid w:val="00541815"/>
    <w:rsid w:val="005429A2"/>
    <w:rsid w:val="005431B1"/>
    <w:rsid w:val="00545C15"/>
    <w:rsid w:val="00550B7E"/>
    <w:rsid w:val="00550E0D"/>
    <w:rsid w:val="00552F22"/>
    <w:rsid w:val="0055531C"/>
    <w:rsid w:val="005564B7"/>
    <w:rsid w:val="0055740B"/>
    <w:rsid w:val="00560001"/>
    <w:rsid w:val="005601B6"/>
    <w:rsid w:val="00561A07"/>
    <w:rsid w:val="00562729"/>
    <w:rsid w:val="0056493C"/>
    <w:rsid w:val="00565396"/>
    <w:rsid w:val="005662C9"/>
    <w:rsid w:val="005670D5"/>
    <w:rsid w:val="00570015"/>
    <w:rsid w:val="0057081A"/>
    <w:rsid w:val="00571007"/>
    <w:rsid w:val="00572FB9"/>
    <w:rsid w:val="00573013"/>
    <w:rsid w:val="00577B89"/>
    <w:rsid w:val="00580645"/>
    <w:rsid w:val="005810AC"/>
    <w:rsid w:val="00582340"/>
    <w:rsid w:val="00582FEB"/>
    <w:rsid w:val="0058428A"/>
    <w:rsid w:val="00584F25"/>
    <w:rsid w:val="00585E6F"/>
    <w:rsid w:val="0058768B"/>
    <w:rsid w:val="00590FAD"/>
    <w:rsid w:val="00591208"/>
    <w:rsid w:val="00591A54"/>
    <w:rsid w:val="0059220C"/>
    <w:rsid w:val="00592753"/>
    <w:rsid w:val="00595423"/>
    <w:rsid w:val="00597C54"/>
    <w:rsid w:val="005A2301"/>
    <w:rsid w:val="005A3B1F"/>
    <w:rsid w:val="005A3D36"/>
    <w:rsid w:val="005A4C7F"/>
    <w:rsid w:val="005B43D7"/>
    <w:rsid w:val="005B6404"/>
    <w:rsid w:val="005B6ED3"/>
    <w:rsid w:val="005B731E"/>
    <w:rsid w:val="005B7A3B"/>
    <w:rsid w:val="005C0AAC"/>
    <w:rsid w:val="005C3A60"/>
    <w:rsid w:val="005C5500"/>
    <w:rsid w:val="005C6527"/>
    <w:rsid w:val="005D389A"/>
    <w:rsid w:val="005D40C2"/>
    <w:rsid w:val="005D412D"/>
    <w:rsid w:val="005D4B73"/>
    <w:rsid w:val="005D7D8A"/>
    <w:rsid w:val="005D7ECB"/>
    <w:rsid w:val="005E04B5"/>
    <w:rsid w:val="005E39ED"/>
    <w:rsid w:val="005E58D6"/>
    <w:rsid w:val="005F4463"/>
    <w:rsid w:val="006031AF"/>
    <w:rsid w:val="00603420"/>
    <w:rsid w:val="0060429E"/>
    <w:rsid w:val="0060486D"/>
    <w:rsid w:val="00610C2E"/>
    <w:rsid w:val="00615A61"/>
    <w:rsid w:val="00615C8A"/>
    <w:rsid w:val="00617F45"/>
    <w:rsid w:val="00621414"/>
    <w:rsid w:val="0062174A"/>
    <w:rsid w:val="006244FB"/>
    <w:rsid w:val="006300A5"/>
    <w:rsid w:val="006302F8"/>
    <w:rsid w:val="00630740"/>
    <w:rsid w:val="00630CD7"/>
    <w:rsid w:val="00631C91"/>
    <w:rsid w:val="006321AA"/>
    <w:rsid w:val="006330A8"/>
    <w:rsid w:val="00634E82"/>
    <w:rsid w:val="006352E9"/>
    <w:rsid w:val="00635EC0"/>
    <w:rsid w:val="00636FCB"/>
    <w:rsid w:val="00637212"/>
    <w:rsid w:val="006407E8"/>
    <w:rsid w:val="00643599"/>
    <w:rsid w:val="006449C0"/>
    <w:rsid w:val="00650F8D"/>
    <w:rsid w:val="00651452"/>
    <w:rsid w:val="00654449"/>
    <w:rsid w:val="00654DBB"/>
    <w:rsid w:val="00655293"/>
    <w:rsid w:val="00655D11"/>
    <w:rsid w:val="00656177"/>
    <w:rsid w:val="00660A17"/>
    <w:rsid w:val="00664F01"/>
    <w:rsid w:val="006669D5"/>
    <w:rsid w:val="006679F7"/>
    <w:rsid w:val="0067067F"/>
    <w:rsid w:val="00671ECF"/>
    <w:rsid w:val="0067200F"/>
    <w:rsid w:val="00673BC2"/>
    <w:rsid w:val="00676399"/>
    <w:rsid w:val="006771F2"/>
    <w:rsid w:val="00681171"/>
    <w:rsid w:val="00682571"/>
    <w:rsid w:val="00683F37"/>
    <w:rsid w:val="00684989"/>
    <w:rsid w:val="00684A77"/>
    <w:rsid w:val="00684DB1"/>
    <w:rsid w:val="00685399"/>
    <w:rsid w:val="00685D72"/>
    <w:rsid w:val="00695E31"/>
    <w:rsid w:val="00696E65"/>
    <w:rsid w:val="00697E02"/>
    <w:rsid w:val="00697F5C"/>
    <w:rsid w:val="006A4A12"/>
    <w:rsid w:val="006A64B9"/>
    <w:rsid w:val="006A7578"/>
    <w:rsid w:val="006B1C2F"/>
    <w:rsid w:val="006B4420"/>
    <w:rsid w:val="006B534A"/>
    <w:rsid w:val="006B700C"/>
    <w:rsid w:val="006C0A69"/>
    <w:rsid w:val="006C51D6"/>
    <w:rsid w:val="006C7A77"/>
    <w:rsid w:val="006D082F"/>
    <w:rsid w:val="006D13CE"/>
    <w:rsid w:val="006D2B8F"/>
    <w:rsid w:val="006D4AC2"/>
    <w:rsid w:val="006D4F7F"/>
    <w:rsid w:val="006D7EB6"/>
    <w:rsid w:val="006E4D50"/>
    <w:rsid w:val="006E5416"/>
    <w:rsid w:val="006F0C78"/>
    <w:rsid w:val="006F2EA8"/>
    <w:rsid w:val="006F3229"/>
    <w:rsid w:val="006F3E5A"/>
    <w:rsid w:val="006F43CB"/>
    <w:rsid w:val="006F44AE"/>
    <w:rsid w:val="006F4F83"/>
    <w:rsid w:val="006F746A"/>
    <w:rsid w:val="006F77D7"/>
    <w:rsid w:val="007030F9"/>
    <w:rsid w:val="00704E0E"/>
    <w:rsid w:val="0070664A"/>
    <w:rsid w:val="00706D02"/>
    <w:rsid w:val="00707721"/>
    <w:rsid w:val="00710E90"/>
    <w:rsid w:val="00712B7B"/>
    <w:rsid w:val="00713C50"/>
    <w:rsid w:val="00714784"/>
    <w:rsid w:val="0071604B"/>
    <w:rsid w:val="007177AF"/>
    <w:rsid w:val="00717D94"/>
    <w:rsid w:val="007229E0"/>
    <w:rsid w:val="00723E2A"/>
    <w:rsid w:val="007268CA"/>
    <w:rsid w:val="00731D03"/>
    <w:rsid w:val="00732137"/>
    <w:rsid w:val="007321FB"/>
    <w:rsid w:val="00736714"/>
    <w:rsid w:val="00741A42"/>
    <w:rsid w:val="007428D1"/>
    <w:rsid w:val="0074538F"/>
    <w:rsid w:val="00745496"/>
    <w:rsid w:val="0074777A"/>
    <w:rsid w:val="00747BC8"/>
    <w:rsid w:val="0075218D"/>
    <w:rsid w:val="00752FFE"/>
    <w:rsid w:val="00753AC0"/>
    <w:rsid w:val="00753AD4"/>
    <w:rsid w:val="00755342"/>
    <w:rsid w:val="00756209"/>
    <w:rsid w:val="00757F49"/>
    <w:rsid w:val="00761646"/>
    <w:rsid w:val="00761D32"/>
    <w:rsid w:val="00762201"/>
    <w:rsid w:val="007628A9"/>
    <w:rsid w:val="0076326C"/>
    <w:rsid w:val="0076345B"/>
    <w:rsid w:val="00766BFB"/>
    <w:rsid w:val="00775F45"/>
    <w:rsid w:val="007801E5"/>
    <w:rsid w:val="00780307"/>
    <w:rsid w:val="007847AB"/>
    <w:rsid w:val="00786F13"/>
    <w:rsid w:val="00787553"/>
    <w:rsid w:val="007A0CC1"/>
    <w:rsid w:val="007A2606"/>
    <w:rsid w:val="007A429F"/>
    <w:rsid w:val="007A5115"/>
    <w:rsid w:val="007A550A"/>
    <w:rsid w:val="007A6606"/>
    <w:rsid w:val="007B14DF"/>
    <w:rsid w:val="007B7CA6"/>
    <w:rsid w:val="007C0E32"/>
    <w:rsid w:val="007C7A7A"/>
    <w:rsid w:val="007D1343"/>
    <w:rsid w:val="007D2495"/>
    <w:rsid w:val="007D27C5"/>
    <w:rsid w:val="007D3533"/>
    <w:rsid w:val="007D3742"/>
    <w:rsid w:val="007D551D"/>
    <w:rsid w:val="007D72D7"/>
    <w:rsid w:val="007E0520"/>
    <w:rsid w:val="007E1515"/>
    <w:rsid w:val="007E1DD1"/>
    <w:rsid w:val="007E6CDD"/>
    <w:rsid w:val="007F0322"/>
    <w:rsid w:val="007F11B4"/>
    <w:rsid w:val="007F472E"/>
    <w:rsid w:val="00801FC5"/>
    <w:rsid w:val="008031A1"/>
    <w:rsid w:val="00804D93"/>
    <w:rsid w:val="00805139"/>
    <w:rsid w:val="008052DE"/>
    <w:rsid w:val="008070B0"/>
    <w:rsid w:val="00811E03"/>
    <w:rsid w:val="00812641"/>
    <w:rsid w:val="0081335A"/>
    <w:rsid w:val="00814BAD"/>
    <w:rsid w:val="00817CAF"/>
    <w:rsid w:val="008202C9"/>
    <w:rsid w:val="00821DCF"/>
    <w:rsid w:val="00822213"/>
    <w:rsid w:val="00826F4E"/>
    <w:rsid w:val="00831588"/>
    <w:rsid w:val="00834168"/>
    <w:rsid w:val="0083462E"/>
    <w:rsid w:val="0083690B"/>
    <w:rsid w:val="00836BA0"/>
    <w:rsid w:val="00837301"/>
    <w:rsid w:val="00842565"/>
    <w:rsid w:val="008429EF"/>
    <w:rsid w:val="00844440"/>
    <w:rsid w:val="00844898"/>
    <w:rsid w:val="00844B68"/>
    <w:rsid w:val="00845594"/>
    <w:rsid w:val="00846B5F"/>
    <w:rsid w:val="00850595"/>
    <w:rsid w:val="00851595"/>
    <w:rsid w:val="00854EDB"/>
    <w:rsid w:val="00854FA9"/>
    <w:rsid w:val="00856D26"/>
    <w:rsid w:val="00857CB5"/>
    <w:rsid w:val="0086046A"/>
    <w:rsid w:val="008608BA"/>
    <w:rsid w:val="00860928"/>
    <w:rsid w:val="008621F6"/>
    <w:rsid w:val="00864DA3"/>
    <w:rsid w:val="00873E7B"/>
    <w:rsid w:val="008749DD"/>
    <w:rsid w:val="0087564F"/>
    <w:rsid w:val="00877CD6"/>
    <w:rsid w:val="008844FC"/>
    <w:rsid w:val="00885FE7"/>
    <w:rsid w:val="008868DA"/>
    <w:rsid w:val="00887422"/>
    <w:rsid w:val="00890232"/>
    <w:rsid w:val="008905DC"/>
    <w:rsid w:val="00891C81"/>
    <w:rsid w:val="00894FAA"/>
    <w:rsid w:val="0089630A"/>
    <w:rsid w:val="008A02FB"/>
    <w:rsid w:val="008A055E"/>
    <w:rsid w:val="008A18EF"/>
    <w:rsid w:val="008A1D52"/>
    <w:rsid w:val="008A2D4B"/>
    <w:rsid w:val="008A5792"/>
    <w:rsid w:val="008A7266"/>
    <w:rsid w:val="008B2EB1"/>
    <w:rsid w:val="008C14B9"/>
    <w:rsid w:val="008C3414"/>
    <w:rsid w:val="008C3658"/>
    <w:rsid w:val="008C40A5"/>
    <w:rsid w:val="008C7496"/>
    <w:rsid w:val="008D0824"/>
    <w:rsid w:val="008D23D5"/>
    <w:rsid w:val="008D3216"/>
    <w:rsid w:val="008D5E67"/>
    <w:rsid w:val="008D60F6"/>
    <w:rsid w:val="008D6523"/>
    <w:rsid w:val="008D66BB"/>
    <w:rsid w:val="008D7211"/>
    <w:rsid w:val="008D7C32"/>
    <w:rsid w:val="008D7F7A"/>
    <w:rsid w:val="008E18F8"/>
    <w:rsid w:val="008E1EDA"/>
    <w:rsid w:val="008E433D"/>
    <w:rsid w:val="008E7015"/>
    <w:rsid w:val="008F0222"/>
    <w:rsid w:val="008F0FD6"/>
    <w:rsid w:val="008F643A"/>
    <w:rsid w:val="008F658A"/>
    <w:rsid w:val="008F6EDB"/>
    <w:rsid w:val="008F77AA"/>
    <w:rsid w:val="0090117B"/>
    <w:rsid w:val="00905F51"/>
    <w:rsid w:val="009067A3"/>
    <w:rsid w:val="009128AB"/>
    <w:rsid w:val="00916269"/>
    <w:rsid w:val="00920324"/>
    <w:rsid w:val="00924BE7"/>
    <w:rsid w:val="009251AF"/>
    <w:rsid w:val="00926532"/>
    <w:rsid w:val="009310CB"/>
    <w:rsid w:val="0093436C"/>
    <w:rsid w:val="00934850"/>
    <w:rsid w:val="009361C9"/>
    <w:rsid w:val="009361EA"/>
    <w:rsid w:val="00936A3D"/>
    <w:rsid w:val="00942B02"/>
    <w:rsid w:val="009439B4"/>
    <w:rsid w:val="0094483A"/>
    <w:rsid w:val="0094579B"/>
    <w:rsid w:val="00946081"/>
    <w:rsid w:val="009507E4"/>
    <w:rsid w:val="009536FB"/>
    <w:rsid w:val="00953DE2"/>
    <w:rsid w:val="00954BC2"/>
    <w:rsid w:val="009555E7"/>
    <w:rsid w:val="009567C8"/>
    <w:rsid w:val="00960DCF"/>
    <w:rsid w:val="00964250"/>
    <w:rsid w:val="00965263"/>
    <w:rsid w:val="009709BF"/>
    <w:rsid w:val="00973F94"/>
    <w:rsid w:val="00974082"/>
    <w:rsid w:val="009744F3"/>
    <w:rsid w:val="00974DAB"/>
    <w:rsid w:val="00974E2F"/>
    <w:rsid w:val="00977EBD"/>
    <w:rsid w:val="00982F55"/>
    <w:rsid w:val="009832B0"/>
    <w:rsid w:val="009832BA"/>
    <w:rsid w:val="00984F45"/>
    <w:rsid w:val="00986B3B"/>
    <w:rsid w:val="00986C9C"/>
    <w:rsid w:val="00987BCA"/>
    <w:rsid w:val="009904EE"/>
    <w:rsid w:val="00990F4F"/>
    <w:rsid w:val="0099220C"/>
    <w:rsid w:val="009925C5"/>
    <w:rsid w:val="009937FF"/>
    <w:rsid w:val="00994BA4"/>
    <w:rsid w:val="009958BB"/>
    <w:rsid w:val="009A123C"/>
    <w:rsid w:val="009A16E3"/>
    <w:rsid w:val="009A2387"/>
    <w:rsid w:val="009A2D96"/>
    <w:rsid w:val="009A3584"/>
    <w:rsid w:val="009A3602"/>
    <w:rsid w:val="009A3A73"/>
    <w:rsid w:val="009A4466"/>
    <w:rsid w:val="009B2628"/>
    <w:rsid w:val="009B406E"/>
    <w:rsid w:val="009B5E68"/>
    <w:rsid w:val="009B6647"/>
    <w:rsid w:val="009B6BA5"/>
    <w:rsid w:val="009C030E"/>
    <w:rsid w:val="009C062E"/>
    <w:rsid w:val="009C090B"/>
    <w:rsid w:val="009C1A48"/>
    <w:rsid w:val="009C61E1"/>
    <w:rsid w:val="009C63E8"/>
    <w:rsid w:val="009C6608"/>
    <w:rsid w:val="009C7015"/>
    <w:rsid w:val="009C787A"/>
    <w:rsid w:val="009D0771"/>
    <w:rsid w:val="009D1F14"/>
    <w:rsid w:val="009D49E0"/>
    <w:rsid w:val="009D4FB2"/>
    <w:rsid w:val="009D6428"/>
    <w:rsid w:val="009E0DAA"/>
    <w:rsid w:val="009E29A1"/>
    <w:rsid w:val="009E3720"/>
    <w:rsid w:val="009E5CDA"/>
    <w:rsid w:val="009E5E65"/>
    <w:rsid w:val="009F0918"/>
    <w:rsid w:val="009F19CD"/>
    <w:rsid w:val="009F3B4D"/>
    <w:rsid w:val="009F5983"/>
    <w:rsid w:val="009F651F"/>
    <w:rsid w:val="009F6E17"/>
    <w:rsid w:val="009F7BE1"/>
    <w:rsid w:val="00A063F2"/>
    <w:rsid w:val="00A07871"/>
    <w:rsid w:val="00A108DF"/>
    <w:rsid w:val="00A162B6"/>
    <w:rsid w:val="00A217FC"/>
    <w:rsid w:val="00A2206D"/>
    <w:rsid w:val="00A23D66"/>
    <w:rsid w:val="00A252CC"/>
    <w:rsid w:val="00A32D93"/>
    <w:rsid w:val="00A333C7"/>
    <w:rsid w:val="00A42F02"/>
    <w:rsid w:val="00A53AB8"/>
    <w:rsid w:val="00A53CF1"/>
    <w:rsid w:val="00A5418E"/>
    <w:rsid w:val="00A55162"/>
    <w:rsid w:val="00A552A7"/>
    <w:rsid w:val="00A568E5"/>
    <w:rsid w:val="00A56D68"/>
    <w:rsid w:val="00A57746"/>
    <w:rsid w:val="00A57B86"/>
    <w:rsid w:val="00A62527"/>
    <w:rsid w:val="00A67033"/>
    <w:rsid w:val="00A7177E"/>
    <w:rsid w:val="00A7363A"/>
    <w:rsid w:val="00A74750"/>
    <w:rsid w:val="00A747A1"/>
    <w:rsid w:val="00A748C3"/>
    <w:rsid w:val="00A74F22"/>
    <w:rsid w:val="00A7506B"/>
    <w:rsid w:val="00A7506F"/>
    <w:rsid w:val="00A76F3A"/>
    <w:rsid w:val="00A77124"/>
    <w:rsid w:val="00A77697"/>
    <w:rsid w:val="00A81C90"/>
    <w:rsid w:val="00A82715"/>
    <w:rsid w:val="00A82896"/>
    <w:rsid w:val="00A830AD"/>
    <w:rsid w:val="00A841A4"/>
    <w:rsid w:val="00A851BC"/>
    <w:rsid w:val="00A854DC"/>
    <w:rsid w:val="00A85B6C"/>
    <w:rsid w:val="00A874F8"/>
    <w:rsid w:val="00A907AC"/>
    <w:rsid w:val="00A90D4F"/>
    <w:rsid w:val="00A910B7"/>
    <w:rsid w:val="00A9179F"/>
    <w:rsid w:val="00A92579"/>
    <w:rsid w:val="00A93705"/>
    <w:rsid w:val="00A93950"/>
    <w:rsid w:val="00A9567A"/>
    <w:rsid w:val="00A9630B"/>
    <w:rsid w:val="00A964E5"/>
    <w:rsid w:val="00AA09FB"/>
    <w:rsid w:val="00AA2AB5"/>
    <w:rsid w:val="00AA7207"/>
    <w:rsid w:val="00AB28DD"/>
    <w:rsid w:val="00AB62AA"/>
    <w:rsid w:val="00AC3B18"/>
    <w:rsid w:val="00AC4C4D"/>
    <w:rsid w:val="00AC6286"/>
    <w:rsid w:val="00AD23D3"/>
    <w:rsid w:val="00AD2651"/>
    <w:rsid w:val="00AD30BE"/>
    <w:rsid w:val="00AD61D3"/>
    <w:rsid w:val="00AD779D"/>
    <w:rsid w:val="00AE1B4F"/>
    <w:rsid w:val="00AE216E"/>
    <w:rsid w:val="00AE30ED"/>
    <w:rsid w:val="00AE582D"/>
    <w:rsid w:val="00AE6086"/>
    <w:rsid w:val="00AF035C"/>
    <w:rsid w:val="00AF175B"/>
    <w:rsid w:val="00AF2B72"/>
    <w:rsid w:val="00AF615B"/>
    <w:rsid w:val="00AF67DD"/>
    <w:rsid w:val="00B00EC5"/>
    <w:rsid w:val="00B048EB"/>
    <w:rsid w:val="00B04ABA"/>
    <w:rsid w:val="00B05BE3"/>
    <w:rsid w:val="00B10BBB"/>
    <w:rsid w:val="00B12BCC"/>
    <w:rsid w:val="00B17DA3"/>
    <w:rsid w:val="00B22E4B"/>
    <w:rsid w:val="00B24867"/>
    <w:rsid w:val="00B27C70"/>
    <w:rsid w:val="00B30AF7"/>
    <w:rsid w:val="00B30D98"/>
    <w:rsid w:val="00B34096"/>
    <w:rsid w:val="00B34C85"/>
    <w:rsid w:val="00B356F0"/>
    <w:rsid w:val="00B36D8E"/>
    <w:rsid w:val="00B37745"/>
    <w:rsid w:val="00B37A23"/>
    <w:rsid w:val="00B37C2B"/>
    <w:rsid w:val="00B37D63"/>
    <w:rsid w:val="00B41768"/>
    <w:rsid w:val="00B42EBE"/>
    <w:rsid w:val="00B45E44"/>
    <w:rsid w:val="00B5773E"/>
    <w:rsid w:val="00B61DA6"/>
    <w:rsid w:val="00B62B6B"/>
    <w:rsid w:val="00B64788"/>
    <w:rsid w:val="00B66BC1"/>
    <w:rsid w:val="00B70CED"/>
    <w:rsid w:val="00B70E6F"/>
    <w:rsid w:val="00B7275D"/>
    <w:rsid w:val="00B76C29"/>
    <w:rsid w:val="00B7772D"/>
    <w:rsid w:val="00B77ACA"/>
    <w:rsid w:val="00B77D74"/>
    <w:rsid w:val="00B81A52"/>
    <w:rsid w:val="00B827DF"/>
    <w:rsid w:val="00B83411"/>
    <w:rsid w:val="00B84609"/>
    <w:rsid w:val="00B84CD4"/>
    <w:rsid w:val="00B93AC9"/>
    <w:rsid w:val="00B93D97"/>
    <w:rsid w:val="00B979EA"/>
    <w:rsid w:val="00BA0D86"/>
    <w:rsid w:val="00BA1211"/>
    <w:rsid w:val="00BA3A34"/>
    <w:rsid w:val="00BA537F"/>
    <w:rsid w:val="00BB201E"/>
    <w:rsid w:val="00BB309E"/>
    <w:rsid w:val="00BB33F5"/>
    <w:rsid w:val="00BB3829"/>
    <w:rsid w:val="00BB5479"/>
    <w:rsid w:val="00BC33B5"/>
    <w:rsid w:val="00BC38E2"/>
    <w:rsid w:val="00BC45D2"/>
    <w:rsid w:val="00BC7350"/>
    <w:rsid w:val="00BD1981"/>
    <w:rsid w:val="00BD1E55"/>
    <w:rsid w:val="00BD42C8"/>
    <w:rsid w:val="00BD4485"/>
    <w:rsid w:val="00BD4996"/>
    <w:rsid w:val="00BD56D3"/>
    <w:rsid w:val="00BD5BF3"/>
    <w:rsid w:val="00BD7143"/>
    <w:rsid w:val="00BE0057"/>
    <w:rsid w:val="00BE2610"/>
    <w:rsid w:val="00BE3D13"/>
    <w:rsid w:val="00BE4AE1"/>
    <w:rsid w:val="00BE6570"/>
    <w:rsid w:val="00BE6F52"/>
    <w:rsid w:val="00BF052B"/>
    <w:rsid w:val="00BF058C"/>
    <w:rsid w:val="00BF18EB"/>
    <w:rsid w:val="00BF25FE"/>
    <w:rsid w:val="00BF571D"/>
    <w:rsid w:val="00C016B4"/>
    <w:rsid w:val="00C036EC"/>
    <w:rsid w:val="00C05C4E"/>
    <w:rsid w:val="00C11417"/>
    <w:rsid w:val="00C118BF"/>
    <w:rsid w:val="00C13690"/>
    <w:rsid w:val="00C136D7"/>
    <w:rsid w:val="00C13F64"/>
    <w:rsid w:val="00C1461E"/>
    <w:rsid w:val="00C15EC3"/>
    <w:rsid w:val="00C1A2E6"/>
    <w:rsid w:val="00C2053F"/>
    <w:rsid w:val="00C205CD"/>
    <w:rsid w:val="00C22D77"/>
    <w:rsid w:val="00C263F1"/>
    <w:rsid w:val="00C27659"/>
    <w:rsid w:val="00C30262"/>
    <w:rsid w:val="00C303A0"/>
    <w:rsid w:val="00C30AE5"/>
    <w:rsid w:val="00C31BE2"/>
    <w:rsid w:val="00C31F51"/>
    <w:rsid w:val="00C333F1"/>
    <w:rsid w:val="00C3459E"/>
    <w:rsid w:val="00C364C1"/>
    <w:rsid w:val="00C3693E"/>
    <w:rsid w:val="00C36E6D"/>
    <w:rsid w:val="00C4168C"/>
    <w:rsid w:val="00C434D3"/>
    <w:rsid w:val="00C4401F"/>
    <w:rsid w:val="00C442A9"/>
    <w:rsid w:val="00C45607"/>
    <w:rsid w:val="00C51E63"/>
    <w:rsid w:val="00C52A4B"/>
    <w:rsid w:val="00C53073"/>
    <w:rsid w:val="00C54EAC"/>
    <w:rsid w:val="00C55F36"/>
    <w:rsid w:val="00C56F5A"/>
    <w:rsid w:val="00C61772"/>
    <w:rsid w:val="00C61FC0"/>
    <w:rsid w:val="00C66542"/>
    <w:rsid w:val="00C66FBA"/>
    <w:rsid w:val="00C700EB"/>
    <w:rsid w:val="00C72ADB"/>
    <w:rsid w:val="00C730E2"/>
    <w:rsid w:val="00C761A2"/>
    <w:rsid w:val="00C76A21"/>
    <w:rsid w:val="00C77AC7"/>
    <w:rsid w:val="00C84616"/>
    <w:rsid w:val="00C90709"/>
    <w:rsid w:val="00C90C98"/>
    <w:rsid w:val="00C91C3F"/>
    <w:rsid w:val="00C949F8"/>
    <w:rsid w:val="00C96A7A"/>
    <w:rsid w:val="00CA4211"/>
    <w:rsid w:val="00CA6597"/>
    <w:rsid w:val="00CB2ED5"/>
    <w:rsid w:val="00CB5BBC"/>
    <w:rsid w:val="00CB683B"/>
    <w:rsid w:val="00CC10F7"/>
    <w:rsid w:val="00CD10A0"/>
    <w:rsid w:val="00CD1563"/>
    <w:rsid w:val="00CD1EF6"/>
    <w:rsid w:val="00CD4FE1"/>
    <w:rsid w:val="00CD53A9"/>
    <w:rsid w:val="00CE0D2A"/>
    <w:rsid w:val="00CE212A"/>
    <w:rsid w:val="00CE5495"/>
    <w:rsid w:val="00CE585B"/>
    <w:rsid w:val="00CE656D"/>
    <w:rsid w:val="00CE71FD"/>
    <w:rsid w:val="00CE7B8B"/>
    <w:rsid w:val="00CF3970"/>
    <w:rsid w:val="00CF4724"/>
    <w:rsid w:val="00CF6CA5"/>
    <w:rsid w:val="00CF784E"/>
    <w:rsid w:val="00D013F1"/>
    <w:rsid w:val="00D01456"/>
    <w:rsid w:val="00D01CD4"/>
    <w:rsid w:val="00D04126"/>
    <w:rsid w:val="00D04BCA"/>
    <w:rsid w:val="00D05641"/>
    <w:rsid w:val="00D07E0A"/>
    <w:rsid w:val="00D16652"/>
    <w:rsid w:val="00D17FAA"/>
    <w:rsid w:val="00D21F31"/>
    <w:rsid w:val="00D23540"/>
    <w:rsid w:val="00D265A7"/>
    <w:rsid w:val="00D27F57"/>
    <w:rsid w:val="00D32E0F"/>
    <w:rsid w:val="00D33EF3"/>
    <w:rsid w:val="00D41CE3"/>
    <w:rsid w:val="00D44D3E"/>
    <w:rsid w:val="00D458D1"/>
    <w:rsid w:val="00D5049D"/>
    <w:rsid w:val="00D51560"/>
    <w:rsid w:val="00D51939"/>
    <w:rsid w:val="00D533D0"/>
    <w:rsid w:val="00D553ED"/>
    <w:rsid w:val="00D61430"/>
    <w:rsid w:val="00D65503"/>
    <w:rsid w:val="00D72CBF"/>
    <w:rsid w:val="00D73AB1"/>
    <w:rsid w:val="00D73B01"/>
    <w:rsid w:val="00D764F9"/>
    <w:rsid w:val="00D81A60"/>
    <w:rsid w:val="00D81B25"/>
    <w:rsid w:val="00D83645"/>
    <w:rsid w:val="00D845B8"/>
    <w:rsid w:val="00D848B9"/>
    <w:rsid w:val="00D84A62"/>
    <w:rsid w:val="00D86EA0"/>
    <w:rsid w:val="00D87333"/>
    <w:rsid w:val="00D87898"/>
    <w:rsid w:val="00D91884"/>
    <w:rsid w:val="00D9325F"/>
    <w:rsid w:val="00D932C3"/>
    <w:rsid w:val="00D9728A"/>
    <w:rsid w:val="00D977D7"/>
    <w:rsid w:val="00D9798E"/>
    <w:rsid w:val="00DA390B"/>
    <w:rsid w:val="00DA3941"/>
    <w:rsid w:val="00DA5FE5"/>
    <w:rsid w:val="00DB3CF5"/>
    <w:rsid w:val="00DB3E0D"/>
    <w:rsid w:val="00DB4033"/>
    <w:rsid w:val="00DB48A1"/>
    <w:rsid w:val="00DB4E85"/>
    <w:rsid w:val="00DB775A"/>
    <w:rsid w:val="00DB7B00"/>
    <w:rsid w:val="00DC0423"/>
    <w:rsid w:val="00DC1181"/>
    <w:rsid w:val="00DC420F"/>
    <w:rsid w:val="00DC4479"/>
    <w:rsid w:val="00DC4782"/>
    <w:rsid w:val="00DC524D"/>
    <w:rsid w:val="00DC54E3"/>
    <w:rsid w:val="00DC693A"/>
    <w:rsid w:val="00DD25AD"/>
    <w:rsid w:val="00DD5CED"/>
    <w:rsid w:val="00DD6A4E"/>
    <w:rsid w:val="00DE0734"/>
    <w:rsid w:val="00DE2F55"/>
    <w:rsid w:val="00DE3689"/>
    <w:rsid w:val="00DE435F"/>
    <w:rsid w:val="00DE7E53"/>
    <w:rsid w:val="00DF2E68"/>
    <w:rsid w:val="00DF50E9"/>
    <w:rsid w:val="00DF611D"/>
    <w:rsid w:val="00DF64E2"/>
    <w:rsid w:val="00E001EB"/>
    <w:rsid w:val="00E00F0E"/>
    <w:rsid w:val="00E02F1D"/>
    <w:rsid w:val="00E063A7"/>
    <w:rsid w:val="00E0737C"/>
    <w:rsid w:val="00E1147A"/>
    <w:rsid w:val="00E13239"/>
    <w:rsid w:val="00E14ABF"/>
    <w:rsid w:val="00E17092"/>
    <w:rsid w:val="00E170BB"/>
    <w:rsid w:val="00E21930"/>
    <w:rsid w:val="00E21E2F"/>
    <w:rsid w:val="00E2711F"/>
    <w:rsid w:val="00E27152"/>
    <w:rsid w:val="00E27A11"/>
    <w:rsid w:val="00E32730"/>
    <w:rsid w:val="00E340BD"/>
    <w:rsid w:val="00E35F0E"/>
    <w:rsid w:val="00E35F83"/>
    <w:rsid w:val="00E4149B"/>
    <w:rsid w:val="00E41B67"/>
    <w:rsid w:val="00E451A3"/>
    <w:rsid w:val="00E5059A"/>
    <w:rsid w:val="00E54468"/>
    <w:rsid w:val="00E60D57"/>
    <w:rsid w:val="00E61F26"/>
    <w:rsid w:val="00E63699"/>
    <w:rsid w:val="00E65872"/>
    <w:rsid w:val="00E6669F"/>
    <w:rsid w:val="00E66A26"/>
    <w:rsid w:val="00E672D6"/>
    <w:rsid w:val="00E6764F"/>
    <w:rsid w:val="00E70CF1"/>
    <w:rsid w:val="00E7269D"/>
    <w:rsid w:val="00E7358A"/>
    <w:rsid w:val="00E75571"/>
    <w:rsid w:val="00E75976"/>
    <w:rsid w:val="00E7740A"/>
    <w:rsid w:val="00E82C71"/>
    <w:rsid w:val="00E91676"/>
    <w:rsid w:val="00E91954"/>
    <w:rsid w:val="00E93A28"/>
    <w:rsid w:val="00E9479D"/>
    <w:rsid w:val="00E94C2A"/>
    <w:rsid w:val="00E95D47"/>
    <w:rsid w:val="00E962AE"/>
    <w:rsid w:val="00EA3867"/>
    <w:rsid w:val="00EA3F86"/>
    <w:rsid w:val="00EA74EC"/>
    <w:rsid w:val="00EB01EC"/>
    <w:rsid w:val="00EB3858"/>
    <w:rsid w:val="00EB7744"/>
    <w:rsid w:val="00EC0DEA"/>
    <w:rsid w:val="00EC4F7D"/>
    <w:rsid w:val="00ED0F7A"/>
    <w:rsid w:val="00ED12F8"/>
    <w:rsid w:val="00ED146E"/>
    <w:rsid w:val="00ED5580"/>
    <w:rsid w:val="00ED5819"/>
    <w:rsid w:val="00EE2F07"/>
    <w:rsid w:val="00EF0E32"/>
    <w:rsid w:val="00EF1015"/>
    <w:rsid w:val="00F00BC6"/>
    <w:rsid w:val="00F04B04"/>
    <w:rsid w:val="00F059B9"/>
    <w:rsid w:val="00F07165"/>
    <w:rsid w:val="00F1205A"/>
    <w:rsid w:val="00F120A6"/>
    <w:rsid w:val="00F132E6"/>
    <w:rsid w:val="00F134E2"/>
    <w:rsid w:val="00F13C96"/>
    <w:rsid w:val="00F14C23"/>
    <w:rsid w:val="00F17338"/>
    <w:rsid w:val="00F26D99"/>
    <w:rsid w:val="00F31E1C"/>
    <w:rsid w:val="00F35FE0"/>
    <w:rsid w:val="00F36FE7"/>
    <w:rsid w:val="00F37BF1"/>
    <w:rsid w:val="00F37CE4"/>
    <w:rsid w:val="00F41DA2"/>
    <w:rsid w:val="00F41E6C"/>
    <w:rsid w:val="00F469A1"/>
    <w:rsid w:val="00F46F58"/>
    <w:rsid w:val="00F570F4"/>
    <w:rsid w:val="00F5EE6A"/>
    <w:rsid w:val="00F61B1A"/>
    <w:rsid w:val="00F61C50"/>
    <w:rsid w:val="00F62FC9"/>
    <w:rsid w:val="00F6411C"/>
    <w:rsid w:val="00F65648"/>
    <w:rsid w:val="00F701D9"/>
    <w:rsid w:val="00F70894"/>
    <w:rsid w:val="00F70B3D"/>
    <w:rsid w:val="00F71219"/>
    <w:rsid w:val="00F73EBB"/>
    <w:rsid w:val="00F779D5"/>
    <w:rsid w:val="00F77F73"/>
    <w:rsid w:val="00F831DA"/>
    <w:rsid w:val="00F839E2"/>
    <w:rsid w:val="00F84F60"/>
    <w:rsid w:val="00F86805"/>
    <w:rsid w:val="00F904FA"/>
    <w:rsid w:val="00F90A53"/>
    <w:rsid w:val="00F917B9"/>
    <w:rsid w:val="00F95437"/>
    <w:rsid w:val="00FA01CC"/>
    <w:rsid w:val="00FA3D10"/>
    <w:rsid w:val="00FA3F85"/>
    <w:rsid w:val="00FA5593"/>
    <w:rsid w:val="00FA588B"/>
    <w:rsid w:val="00FA5CE7"/>
    <w:rsid w:val="00FA751B"/>
    <w:rsid w:val="00FB03C4"/>
    <w:rsid w:val="00FB0B57"/>
    <w:rsid w:val="00FB0F5A"/>
    <w:rsid w:val="00FB1DA7"/>
    <w:rsid w:val="00FB233D"/>
    <w:rsid w:val="00FB4C0C"/>
    <w:rsid w:val="00FB5CF9"/>
    <w:rsid w:val="00FC0A97"/>
    <w:rsid w:val="00FC1211"/>
    <w:rsid w:val="00FC4526"/>
    <w:rsid w:val="00FC56B1"/>
    <w:rsid w:val="00FC5FDF"/>
    <w:rsid w:val="00FC6CBD"/>
    <w:rsid w:val="00FC753A"/>
    <w:rsid w:val="00FD077F"/>
    <w:rsid w:val="00FD0840"/>
    <w:rsid w:val="00FD2716"/>
    <w:rsid w:val="00FD2955"/>
    <w:rsid w:val="00FD53CD"/>
    <w:rsid w:val="00FD5A31"/>
    <w:rsid w:val="00FD61EB"/>
    <w:rsid w:val="00FE02B8"/>
    <w:rsid w:val="00FE1054"/>
    <w:rsid w:val="00FE2178"/>
    <w:rsid w:val="00FE6126"/>
    <w:rsid w:val="00FE61E1"/>
    <w:rsid w:val="00FF2463"/>
    <w:rsid w:val="00FF39CD"/>
    <w:rsid w:val="00FF3F75"/>
    <w:rsid w:val="00FF5D21"/>
    <w:rsid w:val="02288AF6"/>
    <w:rsid w:val="025D9E0C"/>
    <w:rsid w:val="02D71F9C"/>
    <w:rsid w:val="037716FE"/>
    <w:rsid w:val="03822CE3"/>
    <w:rsid w:val="03EA73AB"/>
    <w:rsid w:val="03FA4646"/>
    <w:rsid w:val="04654A4B"/>
    <w:rsid w:val="04F88720"/>
    <w:rsid w:val="05006F0D"/>
    <w:rsid w:val="05D72495"/>
    <w:rsid w:val="05DA761E"/>
    <w:rsid w:val="05F4D259"/>
    <w:rsid w:val="07074373"/>
    <w:rsid w:val="07DDB024"/>
    <w:rsid w:val="091F1F36"/>
    <w:rsid w:val="0951BD20"/>
    <w:rsid w:val="0AEF8441"/>
    <w:rsid w:val="0B4EAC25"/>
    <w:rsid w:val="0B63FAC8"/>
    <w:rsid w:val="0C0D1E58"/>
    <w:rsid w:val="0C3AB63F"/>
    <w:rsid w:val="0C682E49"/>
    <w:rsid w:val="0CD1CE79"/>
    <w:rsid w:val="0CF5E565"/>
    <w:rsid w:val="0CFAB294"/>
    <w:rsid w:val="0CFD3CC5"/>
    <w:rsid w:val="0CFFEEAC"/>
    <w:rsid w:val="0D16FE6B"/>
    <w:rsid w:val="0D3A457D"/>
    <w:rsid w:val="0D6B7764"/>
    <w:rsid w:val="0D7361BC"/>
    <w:rsid w:val="0D7CDDEB"/>
    <w:rsid w:val="0D82507C"/>
    <w:rsid w:val="0D877C7D"/>
    <w:rsid w:val="0DAD0396"/>
    <w:rsid w:val="0DB858AB"/>
    <w:rsid w:val="0DE0A539"/>
    <w:rsid w:val="0E31D500"/>
    <w:rsid w:val="0E3D30FF"/>
    <w:rsid w:val="0E78B688"/>
    <w:rsid w:val="0E8C9838"/>
    <w:rsid w:val="0F0086FC"/>
    <w:rsid w:val="0F19E6FC"/>
    <w:rsid w:val="0F3D51A3"/>
    <w:rsid w:val="0F9BABBE"/>
    <w:rsid w:val="100883BB"/>
    <w:rsid w:val="109E8529"/>
    <w:rsid w:val="10BE31A0"/>
    <w:rsid w:val="10EE574B"/>
    <w:rsid w:val="1128DF89"/>
    <w:rsid w:val="11DAE426"/>
    <w:rsid w:val="11E25A9F"/>
    <w:rsid w:val="1204B8BF"/>
    <w:rsid w:val="1302B66D"/>
    <w:rsid w:val="1397AF0C"/>
    <w:rsid w:val="140D26EF"/>
    <w:rsid w:val="140D99F9"/>
    <w:rsid w:val="1471DF68"/>
    <w:rsid w:val="1475B674"/>
    <w:rsid w:val="14EDE776"/>
    <w:rsid w:val="158C1064"/>
    <w:rsid w:val="15EFD09A"/>
    <w:rsid w:val="15F26B8B"/>
    <w:rsid w:val="15FF8361"/>
    <w:rsid w:val="1606B875"/>
    <w:rsid w:val="161B90A1"/>
    <w:rsid w:val="16AE43DE"/>
    <w:rsid w:val="16E477EF"/>
    <w:rsid w:val="16E78016"/>
    <w:rsid w:val="17258904"/>
    <w:rsid w:val="17B1AE11"/>
    <w:rsid w:val="17B60D5D"/>
    <w:rsid w:val="17BDECC7"/>
    <w:rsid w:val="17DEAB93"/>
    <w:rsid w:val="188ACE31"/>
    <w:rsid w:val="19064DE9"/>
    <w:rsid w:val="192B1776"/>
    <w:rsid w:val="19A54E67"/>
    <w:rsid w:val="1AFBF278"/>
    <w:rsid w:val="1B329C8D"/>
    <w:rsid w:val="1B56375F"/>
    <w:rsid w:val="1B5A78FB"/>
    <w:rsid w:val="1B7F254B"/>
    <w:rsid w:val="1C1A2E2C"/>
    <w:rsid w:val="1C219D23"/>
    <w:rsid w:val="1C32501A"/>
    <w:rsid w:val="1C5306D1"/>
    <w:rsid w:val="1D342BB2"/>
    <w:rsid w:val="1D50DBD8"/>
    <w:rsid w:val="1D96AE75"/>
    <w:rsid w:val="1DBED649"/>
    <w:rsid w:val="1DD4D99B"/>
    <w:rsid w:val="1E39B3AF"/>
    <w:rsid w:val="1E5651E4"/>
    <w:rsid w:val="1E87DA6A"/>
    <w:rsid w:val="1F4EEADF"/>
    <w:rsid w:val="1FDCD8BF"/>
    <w:rsid w:val="1FF7A8DA"/>
    <w:rsid w:val="20194D0C"/>
    <w:rsid w:val="203B7983"/>
    <w:rsid w:val="205B1A71"/>
    <w:rsid w:val="209F9A7E"/>
    <w:rsid w:val="20FCCEEB"/>
    <w:rsid w:val="216075E9"/>
    <w:rsid w:val="21634A01"/>
    <w:rsid w:val="217BA061"/>
    <w:rsid w:val="21ED840C"/>
    <w:rsid w:val="221A2AAF"/>
    <w:rsid w:val="2240FD3A"/>
    <w:rsid w:val="22926F67"/>
    <w:rsid w:val="22D272FC"/>
    <w:rsid w:val="23EEE146"/>
    <w:rsid w:val="243B92EA"/>
    <w:rsid w:val="24480471"/>
    <w:rsid w:val="24AD8A2F"/>
    <w:rsid w:val="24F6A4D4"/>
    <w:rsid w:val="256423A5"/>
    <w:rsid w:val="261241A5"/>
    <w:rsid w:val="26426750"/>
    <w:rsid w:val="26528E4B"/>
    <w:rsid w:val="266F56FC"/>
    <w:rsid w:val="27E993BD"/>
    <w:rsid w:val="2819160B"/>
    <w:rsid w:val="2864EF92"/>
    <w:rsid w:val="2955EF47"/>
    <w:rsid w:val="29953FF2"/>
    <w:rsid w:val="29DAC0B1"/>
    <w:rsid w:val="29E73238"/>
    <w:rsid w:val="29FF6E42"/>
    <w:rsid w:val="2A163C11"/>
    <w:rsid w:val="2A7B9D52"/>
    <w:rsid w:val="2ADF09DF"/>
    <w:rsid w:val="2B0104E6"/>
    <w:rsid w:val="2B1044DA"/>
    <w:rsid w:val="2C567EE0"/>
    <w:rsid w:val="2D063432"/>
    <w:rsid w:val="2D6493B4"/>
    <w:rsid w:val="2DE3A420"/>
    <w:rsid w:val="2E01509B"/>
    <w:rsid w:val="2E7119E0"/>
    <w:rsid w:val="2E843CEF"/>
    <w:rsid w:val="2F028FA2"/>
    <w:rsid w:val="2F241C56"/>
    <w:rsid w:val="2F32DAB0"/>
    <w:rsid w:val="2FC24061"/>
    <w:rsid w:val="2FCFF0B2"/>
    <w:rsid w:val="3048A11F"/>
    <w:rsid w:val="305FC208"/>
    <w:rsid w:val="30C577C3"/>
    <w:rsid w:val="30FF199D"/>
    <w:rsid w:val="31373963"/>
    <w:rsid w:val="314B32CE"/>
    <w:rsid w:val="31635F0C"/>
    <w:rsid w:val="3183EB07"/>
    <w:rsid w:val="320EBE94"/>
    <w:rsid w:val="329C267E"/>
    <w:rsid w:val="33AB16E9"/>
    <w:rsid w:val="33B78A1E"/>
    <w:rsid w:val="33CBE607"/>
    <w:rsid w:val="33F12BF8"/>
    <w:rsid w:val="34524842"/>
    <w:rsid w:val="3470159E"/>
    <w:rsid w:val="34C2F4C6"/>
    <w:rsid w:val="34E7BF02"/>
    <w:rsid w:val="34F6A6A2"/>
    <w:rsid w:val="358907BE"/>
    <w:rsid w:val="35D363F6"/>
    <w:rsid w:val="35D657F1"/>
    <w:rsid w:val="361C1953"/>
    <w:rsid w:val="365C12FC"/>
    <w:rsid w:val="365DC56B"/>
    <w:rsid w:val="36745194"/>
    <w:rsid w:val="369A3DDB"/>
    <w:rsid w:val="36A99C79"/>
    <w:rsid w:val="3704943D"/>
    <w:rsid w:val="370FFFD0"/>
    <w:rsid w:val="374783C2"/>
    <w:rsid w:val="37D18387"/>
    <w:rsid w:val="37EFFAAC"/>
    <w:rsid w:val="3835E9E0"/>
    <w:rsid w:val="384381D8"/>
    <w:rsid w:val="38661D1B"/>
    <w:rsid w:val="39096139"/>
    <w:rsid w:val="39184E3D"/>
    <w:rsid w:val="39233E8F"/>
    <w:rsid w:val="392989E7"/>
    <w:rsid w:val="39844DDA"/>
    <w:rsid w:val="3AC6673F"/>
    <w:rsid w:val="3B72C114"/>
    <w:rsid w:val="3B85C470"/>
    <w:rsid w:val="3BB971FD"/>
    <w:rsid w:val="3CE9D9B2"/>
    <w:rsid w:val="3D01D31F"/>
    <w:rsid w:val="3DB4E7FE"/>
    <w:rsid w:val="3DDFCA16"/>
    <w:rsid w:val="3E12C80E"/>
    <w:rsid w:val="3E7C58C8"/>
    <w:rsid w:val="3F5ED178"/>
    <w:rsid w:val="3F78144B"/>
    <w:rsid w:val="3FD6B8E1"/>
    <w:rsid w:val="3FDC1EDE"/>
    <w:rsid w:val="3FE47E9B"/>
    <w:rsid w:val="3FF0F022"/>
    <w:rsid w:val="403619E2"/>
    <w:rsid w:val="40A2F1DF"/>
    <w:rsid w:val="40AF6366"/>
    <w:rsid w:val="41181075"/>
    <w:rsid w:val="4170CC02"/>
    <w:rsid w:val="41C9990D"/>
    <w:rsid w:val="425C3CC8"/>
    <w:rsid w:val="42CE3139"/>
    <w:rsid w:val="439C9F81"/>
    <w:rsid w:val="439F0276"/>
    <w:rsid w:val="4488E39E"/>
    <w:rsid w:val="44A1564D"/>
    <w:rsid w:val="44A8081D"/>
    <w:rsid w:val="452F49B0"/>
    <w:rsid w:val="454E4F23"/>
    <w:rsid w:val="455A1BBC"/>
    <w:rsid w:val="4651B956"/>
    <w:rsid w:val="465D3A93"/>
    <w:rsid w:val="467BA7FF"/>
    <w:rsid w:val="467E2DEB"/>
    <w:rsid w:val="469F42D3"/>
    <w:rsid w:val="46CA5282"/>
    <w:rsid w:val="46D6B523"/>
    <w:rsid w:val="47450888"/>
    <w:rsid w:val="4768161A"/>
    <w:rsid w:val="488F38BF"/>
    <w:rsid w:val="49947D57"/>
    <w:rsid w:val="49A12A7E"/>
    <w:rsid w:val="49E85180"/>
    <w:rsid w:val="4A1B3CAD"/>
    <w:rsid w:val="4A3E7D2B"/>
    <w:rsid w:val="4A72B701"/>
    <w:rsid w:val="4A945617"/>
    <w:rsid w:val="4AB8138A"/>
    <w:rsid w:val="4ABECD3A"/>
    <w:rsid w:val="4B119294"/>
    <w:rsid w:val="4B1443B0"/>
    <w:rsid w:val="4B1DA295"/>
    <w:rsid w:val="4B397E41"/>
    <w:rsid w:val="4B6B2C12"/>
    <w:rsid w:val="4BAB5DA4"/>
    <w:rsid w:val="4BD1989D"/>
    <w:rsid w:val="4CC5EF47"/>
    <w:rsid w:val="4CD7F2B6"/>
    <w:rsid w:val="4D39483F"/>
    <w:rsid w:val="4D861162"/>
    <w:rsid w:val="4DF1DFF4"/>
    <w:rsid w:val="4E232B3A"/>
    <w:rsid w:val="4E3FA7CA"/>
    <w:rsid w:val="4E74C622"/>
    <w:rsid w:val="4EA159F7"/>
    <w:rsid w:val="4F1E3D18"/>
    <w:rsid w:val="4F33AB1E"/>
    <w:rsid w:val="4F4BA48B"/>
    <w:rsid w:val="4F61545D"/>
    <w:rsid w:val="4F9A17A9"/>
    <w:rsid w:val="4FA0DA32"/>
    <w:rsid w:val="4FA50816"/>
    <w:rsid w:val="4FCA7219"/>
    <w:rsid w:val="50008564"/>
    <w:rsid w:val="5032DF19"/>
    <w:rsid w:val="509D81DC"/>
    <w:rsid w:val="50F2F73D"/>
    <w:rsid w:val="5133910D"/>
    <w:rsid w:val="51C32FE7"/>
    <w:rsid w:val="52359109"/>
    <w:rsid w:val="5254A5A9"/>
    <w:rsid w:val="5283091E"/>
    <w:rsid w:val="52DB6B5E"/>
    <w:rsid w:val="52F3979C"/>
    <w:rsid w:val="530B9109"/>
    <w:rsid w:val="537A9EAD"/>
    <w:rsid w:val="53AE502D"/>
    <w:rsid w:val="53BDE3D6"/>
    <w:rsid w:val="53CADC26"/>
    <w:rsid w:val="53E1C4CF"/>
    <w:rsid w:val="542C91DF"/>
    <w:rsid w:val="5450D2B5"/>
    <w:rsid w:val="54512FA4"/>
    <w:rsid w:val="5546B804"/>
    <w:rsid w:val="5592F695"/>
    <w:rsid w:val="55DF0E50"/>
    <w:rsid w:val="563FD7CC"/>
    <w:rsid w:val="564B2CE1"/>
    <w:rsid w:val="56599E2B"/>
    <w:rsid w:val="568C23CE"/>
    <w:rsid w:val="572F477E"/>
    <w:rsid w:val="575ED5CC"/>
    <w:rsid w:val="575FCDD4"/>
    <w:rsid w:val="57B25194"/>
    <w:rsid w:val="5808E72C"/>
    <w:rsid w:val="5846AC32"/>
    <w:rsid w:val="588686AD"/>
    <w:rsid w:val="58D49C61"/>
    <w:rsid w:val="58FC7C4B"/>
    <w:rsid w:val="5A31408E"/>
    <w:rsid w:val="5A518B6E"/>
    <w:rsid w:val="5A8495B4"/>
    <w:rsid w:val="5B160B76"/>
    <w:rsid w:val="5B9CD12B"/>
    <w:rsid w:val="5BA394A8"/>
    <w:rsid w:val="5BDA8192"/>
    <w:rsid w:val="5BE20396"/>
    <w:rsid w:val="5BE4D7C9"/>
    <w:rsid w:val="5C5B7740"/>
    <w:rsid w:val="5C8D3AF6"/>
    <w:rsid w:val="5CA03B5E"/>
    <w:rsid w:val="5CA43B60"/>
    <w:rsid w:val="5E82D0C3"/>
    <w:rsid w:val="5EC79BBF"/>
    <w:rsid w:val="5F0B8804"/>
    <w:rsid w:val="5FAA79F7"/>
    <w:rsid w:val="5FB918CA"/>
    <w:rsid w:val="60C8E58D"/>
    <w:rsid w:val="611096FC"/>
    <w:rsid w:val="61BB9B10"/>
    <w:rsid w:val="61C264EE"/>
    <w:rsid w:val="621E592B"/>
    <w:rsid w:val="625D3429"/>
    <w:rsid w:val="6263501A"/>
    <w:rsid w:val="627815BD"/>
    <w:rsid w:val="629285DC"/>
    <w:rsid w:val="632E34E5"/>
    <w:rsid w:val="633694A2"/>
    <w:rsid w:val="63430629"/>
    <w:rsid w:val="635725BB"/>
    <w:rsid w:val="636CA819"/>
    <w:rsid w:val="63737299"/>
    <w:rsid w:val="63D77143"/>
    <w:rsid w:val="64AEE89E"/>
    <w:rsid w:val="64DADB76"/>
    <w:rsid w:val="64F7123C"/>
    <w:rsid w:val="652C3957"/>
    <w:rsid w:val="658F5688"/>
    <w:rsid w:val="659773A3"/>
    <w:rsid w:val="65A3D593"/>
    <w:rsid w:val="65D148ED"/>
    <w:rsid w:val="65EEAB99"/>
    <w:rsid w:val="66123DFE"/>
    <w:rsid w:val="67343187"/>
    <w:rsid w:val="675AF960"/>
    <w:rsid w:val="675C0A72"/>
    <w:rsid w:val="67762323"/>
    <w:rsid w:val="67B21EA4"/>
    <w:rsid w:val="67C9F879"/>
    <w:rsid w:val="67DE43BC"/>
    <w:rsid w:val="67EDAC9D"/>
    <w:rsid w:val="6826E8D5"/>
    <w:rsid w:val="688116AA"/>
    <w:rsid w:val="68A35A82"/>
    <w:rsid w:val="68E06C6E"/>
    <w:rsid w:val="69779D99"/>
    <w:rsid w:val="69A3CF5D"/>
    <w:rsid w:val="69DEF53D"/>
    <w:rsid w:val="69E8937B"/>
    <w:rsid w:val="6A07E4A8"/>
    <w:rsid w:val="6A1861C7"/>
    <w:rsid w:val="6A214BB4"/>
    <w:rsid w:val="6ABA9622"/>
    <w:rsid w:val="6AE4B726"/>
    <w:rsid w:val="6AE50006"/>
    <w:rsid w:val="6B79A00F"/>
    <w:rsid w:val="6C4995B6"/>
    <w:rsid w:val="6C5A0A1F"/>
    <w:rsid w:val="6C893287"/>
    <w:rsid w:val="6CA3BA0B"/>
    <w:rsid w:val="6CA8384A"/>
    <w:rsid w:val="6CB66DB3"/>
    <w:rsid w:val="6CE6935E"/>
    <w:rsid w:val="6D135E0F"/>
    <w:rsid w:val="6D2415E9"/>
    <w:rsid w:val="6D9C4143"/>
    <w:rsid w:val="6E2EC1AF"/>
    <w:rsid w:val="6E4392F3"/>
    <w:rsid w:val="6E4A4743"/>
    <w:rsid w:val="6E668E33"/>
    <w:rsid w:val="6E6D02B6"/>
    <w:rsid w:val="6E6FB89C"/>
    <w:rsid w:val="6E75C040"/>
    <w:rsid w:val="6EC31927"/>
    <w:rsid w:val="6ED7C47E"/>
    <w:rsid w:val="6EDA33B4"/>
    <w:rsid w:val="6EF6B122"/>
    <w:rsid w:val="6EFD73AB"/>
    <w:rsid w:val="6F323555"/>
    <w:rsid w:val="6F66F461"/>
    <w:rsid w:val="6F7603B3"/>
    <w:rsid w:val="70354421"/>
    <w:rsid w:val="708B5E46"/>
    <w:rsid w:val="710257CA"/>
    <w:rsid w:val="7134E655"/>
    <w:rsid w:val="7161CAF7"/>
    <w:rsid w:val="718EC879"/>
    <w:rsid w:val="71D3F239"/>
    <w:rsid w:val="72073B51"/>
    <w:rsid w:val="723F7805"/>
    <w:rsid w:val="729DBA92"/>
    <w:rsid w:val="733B6F0A"/>
    <w:rsid w:val="737C8202"/>
    <w:rsid w:val="73812710"/>
    <w:rsid w:val="743D167C"/>
    <w:rsid w:val="74914182"/>
    <w:rsid w:val="74E19861"/>
    <w:rsid w:val="74FF7A93"/>
    <w:rsid w:val="75424370"/>
    <w:rsid w:val="758FCCED"/>
    <w:rsid w:val="7645ADA3"/>
    <w:rsid w:val="765DA710"/>
    <w:rsid w:val="76666C6F"/>
    <w:rsid w:val="76E18E26"/>
    <w:rsid w:val="7709322E"/>
    <w:rsid w:val="772D4880"/>
    <w:rsid w:val="7733E624"/>
    <w:rsid w:val="7751AA64"/>
    <w:rsid w:val="77A345AB"/>
    <w:rsid w:val="7809E56C"/>
    <w:rsid w:val="78AB8CAB"/>
    <w:rsid w:val="78AE2F96"/>
    <w:rsid w:val="78AEDF12"/>
    <w:rsid w:val="78B9CEE3"/>
    <w:rsid w:val="78DECFA4"/>
    <w:rsid w:val="791FC691"/>
    <w:rsid w:val="79FEC5D0"/>
    <w:rsid w:val="7A3874D1"/>
    <w:rsid w:val="7A6BF4E4"/>
    <w:rsid w:val="7AC2E953"/>
    <w:rsid w:val="7AE49960"/>
    <w:rsid w:val="7AF96AA4"/>
    <w:rsid w:val="7BBADE74"/>
    <w:rsid w:val="7C1D93A3"/>
    <w:rsid w:val="7C88DFA4"/>
    <w:rsid w:val="7DE0B570"/>
    <w:rsid w:val="7E696E77"/>
    <w:rsid w:val="7EE5967E"/>
    <w:rsid w:val="7EF5964F"/>
    <w:rsid w:val="7F27D23C"/>
    <w:rsid w:val="7F37DE23"/>
    <w:rsid w:val="7F6C965A"/>
    <w:rsid w:val="7F7CD512"/>
    <w:rsid w:val="7F8DDFF3"/>
    <w:rsid w:val="7FAD8D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55C1D"/>
  <w15:chartTrackingRefBased/>
  <w15:docId w15:val="{D3B81DC4-F2D1-4380-82F7-9A188EB95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D4F"/>
    <w:rPr>
      <w:lang w:val="en-GB"/>
    </w:rPr>
  </w:style>
  <w:style w:type="paragraph" w:styleId="Overskrift1">
    <w:name w:val="heading 1"/>
    <w:basedOn w:val="Normal"/>
    <w:next w:val="Normal"/>
    <w:link w:val="Overskrift1Tegn"/>
    <w:uiPriority w:val="9"/>
    <w:qFormat/>
    <w:rsid w:val="0087564F"/>
    <w:pPr>
      <w:keepNext/>
      <w:keepLines/>
      <w:spacing w:before="400" w:after="40" w:line="240" w:lineRule="auto"/>
      <w:outlineLvl w:val="0"/>
    </w:pPr>
    <w:rPr>
      <w:rFonts w:asciiTheme="majorHAnsi" w:eastAsiaTheme="majorEastAsia" w:hAnsiTheme="majorHAnsi" w:cstheme="majorBidi"/>
      <w:caps/>
      <w:sz w:val="36"/>
      <w:szCs w:val="36"/>
    </w:rPr>
  </w:style>
  <w:style w:type="paragraph" w:styleId="Overskrift2">
    <w:name w:val="heading 2"/>
    <w:basedOn w:val="Normal"/>
    <w:next w:val="Normal"/>
    <w:link w:val="Overskrift2Tegn"/>
    <w:uiPriority w:val="9"/>
    <w:semiHidden/>
    <w:unhideWhenUsed/>
    <w:qFormat/>
    <w:rsid w:val="0087564F"/>
    <w:pPr>
      <w:keepNext/>
      <w:keepLines/>
      <w:spacing w:before="120" w:after="0" w:line="240" w:lineRule="auto"/>
      <w:outlineLvl w:val="1"/>
    </w:pPr>
    <w:rPr>
      <w:rFonts w:asciiTheme="majorHAnsi" w:eastAsiaTheme="majorEastAsia" w:hAnsiTheme="majorHAnsi" w:cstheme="majorBidi"/>
      <w:caps/>
      <w:sz w:val="28"/>
      <w:szCs w:val="28"/>
    </w:rPr>
  </w:style>
  <w:style w:type="paragraph" w:styleId="Overskrift3">
    <w:name w:val="heading 3"/>
    <w:basedOn w:val="Normal"/>
    <w:next w:val="Normal"/>
    <w:link w:val="Overskrift3Tegn"/>
    <w:uiPriority w:val="9"/>
    <w:semiHidden/>
    <w:unhideWhenUsed/>
    <w:qFormat/>
    <w:rsid w:val="0087564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Overskrift4">
    <w:name w:val="heading 4"/>
    <w:basedOn w:val="Normal"/>
    <w:next w:val="Normal"/>
    <w:link w:val="Overskrift4Tegn"/>
    <w:uiPriority w:val="9"/>
    <w:semiHidden/>
    <w:unhideWhenUsed/>
    <w:qFormat/>
    <w:rsid w:val="0087564F"/>
    <w:pPr>
      <w:keepNext/>
      <w:keepLines/>
      <w:spacing w:before="120" w:after="0"/>
      <w:outlineLvl w:val="3"/>
    </w:pPr>
    <w:rPr>
      <w:rFonts w:asciiTheme="majorHAnsi" w:eastAsiaTheme="majorEastAsia" w:hAnsiTheme="majorHAnsi" w:cstheme="majorBidi"/>
      <w:caps/>
    </w:rPr>
  </w:style>
  <w:style w:type="paragraph" w:styleId="Overskrift5">
    <w:name w:val="heading 5"/>
    <w:basedOn w:val="Normal"/>
    <w:next w:val="Normal"/>
    <w:link w:val="Overskrift5Tegn"/>
    <w:uiPriority w:val="9"/>
    <w:semiHidden/>
    <w:unhideWhenUsed/>
    <w:qFormat/>
    <w:rsid w:val="0087564F"/>
    <w:pPr>
      <w:keepNext/>
      <w:keepLines/>
      <w:spacing w:before="120" w:after="0"/>
      <w:outlineLvl w:val="4"/>
    </w:pPr>
    <w:rPr>
      <w:rFonts w:asciiTheme="majorHAnsi" w:eastAsiaTheme="majorEastAsia" w:hAnsiTheme="majorHAnsi" w:cstheme="majorBidi"/>
      <w:i/>
      <w:iCs/>
      <w:caps/>
    </w:rPr>
  </w:style>
  <w:style w:type="paragraph" w:styleId="Overskrift6">
    <w:name w:val="heading 6"/>
    <w:basedOn w:val="Normal"/>
    <w:next w:val="Normal"/>
    <w:link w:val="Overskrift6Tegn"/>
    <w:uiPriority w:val="9"/>
    <w:semiHidden/>
    <w:unhideWhenUsed/>
    <w:qFormat/>
    <w:rsid w:val="0087564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Overskrift7">
    <w:name w:val="heading 7"/>
    <w:basedOn w:val="Normal"/>
    <w:next w:val="Normal"/>
    <w:link w:val="Overskrift7Tegn"/>
    <w:uiPriority w:val="9"/>
    <w:semiHidden/>
    <w:unhideWhenUsed/>
    <w:qFormat/>
    <w:rsid w:val="0087564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Overskrift8">
    <w:name w:val="heading 8"/>
    <w:basedOn w:val="Normal"/>
    <w:next w:val="Normal"/>
    <w:link w:val="Overskrift8Tegn"/>
    <w:uiPriority w:val="9"/>
    <w:semiHidden/>
    <w:unhideWhenUsed/>
    <w:qFormat/>
    <w:rsid w:val="0087564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Overskrift9">
    <w:name w:val="heading 9"/>
    <w:basedOn w:val="Normal"/>
    <w:next w:val="Normal"/>
    <w:link w:val="Overskrift9Tegn"/>
    <w:uiPriority w:val="9"/>
    <w:semiHidden/>
    <w:unhideWhenUsed/>
    <w:qFormat/>
    <w:rsid w:val="0087564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87564F"/>
    <w:rPr>
      <w:rFonts w:asciiTheme="majorHAnsi" w:eastAsiaTheme="majorEastAsia" w:hAnsiTheme="majorHAnsi" w:cstheme="majorBidi"/>
      <w:caps/>
      <w:sz w:val="36"/>
      <w:szCs w:val="36"/>
    </w:rPr>
  </w:style>
  <w:style w:type="character" w:customStyle="1" w:styleId="Overskrift2Tegn">
    <w:name w:val="Overskrift 2 Tegn"/>
    <w:basedOn w:val="Standardskrifttypeiafsnit"/>
    <w:link w:val="Overskrift2"/>
    <w:uiPriority w:val="9"/>
    <w:semiHidden/>
    <w:rsid w:val="0087564F"/>
    <w:rPr>
      <w:rFonts w:asciiTheme="majorHAnsi" w:eastAsiaTheme="majorEastAsia" w:hAnsiTheme="majorHAnsi" w:cstheme="majorBidi"/>
      <w:caps/>
      <w:sz w:val="28"/>
      <w:szCs w:val="28"/>
    </w:rPr>
  </w:style>
  <w:style w:type="character" w:customStyle="1" w:styleId="Overskrift3Tegn">
    <w:name w:val="Overskrift 3 Tegn"/>
    <w:basedOn w:val="Standardskrifttypeiafsnit"/>
    <w:link w:val="Overskrift3"/>
    <w:uiPriority w:val="9"/>
    <w:semiHidden/>
    <w:rsid w:val="0087564F"/>
    <w:rPr>
      <w:rFonts w:asciiTheme="majorHAnsi" w:eastAsiaTheme="majorEastAsia" w:hAnsiTheme="majorHAnsi" w:cstheme="majorBidi"/>
      <w:smallCaps/>
      <w:sz w:val="28"/>
      <w:szCs w:val="28"/>
    </w:rPr>
  </w:style>
  <w:style w:type="character" w:customStyle="1" w:styleId="Overskrift4Tegn">
    <w:name w:val="Overskrift 4 Tegn"/>
    <w:basedOn w:val="Standardskrifttypeiafsnit"/>
    <w:link w:val="Overskrift4"/>
    <w:uiPriority w:val="9"/>
    <w:semiHidden/>
    <w:rsid w:val="0087564F"/>
    <w:rPr>
      <w:rFonts w:asciiTheme="majorHAnsi" w:eastAsiaTheme="majorEastAsia" w:hAnsiTheme="majorHAnsi" w:cstheme="majorBidi"/>
      <w:caps/>
    </w:rPr>
  </w:style>
  <w:style w:type="character" w:customStyle="1" w:styleId="Overskrift5Tegn">
    <w:name w:val="Overskrift 5 Tegn"/>
    <w:basedOn w:val="Standardskrifttypeiafsnit"/>
    <w:link w:val="Overskrift5"/>
    <w:uiPriority w:val="9"/>
    <w:semiHidden/>
    <w:rsid w:val="0087564F"/>
    <w:rPr>
      <w:rFonts w:asciiTheme="majorHAnsi" w:eastAsiaTheme="majorEastAsia" w:hAnsiTheme="majorHAnsi" w:cstheme="majorBidi"/>
      <w:i/>
      <w:iCs/>
      <w:caps/>
    </w:rPr>
  </w:style>
  <w:style w:type="character" w:customStyle="1" w:styleId="Overskrift6Tegn">
    <w:name w:val="Overskrift 6 Tegn"/>
    <w:basedOn w:val="Standardskrifttypeiafsnit"/>
    <w:link w:val="Overskrift6"/>
    <w:uiPriority w:val="9"/>
    <w:semiHidden/>
    <w:rsid w:val="0087564F"/>
    <w:rPr>
      <w:rFonts w:asciiTheme="majorHAnsi" w:eastAsiaTheme="majorEastAsia" w:hAnsiTheme="majorHAnsi" w:cstheme="majorBidi"/>
      <w:b/>
      <w:bCs/>
      <w:caps/>
      <w:color w:val="262626" w:themeColor="text1" w:themeTint="D9"/>
      <w:sz w:val="20"/>
      <w:szCs w:val="20"/>
    </w:rPr>
  </w:style>
  <w:style w:type="character" w:customStyle="1" w:styleId="Overskrift7Tegn">
    <w:name w:val="Overskrift 7 Tegn"/>
    <w:basedOn w:val="Standardskrifttypeiafsnit"/>
    <w:link w:val="Overskrift7"/>
    <w:uiPriority w:val="9"/>
    <w:semiHidden/>
    <w:rsid w:val="0087564F"/>
    <w:rPr>
      <w:rFonts w:asciiTheme="majorHAnsi" w:eastAsiaTheme="majorEastAsia" w:hAnsiTheme="majorHAnsi" w:cstheme="majorBidi"/>
      <w:b/>
      <w:bCs/>
      <w:i/>
      <w:iCs/>
      <w:caps/>
      <w:color w:val="262626" w:themeColor="text1" w:themeTint="D9"/>
      <w:sz w:val="20"/>
      <w:szCs w:val="20"/>
    </w:rPr>
  </w:style>
  <w:style w:type="character" w:customStyle="1" w:styleId="Overskrift8Tegn">
    <w:name w:val="Overskrift 8 Tegn"/>
    <w:basedOn w:val="Standardskrifttypeiafsnit"/>
    <w:link w:val="Overskrift8"/>
    <w:uiPriority w:val="9"/>
    <w:semiHidden/>
    <w:rsid w:val="0087564F"/>
    <w:rPr>
      <w:rFonts w:asciiTheme="majorHAnsi" w:eastAsiaTheme="majorEastAsia" w:hAnsiTheme="majorHAnsi" w:cstheme="majorBidi"/>
      <w:b/>
      <w:bCs/>
      <w:caps/>
      <w:color w:val="7F7F7F" w:themeColor="text1" w:themeTint="80"/>
      <w:sz w:val="20"/>
      <w:szCs w:val="20"/>
    </w:rPr>
  </w:style>
  <w:style w:type="character" w:customStyle="1" w:styleId="Overskrift9Tegn">
    <w:name w:val="Overskrift 9 Tegn"/>
    <w:basedOn w:val="Standardskrifttypeiafsnit"/>
    <w:link w:val="Overskrift9"/>
    <w:uiPriority w:val="9"/>
    <w:semiHidden/>
    <w:rsid w:val="0087564F"/>
    <w:rPr>
      <w:rFonts w:asciiTheme="majorHAnsi" w:eastAsiaTheme="majorEastAsia" w:hAnsiTheme="majorHAnsi" w:cstheme="majorBidi"/>
      <w:b/>
      <w:bCs/>
      <w:i/>
      <w:iCs/>
      <w:caps/>
      <w:color w:val="7F7F7F" w:themeColor="text1" w:themeTint="80"/>
      <w:sz w:val="20"/>
      <w:szCs w:val="20"/>
    </w:rPr>
  </w:style>
  <w:style w:type="paragraph" w:styleId="Billedtekst">
    <w:name w:val="caption"/>
    <w:basedOn w:val="Normal"/>
    <w:next w:val="Normal"/>
    <w:uiPriority w:val="35"/>
    <w:semiHidden/>
    <w:unhideWhenUsed/>
    <w:qFormat/>
    <w:rsid w:val="0087564F"/>
    <w:pPr>
      <w:spacing w:line="240" w:lineRule="auto"/>
    </w:pPr>
    <w:rPr>
      <w:b/>
      <w:bCs/>
      <w:smallCaps/>
      <w:color w:val="595959" w:themeColor="text1" w:themeTint="A6"/>
    </w:rPr>
  </w:style>
  <w:style w:type="paragraph" w:styleId="Titel">
    <w:name w:val="Title"/>
    <w:basedOn w:val="Normal"/>
    <w:next w:val="Normal"/>
    <w:link w:val="TitelTegn"/>
    <w:uiPriority w:val="10"/>
    <w:qFormat/>
    <w:rsid w:val="0087564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elTegn">
    <w:name w:val="Titel Tegn"/>
    <w:basedOn w:val="Standardskrifttypeiafsnit"/>
    <w:link w:val="Titel"/>
    <w:uiPriority w:val="10"/>
    <w:rsid w:val="0087564F"/>
    <w:rPr>
      <w:rFonts w:asciiTheme="majorHAnsi" w:eastAsiaTheme="majorEastAsia" w:hAnsiTheme="majorHAnsi" w:cstheme="majorBidi"/>
      <w:caps/>
      <w:color w:val="404040" w:themeColor="text1" w:themeTint="BF"/>
      <w:spacing w:val="-10"/>
      <w:sz w:val="72"/>
      <w:szCs w:val="72"/>
    </w:rPr>
  </w:style>
  <w:style w:type="paragraph" w:styleId="Undertitel">
    <w:name w:val="Subtitle"/>
    <w:basedOn w:val="Normal"/>
    <w:next w:val="Normal"/>
    <w:link w:val="UndertitelTegn"/>
    <w:uiPriority w:val="11"/>
    <w:qFormat/>
    <w:rsid w:val="0087564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UndertitelTegn">
    <w:name w:val="Undertitel Tegn"/>
    <w:basedOn w:val="Standardskrifttypeiafsnit"/>
    <w:link w:val="Undertitel"/>
    <w:uiPriority w:val="11"/>
    <w:rsid w:val="0087564F"/>
    <w:rPr>
      <w:rFonts w:asciiTheme="majorHAnsi" w:eastAsiaTheme="majorEastAsia" w:hAnsiTheme="majorHAnsi" w:cstheme="majorBidi"/>
      <w:smallCaps/>
      <w:color w:val="595959" w:themeColor="text1" w:themeTint="A6"/>
      <w:sz w:val="28"/>
      <w:szCs w:val="28"/>
    </w:rPr>
  </w:style>
  <w:style w:type="character" w:styleId="Strk">
    <w:name w:val="Strong"/>
    <w:basedOn w:val="Standardskrifttypeiafsnit"/>
    <w:uiPriority w:val="22"/>
    <w:qFormat/>
    <w:rsid w:val="0087564F"/>
    <w:rPr>
      <w:b/>
      <w:bCs/>
    </w:rPr>
  </w:style>
  <w:style w:type="character" w:styleId="Fremhv">
    <w:name w:val="Emphasis"/>
    <w:basedOn w:val="Standardskrifttypeiafsnit"/>
    <w:uiPriority w:val="20"/>
    <w:qFormat/>
    <w:rsid w:val="0087564F"/>
    <w:rPr>
      <w:i/>
      <w:iCs/>
    </w:rPr>
  </w:style>
  <w:style w:type="paragraph" w:styleId="Ingenafstand">
    <w:name w:val="No Spacing"/>
    <w:uiPriority w:val="1"/>
    <w:qFormat/>
    <w:rsid w:val="0087564F"/>
    <w:pPr>
      <w:spacing w:after="0" w:line="240" w:lineRule="auto"/>
    </w:pPr>
  </w:style>
  <w:style w:type="paragraph" w:styleId="Citat">
    <w:name w:val="Quote"/>
    <w:basedOn w:val="Normal"/>
    <w:next w:val="Normal"/>
    <w:link w:val="CitatTegn"/>
    <w:uiPriority w:val="29"/>
    <w:qFormat/>
    <w:rsid w:val="0087564F"/>
    <w:pPr>
      <w:spacing w:before="160" w:line="240" w:lineRule="auto"/>
      <w:ind w:left="720" w:right="720"/>
    </w:pPr>
    <w:rPr>
      <w:rFonts w:asciiTheme="majorHAnsi" w:eastAsiaTheme="majorEastAsia" w:hAnsiTheme="majorHAnsi" w:cstheme="majorBidi"/>
      <w:sz w:val="25"/>
      <w:szCs w:val="25"/>
    </w:rPr>
  </w:style>
  <w:style w:type="character" w:customStyle="1" w:styleId="CitatTegn">
    <w:name w:val="Citat Tegn"/>
    <w:basedOn w:val="Standardskrifttypeiafsnit"/>
    <w:link w:val="Citat"/>
    <w:uiPriority w:val="29"/>
    <w:rsid w:val="0087564F"/>
    <w:rPr>
      <w:rFonts w:asciiTheme="majorHAnsi" w:eastAsiaTheme="majorEastAsia" w:hAnsiTheme="majorHAnsi" w:cstheme="majorBidi"/>
      <w:sz w:val="25"/>
      <w:szCs w:val="25"/>
    </w:rPr>
  </w:style>
  <w:style w:type="paragraph" w:styleId="Strktcitat">
    <w:name w:val="Intense Quote"/>
    <w:basedOn w:val="Normal"/>
    <w:next w:val="Normal"/>
    <w:link w:val="StrktcitatTegn"/>
    <w:uiPriority w:val="30"/>
    <w:qFormat/>
    <w:rsid w:val="0087564F"/>
    <w:pPr>
      <w:spacing w:before="280" w:after="280" w:line="240" w:lineRule="auto"/>
      <w:ind w:left="1080" w:right="1080"/>
      <w:jc w:val="center"/>
    </w:pPr>
    <w:rPr>
      <w:color w:val="404040" w:themeColor="text1" w:themeTint="BF"/>
      <w:sz w:val="32"/>
      <w:szCs w:val="32"/>
    </w:rPr>
  </w:style>
  <w:style w:type="character" w:customStyle="1" w:styleId="StrktcitatTegn">
    <w:name w:val="Stærkt citat Tegn"/>
    <w:basedOn w:val="Standardskrifttypeiafsnit"/>
    <w:link w:val="Strktcitat"/>
    <w:uiPriority w:val="30"/>
    <w:rsid w:val="0087564F"/>
    <w:rPr>
      <w:color w:val="404040" w:themeColor="text1" w:themeTint="BF"/>
      <w:sz w:val="32"/>
      <w:szCs w:val="32"/>
    </w:rPr>
  </w:style>
  <w:style w:type="character" w:styleId="Svagfremhvning">
    <w:name w:val="Subtle Emphasis"/>
    <w:basedOn w:val="Standardskrifttypeiafsnit"/>
    <w:uiPriority w:val="19"/>
    <w:qFormat/>
    <w:rsid w:val="0087564F"/>
    <w:rPr>
      <w:i/>
      <w:iCs/>
      <w:color w:val="595959" w:themeColor="text1" w:themeTint="A6"/>
    </w:rPr>
  </w:style>
  <w:style w:type="character" w:styleId="Kraftigfremhvning">
    <w:name w:val="Intense Emphasis"/>
    <w:basedOn w:val="Standardskrifttypeiafsnit"/>
    <w:uiPriority w:val="21"/>
    <w:qFormat/>
    <w:rsid w:val="0087564F"/>
    <w:rPr>
      <w:b/>
      <w:bCs/>
      <w:i/>
      <w:iCs/>
    </w:rPr>
  </w:style>
  <w:style w:type="character" w:styleId="Svaghenvisning">
    <w:name w:val="Subtle Reference"/>
    <w:basedOn w:val="Standardskrifttypeiafsnit"/>
    <w:uiPriority w:val="31"/>
    <w:qFormat/>
    <w:rsid w:val="0087564F"/>
    <w:rPr>
      <w:smallCaps/>
      <w:color w:val="404040" w:themeColor="text1" w:themeTint="BF"/>
      <w:u w:val="single" w:color="7F7F7F" w:themeColor="text1" w:themeTint="80"/>
    </w:rPr>
  </w:style>
  <w:style w:type="character" w:styleId="Kraftighenvisning">
    <w:name w:val="Intense Reference"/>
    <w:basedOn w:val="Standardskrifttypeiafsnit"/>
    <w:uiPriority w:val="32"/>
    <w:qFormat/>
    <w:rsid w:val="0087564F"/>
    <w:rPr>
      <w:b/>
      <w:bCs/>
      <w:caps w:val="0"/>
      <w:smallCaps/>
      <w:color w:val="auto"/>
      <w:spacing w:val="3"/>
      <w:u w:val="single"/>
    </w:rPr>
  </w:style>
  <w:style w:type="character" w:styleId="Bogenstitel">
    <w:name w:val="Book Title"/>
    <w:basedOn w:val="Standardskrifttypeiafsnit"/>
    <w:uiPriority w:val="33"/>
    <w:qFormat/>
    <w:rsid w:val="0087564F"/>
    <w:rPr>
      <w:b/>
      <w:bCs/>
      <w:smallCaps/>
      <w:spacing w:val="7"/>
    </w:rPr>
  </w:style>
  <w:style w:type="paragraph" w:styleId="Overskrift">
    <w:name w:val="TOC Heading"/>
    <w:basedOn w:val="Overskrift1"/>
    <w:next w:val="Normal"/>
    <w:uiPriority w:val="39"/>
    <w:semiHidden/>
    <w:unhideWhenUsed/>
    <w:qFormat/>
    <w:rsid w:val="0087564F"/>
    <w:pPr>
      <w:outlineLvl w:val="9"/>
    </w:pPr>
  </w:style>
  <w:style w:type="paragraph" w:styleId="Listeafsnit">
    <w:name w:val="List Paragraph"/>
    <w:basedOn w:val="Normal"/>
    <w:uiPriority w:val="34"/>
    <w:qFormat/>
    <w:rsid w:val="00336978"/>
    <w:pPr>
      <w:ind w:left="720"/>
      <w:contextualSpacing/>
    </w:pPr>
  </w:style>
  <w:style w:type="character" w:styleId="Hyperlink">
    <w:name w:val="Hyperlink"/>
    <w:basedOn w:val="Standardskrifttypeiafsnit"/>
    <w:uiPriority w:val="99"/>
    <w:unhideWhenUsed/>
    <w:rsid w:val="00F469A1"/>
    <w:rPr>
      <w:color w:val="006265" w:themeColor="hyperlink"/>
      <w:u w:val="single"/>
    </w:rPr>
  </w:style>
  <w:style w:type="character" w:styleId="Ulstomtale">
    <w:name w:val="Unresolved Mention"/>
    <w:basedOn w:val="Standardskrifttypeiafsnit"/>
    <w:uiPriority w:val="99"/>
    <w:semiHidden/>
    <w:unhideWhenUsed/>
    <w:rsid w:val="00F469A1"/>
    <w:rPr>
      <w:color w:val="605E5C"/>
      <w:shd w:val="clear" w:color="auto" w:fill="E1DFDD"/>
    </w:rPr>
  </w:style>
  <w:style w:type="paragraph" w:styleId="Korrektur">
    <w:name w:val="Revision"/>
    <w:hidden/>
    <w:uiPriority w:val="99"/>
    <w:semiHidden/>
    <w:rsid w:val="00D23540"/>
    <w:pPr>
      <w:spacing w:after="0" w:line="240" w:lineRule="auto"/>
    </w:pPr>
    <w:rPr>
      <w:lang w:val="en-GB"/>
    </w:rPr>
  </w:style>
  <w:style w:type="character" w:styleId="Kommentarhenvisning">
    <w:name w:val="annotation reference"/>
    <w:basedOn w:val="Standardskrifttypeiafsnit"/>
    <w:uiPriority w:val="99"/>
    <w:semiHidden/>
    <w:unhideWhenUsed/>
    <w:rsid w:val="00092237"/>
    <w:rPr>
      <w:sz w:val="16"/>
      <w:szCs w:val="16"/>
    </w:rPr>
  </w:style>
  <w:style w:type="paragraph" w:styleId="Kommentartekst">
    <w:name w:val="annotation text"/>
    <w:basedOn w:val="Normal"/>
    <w:link w:val="KommentartekstTegn"/>
    <w:uiPriority w:val="99"/>
    <w:unhideWhenUsed/>
    <w:rsid w:val="00092237"/>
    <w:pPr>
      <w:spacing w:line="240" w:lineRule="auto"/>
    </w:pPr>
    <w:rPr>
      <w:sz w:val="20"/>
      <w:szCs w:val="20"/>
    </w:rPr>
  </w:style>
  <w:style w:type="character" w:customStyle="1" w:styleId="KommentartekstTegn">
    <w:name w:val="Kommentartekst Tegn"/>
    <w:basedOn w:val="Standardskrifttypeiafsnit"/>
    <w:link w:val="Kommentartekst"/>
    <w:uiPriority w:val="99"/>
    <w:rsid w:val="00092237"/>
    <w:rPr>
      <w:sz w:val="20"/>
      <w:szCs w:val="20"/>
      <w:lang w:val="en-GB"/>
    </w:rPr>
  </w:style>
  <w:style w:type="paragraph" w:styleId="Kommentaremne">
    <w:name w:val="annotation subject"/>
    <w:basedOn w:val="Kommentartekst"/>
    <w:next w:val="Kommentartekst"/>
    <w:link w:val="KommentaremneTegn"/>
    <w:uiPriority w:val="99"/>
    <w:semiHidden/>
    <w:unhideWhenUsed/>
    <w:rsid w:val="00092237"/>
    <w:rPr>
      <w:b/>
      <w:bCs/>
    </w:rPr>
  </w:style>
  <w:style w:type="character" w:customStyle="1" w:styleId="KommentaremneTegn">
    <w:name w:val="Kommentaremne Tegn"/>
    <w:basedOn w:val="KommentartekstTegn"/>
    <w:link w:val="Kommentaremne"/>
    <w:uiPriority w:val="99"/>
    <w:semiHidden/>
    <w:rsid w:val="00092237"/>
    <w:rPr>
      <w:b/>
      <w:bCs/>
      <w:sz w:val="20"/>
      <w:szCs w:val="20"/>
      <w:lang w:val="en-GB"/>
    </w:rPr>
  </w:style>
  <w:style w:type="paragraph" w:styleId="Sidehoved">
    <w:name w:val="header"/>
    <w:basedOn w:val="Normal"/>
    <w:link w:val="SidehovedTegn"/>
    <w:uiPriority w:val="99"/>
    <w:unhideWhenUsed/>
    <w:rsid w:val="0034082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340822"/>
    <w:rPr>
      <w:lang w:val="en-GB"/>
    </w:rPr>
  </w:style>
  <w:style w:type="paragraph" w:styleId="Sidefod">
    <w:name w:val="footer"/>
    <w:basedOn w:val="Normal"/>
    <w:link w:val="SidefodTegn"/>
    <w:uiPriority w:val="99"/>
    <w:unhideWhenUsed/>
    <w:rsid w:val="0034082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34082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57695">
      <w:bodyDiv w:val="1"/>
      <w:marLeft w:val="0"/>
      <w:marRight w:val="0"/>
      <w:marTop w:val="0"/>
      <w:marBottom w:val="0"/>
      <w:divBdr>
        <w:top w:val="none" w:sz="0" w:space="0" w:color="auto"/>
        <w:left w:val="none" w:sz="0" w:space="0" w:color="auto"/>
        <w:bottom w:val="none" w:sz="0" w:space="0" w:color="auto"/>
        <w:right w:val="none" w:sz="0" w:space="0" w:color="auto"/>
      </w:divBdr>
    </w:div>
    <w:div w:id="170998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ircabc.europa.eu/sd/a/215a681a-5f50-4a4b-a953-e8fc6336819c/oilseeds-marketsituation.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fo@ferm-foo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ferm-food.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ferm-food.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ata.europa.eu/doi/10.2875/80851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Brugerdefineret 2">
      <a:dk1>
        <a:srgbClr val="000000"/>
      </a:dk1>
      <a:lt1>
        <a:srgbClr val="FFFFFF"/>
      </a:lt1>
      <a:dk2>
        <a:srgbClr val="006265"/>
      </a:dk2>
      <a:lt2>
        <a:srgbClr val="F0EDE5"/>
      </a:lt2>
      <a:accent1>
        <a:srgbClr val="006265"/>
      </a:accent1>
      <a:accent2>
        <a:srgbClr val="FFBB00"/>
      </a:accent2>
      <a:accent3>
        <a:srgbClr val="006265"/>
      </a:accent3>
      <a:accent4>
        <a:srgbClr val="C9EDF0"/>
      </a:accent4>
      <a:accent5>
        <a:srgbClr val="006265"/>
      </a:accent5>
      <a:accent6>
        <a:srgbClr val="006265"/>
      </a:accent6>
      <a:hlink>
        <a:srgbClr val="006265"/>
      </a:hlink>
      <a:folHlink>
        <a:srgbClr val="FFBB00"/>
      </a:folHlink>
    </a:clrScheme>
    <a:fontScheme name="European Protein">
      <a:majorFont>
        <a:latin typeface="Blender Pro Heavy"/>
        <a:ea typeface=""/>
        <a:cs typeface=""/>
      </a:majorFont>
      <a:minorFont>
        <a:latin typeface="Blender Pro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9d04b87a-2f04-4b26-8319-ce87d2f82a3a" xsi:nil="true"/>
    <lcf76f155ced4ddcb4097134ff3c332f xmlns="c67af4a9-a2a9-442a-8b91-6174f07446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F5637DB14DE384F9E0EDD66E2ED8989" ma:contentTypeVersion="14" ma:contentTypeDescription="Opret et nyt dokument." ma:contentTypeScope="" ma:versionID="2567b9f2b8a90bd92d0595008d7b27a3">
  <xsd:schema xmlns:xsd="http://www.w3.org/2001/XMLSchema" xmlns:xs="http://www.w3.org/2001/XMLSchema" xmlns:p="http://schemas.microsoft.com/office/2006/metadata/properties" xmlns:ns1="http://schemas.microsoft.com/sharepoint/v3" xmlns:ns2="c67af4a9-a2a9-442a-8b91-6174f0744628" xmlns:ns3="9d04b87a-2f04-4b26-8319-ce87d2f82a3a" targetNamespace="http://schemas.microsoft.com/office/2006/metadata/properties" ma:root="true" ma:fieldsID="dadc45c987195fe7fe43f9cd8cb2c507" ns1:_="" ns2:_="" ns3:_="">
    <xsd:import namespace="http://schemas.microsoft.com/sharepoint/v3"/>
    <xsd:import namespace="c67af4a9-a2a9-442a-8b91-6174f0744628"/>
    <xsd:import namespace="9d04b87a-2f04-4b26-8319-ce87d2f82a3a"/>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tartdato for planlægning" ma:description="Startdato for planlægning er en webstedskolonne, der blev oprettet vha. publiceringsfunktionen. Den bruges til at angive den dato og det klokkeslæt, hvor denne side først vil være synlig for besøgende på webstedet." ma:hidden="true" ma:internalName="PublishingStartDate">
      <xsd:simpleType>
        <xsd:restriction base="dms:Unknown"/>
      </xsd:simpleType>
    </xsd:element>
    <xsd:element name="PublishingExpirationDate" ma:index="9" nillable="true" ma:displayName="Slutdato for planlægning" ma:description="Slutdato for planlægning er en webstedskolonne, der blev oprettet vha. publiceringsfunktionen. Den bruges til at angive den dato og det klokkeslæt, hvor denne side ikke længere vil være synlig for besøgende på webste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af4a9-a2a9-442a-8b91-6174f07446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1e5b61cf-dcea-450d-b638-976addda58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d04b87a-2f04-4b26-8319-ce87d2f82a3a" elementFormDefault="qualified">
    <xsd:import namespace="http://schemas.microsoft.com/office/2006/documentManagement/types"/>
    <xsd:import namespace="http://schemas.microsoft.com/office/infopath/2007/PartnerControls"/>
    <xsd:element name="TaxCatchAll" ma:index="22" nillable="true" ma:displayName="Taksonomiopsamlingskolonne" ma:hidden="true" ma:list="{15cefb36-5522-46a6-9b57-aef27fbc56c2}" ma:internalName="TaxCatchAll" ma:showField="CatchAllData" ma:web="9d04b87a-2f04-4b26-8319-ce87d2f82a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5E043B-E853-47E0-90E2-ED5820FE91CD}">
  <ds:schemaRefs>
    <ds:schemaRef ds:uri="http://schemas.microsoft.com/sharepoint/v3/contenttype/forms"/>
  </ds:schemaRefs>
</ds:datastoreItem>
</file>

<file path=customXml/itemProps2.xml><?xml version="1.0" encoding="utf-8"?>
<ds:datastoreItem xmlns:ds="http://schemas.openxmlformats.org/officeDocument/2006/customXml" ds:itemID="{057420D5-D08C-41FB-8516-20E4A6CAB525}">
  <ds:schemaRefs>
    <ds:schemaRef ds:uri="http://schemas.microsoft.com/office/2006/metadata/properties"/>
    <ds:schemaRef ds:uri="http://schemas.microsoft.com/office/infopath/2007/PartnerControls"/>
    <ds:schemaRef ds:uri="http://schemas.microsoft.com/sharepoint/v3"/>
    <ds:schemaRef ds:uri="9d04b87a-2f04-4b26-8319-ce87d2f82a3a"/>
    <ds:schemaRef ds:uri="c67af4a9-a2a9-442a-8b91-6174f0744628"/>
  </ds:schemaRefs>
</ds:datastoreItem>
</file>

<file path=customXml/itemProps3.xml><?xml version="1.0" encoding="utf-8"?>
<ds:datastoreItem xmlns:ds="http://schemas.openxmlformats.org/officeDocument/2006/customXml" ds:itemID="{4D811FB7-A781-4715-95E9-1D705BB32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7af4a9-a2a9-442a-8b91-6174f0744628"/>
    <ds:schemaRef ds:uri="9d04b87a-2f04-4b26-8319-ce87d2f82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27</TotalTime>
  <Pages>4</Pages>
  <Words>1338</Words>
  <Characters>8166</Characters>
  <Application>Microsoft Office Word</Application>
  <DocSecurity>0</DocSecurity>
  <Lines>68</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lmind</dc:creator>
  <cp:keywords/>
  <dc:description/>
  <cp:lastModifiedBy>Maria Almind</cp:lastModifiedBy>
  <cp:revision>247</cp:revision>
  <cp:lastPrinted>2022-06-14T09:28:00Z</cp:lastPrinted>
  <dcterms:created xsi:type="dcterms:W3CDTF">2022-06-21T11:04:00Z</dcterms:created>
  <dcterms:modified xsi:type="dcterms:W3CDTF">2022-06-2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F5637DB14DE384F9E0EDD66E2ED8989</vt:lpwstr>
  </property>
</Properties>
</file>